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0D1AB" w14:textId="77777777" w:rsidR="009C3867" w:rsidRDefault="009C3867" w:rsidP="009C3867">
      <w:pPr>
        <w:spacing w:after="0" w:line="240" w:lineRule="auto"/>
        <w:jc w:val="both"/>
        <w:rPr>
          <w:rFonts w:ascii="Calibri" w:hAnsi="Calibri"/>
        </w:rPr>
      </w:pPr>
      <w:r w:rsidRPr="00C66936">
        <w:rPr>
          <w:rFonts w:ascii="Calibri" w:hAnsi="Calibri"/>
        </w:rPr>
        <w:t xml:space="preserve"> </w:t>
      </w:r>
    </w:p>
    <w:p w14:paraId="1DB873C6" w14:textId="77777777" w:rsidR="009C3867" w:rsidRPr="00C66936" w:rsidRDefault="009C3867" w:rsidP="009C3867">
      <w:pPr>
        <w:spacing w:after="0" w:line="240" w:lineRule="auto"/>
        <w:jc w:val="both"/>
        <w:rPr>
          <w:rFonts w:ascii="Calibri" w:hAnsi="Calibri"/>
        </w:rPr>
      </w:pPr>
      <w:r w:rsidRPr="00C66936">
        <w:rPr>
          <w:rFonts w:ascii="Calibri" w:hAnsi="Calibri"/>
        </w:rPr>
        <w:t xml:space="preserve">    </w:t>
      </w:r>
      <w:sdt>
        <w:sdtPr>
          <w:id w:val="394851580"/>
          <w:placeholder>
            <w:docPart w:val="8ADE72679A4324479779193A8F093EAE"/>
          </w:placeholder>
          <w:showingPlcHdr/>
        </w:sdtPr>
        <w:sdtEndPr/>
        <w:sdtContent>
          <w:r>
            <w:rPr>
              <w:rFonts w:cs="Times New Roman"/>
            </w:rPr>
            <w:t>…………………………</w:t>
          </w:r>
        </w:sdtContent>
      </w:sdt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>
        <w:rPr>
          <w:rFonts w:ascii="Calibri" w:hAnsi="Calibri"/>
        </w:rPr>
        <w:tab/>
      </w:r>
      <w:r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>
        <w:rPr>
          <w:rFonts w:ascii="Calibri" w:hAnsi="Calibri"/>
        </w:rPr>
        <w:t xml:space="preserve">              </w:t>
      </w:r>
      <w:r w:rsidRPr="00C66936">
        <w:rPr>
          <w:rFonts w:ascii="Calibri" w:hAnsi="Calibri"/>
        </w:rPr>
        <w:tab/>
      </w:r>
      <w:sdt>
        <w:sdtPr>
          <w:id w:val="-2069479749"/>
          <w:placeholder>
            <w:docPart w:val="9F54183F36A3294CAC68411589CC30C4"/>
          </w:placeholder>
          <w:showingPlcHdr/>
        </w:sdtPr>
        <w:sdtEndPr/>
        <w:sdtContent>
          <w:r>
            <w:rPr>
              <w:rFonts w:cs="Times New Roman"/>
            </w:rPr>
            <w:t>…………………………</w:t>
          </w:r>
        </w:sdtContent>
      </w:sdt>
    </w:p>
    <w:p w14:paraId="483E46ED" w14:textId="77777777" w:rsidR="009C3867" w:rsidRPr="00C66936" w:rsidRDefault="009C3867" w:rsidP="009C3867">
      <w:pPr>
        <w:spacing w:after="0" w:line="240" w:lineRule="auto"/>
        <w:rPr>
          <w:rFonts w:ascii="Calibri" w:hAnsi="Calibri"/>
        </w:rPr>
      </w:pPr>
      <w:r w:rsidRPr="00C66936">
        <w:rPr>
          <w:rFonts w:ascii="Calibri" w:hAnsi="Calibri"/>
          <w:vertAlign w:val="superscript"/>
        </w:rPr>
        <w:t xml:space="preserve">           </w:t>
      </w:r>
      <w:r>
        <w:rPr>
          <w:rFonts w:ascii="Calibri" w:hAnsi="Calibri"/>
        </w:rPr>
        <w:t xml:space="preserve">  </w:t>
      </w:r>
      <w:r w:rsidRPr="00C66936">
        <w:rPr>
          <w:rFonts w:ascii="Calibri" w:hAnsi="Calibri"/>
        </w:rPr>
        <w:t>wnioskodawca</w:t>
      </w:r>
      <w:r w:rsidRPr="00C66936">
        <w:rPr>
          <w:rStyle w:val="Odwoanieprzypisudolnego"/>
          <w:rFonts w:ascii="Calibri" w:hAnsi="Calibri"/>
        </w:rPr>
        <w:footnoteReference w:id="1"/>
      </w:r>
      <w:r w:rsidRPr="00C66936">
        <w:rPr>
          <w:rFonts w:ascii="Calibri" w:hAnsi="Calibri"/>
          <w:vertAlign w:val="superscript"/>
        </w:rPr>
        <w:tab/>
      </w:r>
      <w:r w:rsidRPr="00C66936">
        <w:rPr>
          <w:rFonts w:ascii="Calibri" w:hAnsi="Calibri"/>
          <w:vertAlign w:val="superscript"/>
        </w:rPr>
        <w:tab/>
      </w:r>
      <w:r w:rsidRPr="00C66936">
        <w:rPr>
          <w:rFonts w:ascii="Calibri" w:hAnsi="Calibri"/>
          <w:vertAlign w:val="superscript"/>
        </w:rPr>
        <w:tab/>
      </w:r>
      <w:r w:rsidRPr="00C66936">
        <w:rPr>
          <w:rFonts w:ascii="Calibri" w:hAnsi="Calibri"/>
          <w:vertAlign w:val="superscript"/>
        </w:rPr>
        <w:tab/>
      </w:r>
      <w:r w:rsidRPr="00C66936">
        <w:rPr>
          <w:rFonts w:ascii="Calibri" w:hAnsi="Calibri"/>
          <w:vertAlign w:val="superscript"/>
        </w:rPr>
        <w:tab/>
      </w:r>
      <w:r w:rsidRPr="00C66936">
        <w:rPr>
          <w:rFonts w:ascii="Calibri" w:hAnsi="Calibri"/>
          <w:vertAlign w:val="superscript"/>
        </w:rPr>
        <w:tab/>
      </w:r>
      <w:r w:rsidRPr="00C66936">
        <w:rPr>
          <w:rFonts w:ascii="Calibri" w:hAnsi="Calibri"/>
          <w:vertAlign w:val="superscript"/>
        </w:rPr>
        <w:tab/>
      </w:r>
      <w:r w:rsidRPr="00C66936">
        <w:rPr>
          <w:rFonts w:ascii="Calibri" w:hAnsi="Calibri"/>
        </w:rPr>
        <w:t xml:space="preserve">     </w:t>
      </w:r>
      <w:r>
        <w:rPr>
          <w:rFonts w:ascii="Calibri" w:hAnsi="Calibri"/>
        </w:rPr>
        <w:t xml:space="preserve">       </w:t>
      </w:r>
      <w:r w:rsidRPr="00C66936">
        <w:rPr>
          <w:rFonts w:ascii="Calibri" w:hAnsi="Calibri"/>
        </w:rPr>
        <w:t xml:space="preserve">   miejscowość, data</w:t>
      </w:r>
    </w:p>
    <w:p w14:paraId="1833BD54" w14:textId="77777777" w:rsidR="009C3867" w:rsidRPr="00C66936" w:rsidRDefault="009C3867" w:rsidP="009C3867">
      <w:pPr>
        <w:spacing w:after="0" w:line="240" w:lineRule="auto"/>
        <w:rPr>
          <w:rFonts w:ascii="Calibri" w:hAnsi="Calibri"/>
        </w:rPr>
      </w:pPr>
    </w:p>
    <w:p w14:paraId="13F30115" w14:textId="77777777" w:rsidR="009C3867" w:rsidRDefault="009C3867" w:rsidP="009C3867">
      <w:pPr>
        <w:spacing w:after="0" w:line="240" w:lineRule="auto"/>
        <w:rPr>
          <w:rFonts w:ascii="Calibri" w:hAnsi="Calibri"/>
        </w:rPr>
      </w:pPr>
    </w:p>
    <w:p w14:paraId="6C7D33A1" w14:textId="77777777" w:rsidR="009C3867" w:rsidRDefault="009C3867" w:rsidP="009C3867">
      <w:pPr>
        <w:spacing w:after="0" w:line="240" w:lineRule="auto"/>
        <w:rPr>
          <w:rFonts w:ascii="Calibri" w:hAnsi="Calibri"/>
        </w:rPr>
      </w:pPr>
    </w:p>
    <w:p w14:paraId="1A329FC0" w14:textId="77777777" w:rsidR="009C3867" w:rsidRPr="00C66936" w:rsidRDefault="009C3867" w:rsidP="009C3867">
      <w:pPr>
        <w:spacing w:after="0" w:line="240" w:lineRule="auto"/>
        <w:rPr>
          <w:rFonts w:ascii="Calibri" w:hAnsi="Calibri"/>
        </w:rPr>
      </w:pPr>
    </w:p>
    <w:p w14:paraId="232750C2" w14:textId="77777777" w:rsidR="009C3867" w:rsidRDefault="009C3867" w:rsidP="009C3867">
      <w:pPr>
        <w:spacing w:before="240" w:after="0" w:line="240" w:lineRule="auto"/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WNIOSEK</w:t>
      </w:r>
    </w:p>
    <w:p w14:paraId="3651EB4F" w14:textId="339B888D" w:rsidR="009C3867" w:rsidRPr="00C66936" w:rsidRDefault="009C3867" w:rsidP="009C3867">
      <w:pPr>
        <w:spacing w:before="240" w:after="0" w:line="240" w:lineRule="auto"/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o wyróżnienie pracownika naukowo-technicznego</w:t>
      </w:r>
      <w:r w:rsidR="00E576FE">
        <w:rPr>
          <w:rFonts w:ascii="Calibri" w:hAnsi="Calibri"/>
          <w:b/>
        </w:rPr>
        <w:t>/inżynieryjno-technicznego</w:t>
      </w:r>
      <w:bookmarkStart w:id="0" w:name="_GoBack"/>
      <w:bookmarkEnd w:id="0"/>
      <w:r w:rsidRPr="00C66936">
        <w:rPr>
          <w:rFonts w:ascii="Calibri" w:hAnsi="Calibri"/>
          <w:b/>
        </w:rPr>
        <w:t xml:space="preserve"> </w:t>
      </w:r>
    </w:p>
    <w:p w14:paraId="7FBCFE73" w14:textId="77777777" w:rsidR="009C3867" w:rsidRDefault="009C3867" w:rsidP="009C3867">
      <w:pPr>
        <w:spacing w:after="0" w:line="240" w:lineRule="auto"/>
        <w:rPr>
          <w:rFonts w:ascii="Calibri" w:hAnsi="Calibri"/>
          <w:b/>
        </w:rPr>
      </w:pPr>
    </w:p>
    <w:p w14:paraId="107A904B" w14:textId="77777777" w:rsidR="009C3867" w:rsidRDefault="009C3867" w:rsidP="009C3867">
      <w:pPr>
        <w:spacing w:after="0" w:line="240" w:lineRule="auto"/>
        <w:rPr>
          <w:rFonts w:ascii="Calibri" w:hAnsi="Calibri"/>
          <w:b/>
        </w:rPr>
      </w:pPr>
    </w:p>
    <w:p w14:paraId="48FE534E" w14:textId="77777777" w:rsidR="009C3867" w:rsidRPr="00C66936" w:rsidRDefault="009C3867" w:rsidP="009C3867">
      <w:pPr>
        <w:spacing w:after="0" w:line="240" w:lineRule="auto"/>
        <w:rPr>
          <w:rFonts w:ascii="Calibri" w:hAnsi="Calibri"/>
          <w:b/>
        </w:rPr>
      </w:pPr>
    </w:p>
    <w:p w14:paraId="5FCEAACE" w14:textId="491182B0" w:rsidR="009C3867" w:rsidRDefault="009C3867" w:rsidP="009C3867">
      <w:pPr>
        <w:spacing w:after="0" w:line="240" w:lineRule="auto"/>
        <w:jc w:val="both"/>
        <w:rPr>
          <w:rFonts w:ascii="Calibri" w:hAnsi="Calibri"/>
        </w:rPr>
      </w:pPr>
      <w:r w:rsidRPr="00C66936">
        <w:rPr>
          <w:rFonts w:ascii="Calibri" w:hAnsi="Calibri"/>
        </w:rPr>
        <w:t xml:space="preserve">Zgłaszam wniosek o </w:t>
      </w:r>
      <w:r>
        <w:rPr>
          <w:rFonts w:ascii="Calibri" w:hAnsi="Calibri"/>
        </w:rPr>
        <w:t>wyróżnienie pracownika naukowo-technicznego</w:t>
      </w:r>
      <w:r w:rsidR="00B828C8">
        <w:rPr>
          <w:rFonts w:ascii="Calibri" w:hAnsi="Calibri"/>
        </w:rPr>
        <w:t>/inżynieryjno-technicznego</w:t>
      </w:r>
      <w:r>
        <w:rPr>
          <w:rStyle w:val="Odwoanieprzypisudolnego"/>
          <w:rFonts w:ascii="Calibri" w:hAnsi="Calibri"/>
        </w:rPr>
        <w:footnoteReference w:id="2"/>
      </w:r>
    </w:p>
    <w:p w14:paraId="167B8804" w14:textId="77777777" w:rsidR="009C3867" w:rsidRDefault="009C3867" w:rsidP="009C3867">
      <w:pPr>
        <w:spacing w:after="0" w:line="240" w:lineRule="auto"/>
        <w:jc w:val="both"/>
        <w:rPr>
          <w:rFonts w:ascii="Calibri" w:hAnsi="Calibri"/>
        </w:rPr>
      </w:pPr>
      <w:r>
        <w:rPr>
          <w:rFonts w:ascii="Calibri" w:hAnsi="Calibri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C1DB981" w14:textId="77777777" w:rsidR="009C3867" w:rsidRDefault="009C3867" w:rsidP="009C3867">
      <w:pPr>
        <w:spacing w:after="0" w:line="240" w:lineRule="auto"/>
        <w:jc w:val="both"/>
        <w:rPr>
          <w:rFonts w:ascii="Calibri" w:hAnsi="Calibri"/>
        </w:rPr>
      </w:pPr>
    </w:p>
    <w:p w14:paraId="3B62383F" w14:textId="77777777" w:rsidR="009C3867" w:rsidRDefault="009C3867" w:rsidP="009C3867">
      <w:pPr>
        <w:spacing w:after="0" w:line="240" w:lineRule="auto"/>
        <w:jc w:val="both"/>
        <w:rPr>
          <w:rFonts w:ascii="Calibri" w:hAnsi="Calibri"/>
        </w:rPr>
      </w:pPr>
      <w:r>
        <w:rPr>
          <w:rFonts w:ascii="Calibri" w:hAnsi="Calibri"/>
        </w:rPr>
        <w:t>za</w:t>
      </w:r>
      <w:r>
        <w:rPr>
          <w:rStyle w:val="Odwoanieprzypisudolnego"/>
          <w:rFonts w:ascii="Calibri" w:hAnsi="Calibri"/>
        </w:rPr>
        <w:footnoteReference w:id="3"/>
      </w:r>
      <w:r>
        <w:rPr>
          <w:rFonts w:ascii="Calibri" w:hAnsi="Calibri"/>
        </w:rPr>
        <w:t xml:space="preserve"> .............................................................................................................................................................</w:t>
      </w:r>
    </w:p>
    <w:p w14:paraId="42148D12" w14:textId="77777777" w:rsidR="009C3867" w:rsidRPr="009C3867" w:rsidRDefault="009C3867" w:rsidP="009C3867">
      <w:pPr>
        <w:spacing w:after="0" w:line="240" w:lineRule="auto"/>
        <w:jc w:val="both"/>
        <w:rPr>
          <w:rFonts w:ascii="Calibri" w:hAnsi="Calibri"/>
        </w:rPr>
      </w:pPr>
      <w:r>
        <w:rPr>
          <w:rFonts w:ascii="Calibri" w:hAnsi="Calibri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974D09E" w14:textId="77777777" w:rsidR="009C3867" w:rsidRDefault="009C3867" w:rsidP="009C3867">
      <w:pPr>
        <w:spacing w:after="0" w:line="240" w:lineRule="auto"/>
        <w:jc w:val="both"/>
        <w:rPr>
          <w:rFonts w:ascii="Calibri" w:hAnsi="Calibri"/>
        </w:rPr>
      </w:pPr>
    </w:p>
    <w:p w14:paraId="01741884" w14:textId="77777777" w:rsidR="009C3867" w:rsidRPr="00C66936" w:rsidRDefault="009C3867" w:rsidP="009C3867">
      <w:pPr>
        <w:spacing w:after="0" w:line="240" w:lineRule="auto"/>
        <w:jc w:val="both"/>
        <w:rPr>
          <w:rFonts w:ascii="Calibri" w:hAnsi="Calibri"/>
        </w:rPr>
      </w:pPr>
      <w:r w:rsidRPr="00C66936">
        <w:rPr>
          <w:rFonts w:ascii="Calibri" w:hAnsi="Calibri"/>
        </w:rPr>
        <w:t>Załączniki</w:t>
      </w:r>
      <w:r>
        <w:rPr>
          <w:rStyle w:val="Odwoanieprzypisudolnego"/>
          <w:rFonts w:ascii="Calibri" w:hAnsi="Calibri"/>
        </w:rPr>
        <w:footnoteReference w:id="4"/>
      </w:r>
    </w:p>
    <w:p w14:paraId="5DDD2EA2" w14:textId="77777777" w:rsidR="009C3867" w:rsidRDefault="009C3867" w:rsidP="009C3867">
      <w:pPr>
        <w:spacing w:after="0" w:line="240" w:lineRule="auto"/>
        <w:jc w:val="both"/>
        <w:rPr>
          <w:rFonts w:ascii="Calibri" w:hAnsi="Calibri"/>
        </w:rPr>
      </w:pPr>
    </w:p>
    <w:p w14:paraId="0952DCEA" w14:textId="77777777" w:rsidR="009C3867" w:rsidRPr="00C66936" w:rsidRDefault="009C3867" w:rsidP="009C3867">
      <w:pPr>
        <w:spacing w:after="0" w:line="240" w:lineRule="auto"/>
        <w:jc w:val="both"/>
        <w:rPr>
          <w:rFonts w:ascii="Calibri" w:hAnsi="Calibri"/>
        </w:rPr>
      </w:pPr>
    </w:p>
    <w:p w14:paraId="4AF1B6B4" w14:textId="77777777" w:rsidR="009C3867" w:rsidRPr="00C66936" w:rsidRDefault="009C3867" w:rsidP="009C3867">
      <w:pPr>
        <w:spacing w:after="0" w:line="240" w:lineRule="auto"/>
        <w:rPr>
          <w:rFonts w:ascii="Calibri" w:hAnsi="Calibri"/>
          <w:b/>
        </w:rPr>
      </w:pPr>
      <w:r w:rsidRPr="00C66936">
        <w:rPr>
          <w:rFonts w:ascii="Calibri" w:hAnsi="Calibri"/>
          <w:b/>
        </w:rPr>
        <w:t>Uzasadnienie wniosku</w:t>
      </w:r>
      <w:r>
        <w:rPr>
          <w:rStyle w:val="Odwoanieprzypisudolnego"/>
          <w:rFonts w:ascii="Calibri" w:hAnsi="Calibri"/>
          <w:b/>
        </w:rPr>
        <w:footnoteReference w:id="5"/>
      </w:r>
    </w:p>
    <w:p w14:paraId="35FAEBFC" w14:textId="77777777" w:rsidR="009C3867" w:rsidRDefault="009C3867" w:rsidP="009C3867">
      <w:pPr>
        <w:spacing w:after="0" w:line="240" w:lineRule="auto"/>
        <w:jc w:val="both"/>
        <w:rPr>
          <w:rFonts w:ascii="Calibri" w:hAnsi="Calibri"/>
        </w:rPr>
      </w:pPr>
      <w:r>
        <w:rPr>
          <w:rFonts w:ascii="Calibri" w:hAnsi="Calibri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763BFF28" w14:textId="77777777" w:rsidR="009C3867" w:rsidRDefault="009C3867" w:rsidP="009C3867">
      <w:pPr>
        <w:spacing w:after="0" w:line="240" w:lineRule="auto"/>
        <w:rPr>
          <w:rFonts w:ascii="Calibri" w:hAnsi="Calibri"/>
        </w:rPr>
      </w:pPr>
    </w:p>
    <w:p w14:paraId="76B88ED9" w14:textId="77777777" w:rsidR="009C3867" w:rsidRPr="00C66936" w:rsidRDefault="009C3867" w:rsidP="009C3867">
      <w:pPr>
        <w:spacing w:after="0" w:line="240" w:lineRule="auto"/>
        <w:rPr>
          <w:rFonts w:ascii="Calibri" w:hAnsi="Calibri"/>
        </w:rPr>
      </w:pPr>
    </w:p>
    <w:p w14:paraId="214D1BA3" w14:textId="77777777" w:rsidR="009C3867" w:rsidRPr="00C66936" w:rsidRDefault="009C3867" w:rsidP="009C3867">
      <w:pPr>
        <w:spacing w:after="0" w:line="240" w:lineRule="auto"/>
        <w:rPr>
          <w:rFonts w:ascii="Calibri" w:hAnsi="Calibri"/>
          <w:b/>
        </w:rPr>
      </w:pPr>
    </w:p>
    <w:p w14:paraId="2629F8FC" w14:textId="77777777" w:rsidR="009C3867" w:rsidRPr="00C66936" w:rsidRDefault="009C3867" w:rsidP="009C3867">
      <w:pPr>
        <w:spacing w:after="0" w:line="240" w:lineRule="auto"/>
        <w:rPr>
          <w:rFonts w:ascii="Calibri" w:hAnsi="Calibri"/>
        </w:rPr>
      </w:pPr>
      <w:r w:rsidRPr="00C66936">
        <w:rPr>
          <w:rFonts w:ascii="Calibri" w:hAnsi="Calibri"/>
          <w:b/>
        </w:rPr>
        <w:tab/>
      </w:r>
      <w:r w:rsidRPr="00C66936">
        <w:rPr>
          <w:rFonts w:ascii="Calibri" w:hAnsi="Calibri"/>
          <w:b/>
        </w:rPr>
        <w:tab/>
      </w:r>
      <w:r w:rsidRPr="00C66936">
        <w:rPr>
          <w:rFonts w:ascii="Calibri" w:hAnsi="Calibri"/>
          <w:b/>
        </w:rPr>
        <w:tab/>
      </w:r>
      <w:r w:rsidRPr="00C66936">
        <w:rPr>
          <w:rFonts w:ascii="Calibri" w:hAnsi="Calibri"/>
          <w:b/>
        </w:rPr>
        <w:tab/>
      </w:r>
      <w:r w:rsidRPr="00C66936">
        <w:rPr>
          <w:rFonts w:ascii="Calibri" w:hAnsi="Calibri"/>
          <w:b/>
        </w:rPr>
        <w:tab/>
      </w:r>
      <w:r w:rsidRPr="00C66936">
        <w:rPr>
          <w:rFonts w:ascii="Calibri" w:hAnsi="Calibri"/>
          <w:b/>
        </w:rPr>
        <w:tab/>
      </w:r>
      <w:r w:rsidRPr="00C66936">
        <w:rPr>
          <w:rFonts w:ascii="Calibri" w:hAnsi="Calibri"/>
          <w:b/>
        </w:rPr>
        <w:tab/>
        <w:t xml:space="preserve">           </w:t>
      </w:r>
      <w:r w:rsidRPr="00C66936">
        <w:rPr>
          <w:rFonts w:ascii="Calibri" w:hAnsi="Calibri"/>
          <w:b/>
        </w:rPr>
        <w:tab/>
      </w:r>
      <w:r w:rsidRPr="00C66936">
        <w:rPr>
          <w:rFonts w:ascii="Calibri" w:hAnsi="Calibri"/>
        </w:rPr>
        <w:t>………………………………………………</w:t>
      </w:r>
    </w:p>
    <w:p w14:paraId="33419AF0" w14:textId="77777777" w:rsidR="009C3867" w:rsidRPr="00C66936" w:rsidRDefault="009C3867" w:rsidP="009C3867">
      <w:pPr>
        <w:spacing w:after="0" w:line="240" w:lineRule="auto"/>
        <w:rPr>
          <w:rFonts w:ascii="Calibri" w:hAnsi="Calibri"/>
          <w:sz w:val="18"/>
          <w:szCs w:val="18"/>
        </w:rPr>
      </w:pP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</w:r>
      <w:r w:rsidRPr="00C66936">
        <w:rPr>
          <w:rFonts w:ascii="Calibri" w:hAnsi="Calibri"/>
        </w:rPr>
        <w:tab/>
        <w:t xml:space="preserve">     (</w:t>
      </w:r>
      <w:r w:rsidRPr="00C66936">
        <w:rPr>
          <w:rFonts w:ascii="Calibri" w:hAnsi="Calibri"/>
          <w:sz w:val="18"/>
          <w:szCs w:val="18"/>
        </w:rPr>
        <w:t>podpis i pieczęć wnioskodawcy)</w:t>
      </w:r>
    </w:p>
    <w:p w14:paraId="26E1B746" w14:textId="4CAEBA12" w:rsidR="007F0213" w:rsidRPr="009C3867" w:rsidRDefault="007F0213" w:rsidP="009C3867">
      <w:pPr>
        <w:spacing w:after="0" w:line="240" w:lineRule="auto"/>
      </w:pPr>
    </w:p>
    <w:sectPr w:rsidR="007F0213" w:rsidRPr="009C3867" w:rsidSect="009C3867">
      <w:headerReference w:type="even" r:id="rId8"/>
      <w:headerReference w:type="default" r:id="rId9"/>
      <w:headerReference w:type="first" r:id="rId10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879F3" w14:textId="77777777" w:rsidR="00F21043" w:rsidRDefault="00F21043" w:rsidP="00196BAE">
      <w:pPr>
        <w:spacing w:after="0" w:line="240" w:lineRule="auto"/>
      </w:pPr>
      <w:r>
        <w:separator/>
      </w:r>
    </w:p>
  </w:endnote>
  <w:endnote w:type="continuationSeparator" w:id="0">
    <w:p w14:paraId="7BFAC540" w14:textId="77777777" w:rsidR="00F21043" w:rsidRDefault="00F21043" w:rsidP="00196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39ACE" w14:textId="77777777" w:rsidR="00F21043" w:rsidRDefault="00F21043" w:rsidP="00196BAE">
      <w:pPr>
        <w:spacing w:after="0" w:line="240" w:lineRule="auto"/>
      </w:pPr>
      <w:r>
        <w:separator/>
      </w:r>
    </w:p>
  </w:footnote>
  <w:footnote w:type="continuationSeparator" w:id="0">
    <w:p w14:paraId="788CE57A" w14:textId="77777777" w:rsidR="00F21043" w:rsidRDefault="00F21043" w:rsidP="00196BAE">
      <w:pPr>
        <w:spacing w:after="0" w:line="240" w:lineRule="auto"/>
      </w:pPr>
      <w:r>
        <w:continuationSeparator/>
      </w:r>
    </w:p>
  </w:footnote>
  <w:footnote w:id="1">
    <w:p w14:paraId="24391A27" w14:textId="7E41FC47" w:rsidR="009C3867" w:rsidRPr="00C66936" w:rsidRDefault="009C3867" w:rsidP="009C3867">
      <w:pPr>
        <w:pStyle w:val="Tekstprzypisudolnego"/>
        <w:jc w:val="both"/>
        <w:rPr>
          <w:rFonts w:ascii="Calibri" w:hAnsi="Calibri"/>
        </w:rPr>
      </w:pPr>
      <w:r w:rsidRPr="00C66936">
        <w:rPr>
          <w:rStyle w:val="Odwoanieprzypisudolnego"/>
          <w:rFonts w:ascii="Calibri" w:hAnsi="Calibri"/>
        </w:rPr>
        <w:footnoteRef/>
      </w:r>
      <w:r w:rsidRPr="00C66936">
        <w:rPr>
          <w:rFonts w:ascii="Calibri" w:hAnsi="Calibri"/>
        </w:rPr>
        <w:t xml:space="preserve"> wnioskodawcą jest </w:t>
      </w:r>
      <w:r>
        <w:rPr>
          <w:rFonts w:ascii="Calibri" w:hAnsi="Calibri"/>
        </w:rPr>
        <w:t>kierownik jednostki naukowej UMP</w:t>
      </w:r>
      <w:r w:rsidR="00635943">
        <w:rPr>
          <w:rFonts w:ascii="Calibri" w:hAnsi="Calibri"/>
        </w:rPr>
        <w:t xml:space="preserve"> (instytutu, kliniki lub katedry) lub Kanclerz Kolegium Nauk Medycznych</w:t>
      </w:r>
      <w:r>
        <w:rPr>
          <w:rFonts w:ascii="Calibri" w:hAnsi="Calibri"/>
        </w:rPr>
        <w:t xml:space="preserve"> </w:t>
      </w:r>
    </w:p>
  </w:footnote>
  <w:footnote w:id="2">
    <w:p w14:paraId="3DACFEFE" w14:textId="77777777" w:rsidR="009C3867" w:rsidRPr="00DF717E" w:rsidRDefault="009C3867" w:rsidP="009C3867">
      <w:pPr>
        <w:pStyle w:val="Tekstprzypisudolnego"/>
        <w:jc w:val="both"/>
        <w:rPr>
          <w:rFonts w:ascii="Calibri" w:hAnsi="Calibri"/>
        </w:rPr>
      </w:pPr>
      <w:r w:rsidRPr="00DF717E">
        <w:rPr>
          <w:rStyle w:val="Odwoanieprzypisudolnego"/>
          <w:rFonts w:ascii="Calibri" w:hAnsi="Calibri"/>
        </w:rPr>
        <w:footnoteRef/>
      </w:r>
      <w:r w:rsidRPr="00DF717E">
        <w:rPr>
          <w:rFonts w:ascii="Calibri" w:hAnsi="Calibri"/>
        </w:rPr>
        <w:t xml:space="preserve"> podać stopień naukowy, imię i nazwisko osoby zgłaszanej.</w:t>
      </w:r>
    </w:p>
  </w:footnote>
  <w:footnote w:id="3">
    <w:p w14:paraId="30BF3249" w14:textId="77777777" w:rsidR="009C3867" w:rsidRPr="00DF717E" w:rsidRDefault="009C3867" w:rsidP="009C3867">
      <w:pPr>
        <w:pStyle w:val="Tekstprzypisudolnego"/>
        <w:jc w:val="both"/>
        <w:rPr>
          <w:rFonts w:ascii="Calibri" w:hAnsi="Calibri"/>
        </w:rPr>
      </w:pPr>
      <w:r w:rsidRPr="00DF717E">
        <w:rPr>
          <w:rStyle w:val="Odwoanieprzypisudolnego"/>
          <w:rFonts w:ascii="Calibri" w:hAnsi="Calibri"/>
        </w:rPr>
        <w:footnoteRef/>
      </w:r>
      <w:r w:rsidRPr="00DF717E">
        <w:rPr>
          <w:rFonts w:ascii="Calibri" w:hAnsi="Calibri"/>
        </w:rPr>
        <w:t xml:space="preserve"> opisać osiągnięcie będące podstawą </w:t>
      </w:r>
      <w:r>
        <w:rPr>
          <w:rFonts w:ascii="Calibri" w:hAnsi="Calibri"/>
        </w:rPr>
        <w:t>wyróżnienia</w:t>
      </w:r>
    </w:p>
  </w:footnote>
  <w:footnote w:id="4">
    <w:p w14:paraId="31F8F675" w14:textId="77777777" w:rsidR="009C3867" w:rsidRPr="00DF717E" w:rsidRDefault="009C3867" w:rsidP="009C3867">
      <w:pPr>
        <w:pStyle w:val="Tekstprzypisudolnego"/>
        <w:jc w:val="both"/>
        <w:rPr>
          <w:rFonts w:ascii="Calibri" w:hAnsi="Calibri"/>
        </w:rPr>
      </w:pPr>
      <w:r w:rsidRPr="00DF717E">
        <w:rPr>
          <w:rStyle w:val="Odwoanieprzypisudolnego"/>
          <w:rFonts w:ascii="Calibri" w:hAnsi="Calibri"/>
        </w:rPr>
        <w:footnoteRef/>
      </w:r>
      <w:r w:rsidRPr="00DF717E">
        <w:rPr>
          <w:rFonts w:ascii="Calibri" w:hAnsi="Calibri"/>
        </w:rPr>
        <w:t xml:space="preserve"> należy wymienić publikacje będące podstawą osiągnięcia oraz załączyć je w wersji elektronicznej</w:t>
      </w:r>
    </w:p>
  </w:footnote>
  <w:footnote w:id="5">
    <w:p w14:paraId="3713BB79" w14:textId="77777777" w:rsidR="009C3867" w:rsidRPr="00DF717E" w:rsidRDefault="009C3867" w:rsidP="009C3867">
      <w:pPr>
        <w:pStyle w:val="Tekstprzypisudolnego"/>
        <w:jc w:val="both"/>
        <w:rPr>
          <w:rFonts w:ascii="Calibri" w:hAnsi="Calibri"/>
        </w:rPr>
      </w:pPr>
      <w:r w:rsidRPr="00DF717E">
        <w:rPr>
          <w:rStyle w:val="Odwoanieprzypisudolnego"/>
          <w:rFonts w:ascii="Calibri" w:hAnsi="Calibri"/>
        </w:rPr>
        <w:footnoteRef/>
      </w:r>
      <w:r w:rsidRPr="00DF717E">
        <w:rPr>
          <w:rFonts w:ascii="Calibri" w:hAnsi="Calibri"/>
        </w:rPr>
        <w:t xml:space="preserve"> należy przedstawić, w jakim stopniu osiągnięcie wpłynęło na rozwój dziedziny/dyscypliny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4D232" w14:textId="77777777" w:rsidR="00E92ABD" w:rsidRDefault="00E576FE">
    <w:pPr>
      <w:pStyle w:val="Nagwek"/>
    </w:pPr>
    <w:r>
      <w:rPr>
        <w:noProof/>
      </w:rPr>
      <w:pict w14:anchorId="545D25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4" o:spid="_x0000_s1027" type="#_x0000_t75" alt="/Users/marcinr/Desktop/folder bez nazwy/12_703_logo_ump wm.jpg" style="position:absolute;margin-left:0;margin-top:0;width:453.05pt;height:452.4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B59AE" w14:textId="77777777" w:rsidR="00E92ABD" w:rsidRDefault="00E576FE">
    <w:pPr>
      <w:pStyle w:val="Nagwek"/>
    </w:pPr>
    <w:r>
      <w:rPr>
        <w:noProof/>
      </w:rPr>
      <w:pict w14:anchorId="3F8DDF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5" o:spid="_x0000_s1026" type="#_x0000_t75" alt="/Users/marcinr/Desktop/folder bez nazwy/12_703_logo_ump wm.jpg" style="position:absolute;margin-left:0;margin-top:0;width:453.05pt;height:452.4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9E9D5D" w14:textId="77777777" w:rsidR="00E92ABD" w:rsidRDefault="00E576FE">
    <w:pPr>
      <w:pStyle w:val="Nagwek"/>
    </w:pPr>
    <w:r>
      <w:rPr>
        <w:noProof/>
      </w:rPr>
      <w:pict w14:anchorId="43C697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441413" o:spid="_x0000_s1025" type="#_x0000_t75" alt="/Users/marcinr/Desktop/folder bez nazwy/12_703_logo_ump wm.jpg" style="position:absolute;margin-left:0;margin-top:0;width:453.05pt;height:452.45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2_703_logo_ump w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946FC"/>
    <w:multiLevelType w:val="hybridMultilevel"/>
    <w:tmpl w:val="FE1E5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07E4A"/>
    <w:multiLevelType w:val="hybridMultilevel"/>
    <w:tmpl w:val="47BE9EFE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forms" w:enforcement="0"/>
  <w:defaultTabStop w:val="708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LAwMjS1NDEyMzVV0lEKTi0uzszPAykwrAUAXLPT0ywAAAA="/>
  </w:docVars>
  <w:rsids>
    <w:rsidRoot w:val="002F0D78"/>
    <w:rsid w:val="00000124"/>
    <w:rsid w:val="000002A0"/>
    <w:rsid w:val="0000174B"/>
    <w:rsid w:val="00001E76"/>
    <w:rsid w:val="00002342"/>
    <w:rsid w:val="00002BED"/>
    <w:rsid w:val="00002EB9"/>
    <w:rsid w:val="00003255"/>
    <w:rsid w:val="000039B6"/>
    <w:rsid w:val="00003AA9"/>
    <w:rsid w:val="0000423C"/>
    <w:rsid w:val="000043E0"/>
    <w:rsid w:val="00005588"/>
    <w:rsid w:val="00005BA6"/>
    <w:rsid w:val="00006CD2"/>
    <w:rsid w:val="00006D11"/>
    <w:rsid w:val="00006D14"/>
    <w:rsid w:val="00006F70"/>
    <w:rsid w:val="0000702D"/>
    <w:rsid w:val="000074E4"/>
    <w:rsid w:val="00007CF1"/>
    <w:rsid w:val="00007D64"/>
    <w:rsid w:val="00010362"/>
    <w:rsid w:val="00010D63"/>
    <w:rsid w:val="00010F50"/>
    <w:rsid w:val="000112CE"/>
    <w:rsid w:val="000113A1"/>
    <w:rsid w:val="0001161B"/>
    <w:rsid w:val="000118D7"/>
    <w:rsid w:val="00011E5D"/>
    <w:rsid w:val="000121EA"/>
    <w:rsid w:val="000129D8"/>
    <w:rsid w:val="00012F46"/>
    <w:rsid w:val="000132FC"/>
    <w:rsid w:val="00013C12"/>
    <w:rsid w:val="00013DEA"/>
    <w:rsid w:val="00013F17"/>
    <w:rsid w:val="0001443A"/>
    <w:rsid w:val="0001537C"/>
    <w:rsid w:val="00015F91"/>
    <w:rsid w:val="000163D0"/>
    <w:rsid w:val="0001747A"/>
    <w:rsid w:val="000175EA"/>
    <w:rsid w:val="00020599"/>
    <w:rsid w:val="00020955"/>
    <w:rsid w:val="00020DCA"/>
    <w:rsid w:val="0002191C"/>
    <w:rsid w:val="00021C7F"/>
    <w:rsid w:val="00021F99"/>
    <w:rsid w:val="000225F9"/>
    <w:rsid w:val="00022720"/>
    <w:rsid w:val="00022FA6"/>
    <w:rsid w:val="0002332D"/>
    <w:rsid w:val="000233BE"/>
    <w:rsid w:val="00023758"/>
    <w:rsid w:val="000237E4"/>
    <w:rsid w:val="00023B47"/>
    <w:rsid w:val="00023F3E"/>
    <w:rsid w:val="000252B7"/>
    <w:rsid w:val="00026A1B"/>
    <w:rsid w:val="00026B39"/>
    <w:rsid w:val="0002713E"/>
    <w:rsid w:val="00027235"/>
    <w:rsid w:val="0002725A"/>
    <w:rsid w:val="000274C8"/>
    <w:rsid w:val="0002756D"/>
    <w:rsid w:val="000275A8"/>
    <w:rsid w:val="000276AA"/>
    <w:rsid w:val="00027902"/>
    <w:rsid w:val="00027A06"/>
    <w:rsid w:val="00027DCA"/>
    <w:rsid w:val="00027F26"/>
    <w:rsid w:val="00027F87"/>
    <w:rsid w:val="00030464"/>
    <w:rsid w:val="0003048E"/>
    <w:rsid w:val="000306AE"/>
    <w:rsid w:val="000309B1"/>
    <w:rsid w:val="00030CF1"/>
    <w:rsid w:val="000311F6"/>
    <w:rsid w:val="000316EF"/>
    <w:rsid w:val="00031919"/>
    <w:rsid w:val="00031B0A"/>
    <w:rsid w:val="00032063"/>
    <w:rsid w:val="000324C0"/>
    <w:rsid w:val="00032641"/>
    <w:rsid w:val="00032654"/>
    <w:rsid w:val="00033094"/>
    <w:rsid w:val="0003366B"/>
    <w:rsid w:val="00033E7A"/>
    <w:rsid w:val="00034C6F"/>
    <w:rsid w:val="0003504A"/>
    <w:rsid w:val="000350D7"/>
    <w:rsid w:val="00035D23"/>
    <w:rsid w:val="000365A7"/>
    <w:rsid w:val="0003679A"/>
    <w:rsid w:val="00036867"/>
    <w:rsid w:val="00036C91"/>
    <w:rsid w:val="00037066"/>
    <w:rsid w:val="000379E3"/>
    <w:rsid w:val="000403E1"/>
    <w:rsid w:val="0004046D"/>
    <w:rsid w:val="0004098D"/>
    <w:rsid w:val="0004143D"/>
    <w:rsid w:val="00041731"/>
    <w:rsid w:val="0004231C"/>
    <w:rsid w:val="00042332"/>
    <w:rsid w:val="000423B1"/>
    <w:rsid w:val="00042445"/>
    <w:rsid w:val="00042C33"/>
    <w:rsid w:val="00043029"/>
    <w:rsid w:val="0004396B"/>
    <w:rsid w:val="000441B3"/>
    <w:rsid w:val="00044667"/>
    <w:rsid w:val="00045254"/>
    <w:rsid w:val="00046C40"/>
    <w:rsid w:val="00047ACE"/>
    <w:rsid w:val="0005052E"/>
    <w:rsid w:val="000505E8"/>
    <w:rsid w:val="00050ED0"/>
    <w:rsid w:val="0005100A"/>
    <w:rsid w:val="000514D9"/>
    <w:rsid w:val="0005197E"/>
    <w:rsid w:val="00051996"/>
    <w:rsid w:val="000519CA"/>
    <w:rsid w:val="00051BA8"/>
    <w:rsid w:val="00051FD1"/>
    <w:rsid w:val="00052157"/>
    <w:rsid w:val="00052519"/>
    <w:rsid w:val="0005331B"/>
    <w:rsid w:val="000535F4"/>
    <w:rsid w:val="00053C69"/>
    <w:rsid w:val="00053C71"/>
    <w:rsid w:val="00053FB8"/>
    <w:rsid w:val="0005463E"/>
    <w:rsid w:val="0005489C"/>
    <w:rsid w:val="00054B91"/>
    <w:rsid w:val="00055064"/>
    <w:rsid w:val="00055884"/>
    <w:rsid w:val="000576CD"/>
    <w:rsid w:val="00057ADF"/>
    <w:rsid w:val="00057DF5"/>
    <w:rsid w:val="00060083"/>
    <w:rsid w:val="00060767"/>
    <w:rsid w:val="00060F34"/>
    <w:rsid w:val="00061B9C"/>
    <w:rsid w:val="0006229A"/>
    <w:rsid w:val="000624A1"/>
    <w:rsid w:val="00062510"/>
    <w:rsid w:val="000625EF"/>
    <w:rsid w:val="000630BB"/>
    <w:rsid w:val="000635E2"/>
    <w:rsid w:val="00063887"/>
    <w:rsid w:val="000640BC"/>
    <w:rsid w:val="000649FC"/>
    <w:rsid w:val="00064C4B"/>
    <w:rsid w:val="00064CB3"/>
    <w:rsid w:val="000652A0"/>
    <w:rsid w:val="00065517"/>
    <w:rsid w:val="00065775"/>
    <w:rsid w:val="00065EBE"/>
    <w:rsid w:val="000660C3"/>
    <w:rsid w:val="0006675F"/>
    <w:rsid w:val="0006684B"/>
    <w:rsid w:val="000669FD"/>
    <w:rsid w:val="00066B54"/>
    <w:rsid w:val="000675A1"/>
    <w:rsid w:val="00070BA4"/>
    <w:rsid w:val="00070D04"/>
    <w:rsid w:val="00071242"/>
    <w:rsid w:val="00071828"/>
    <w:rsid w:val="00071D52"/>
    <w:rsid w:val="00071E5A"/>
    <w:rsid w:val="0007296A"/>
    <w:rsid w:val="00073080"/>
    <w:rsid w:val="00073096"/>
    <w:rsid w:val="00074147"/>
    <w:rsid w:val="0007472A"/>
    <w:rsid w:val="00075477"/>
    <w:rsid w:val="00075C5F"/>
    <w:rsid w:val="0007709A"/>
    <w:rsid w:val="00077B49"/>
    <w:rsid w:val="00077B7F"/>
    <w:rsid w:val="0008078E"/>
    <w:rsid w:val="00081051"/>
    <w:rsid w:val="00081AA0"/>
    <w:rsid w:val="00081B6A"/>
    <w:rsid w:val="00081D2B"/>
    <w:rsid w:val="00081EE1"/>
    <w:rsid w:val="0008214B"/>
    <w:rsid w:val="000822E6"/>
    <w:rsid w:val="0008269E"/>
    <w:rsid w:val="00083375"/>
    <w:rsid w:val="000836CA"/>
    <w:rsid w:val="00083861"/>
    <w:rsid w:val="00083B85"/>
    <w:rsid w:val="000848B2"/>
    <w:rsid w:val="00084B9E"/>
    <w:rsid w:val="00084FC5"/>
    <w:rsid w:val="0008532B"/>
    <w:rsid w:val="00085530"/>
    <w:rsid w:val="00085B2C"/>
    <w:rsid w:val="0008650A"/>
    <w:rsid w:val="000865AA"/>
    <w:rsid w:val="0008674F"/>
    <w:rsid w:val="00086AFD"/>
    <w:rsid w:val="00086BD6"/>
    <w:rsid w:val="0008702A"/>
    <w:rsid w:val="00087318"/>
    <w:rsid w:val="000873FC"/>
    <w:rsid w:val="000876D4"/>
    <w:rsid w:val="00087861"/>
    <w:rsid w:val="00087BEC"/>
    <w:rsid w:val="000901F5"/>
    <w:rsid w:val="0009057B"/>
    <w:rsid w:val="0009088E"/>
    <w:rsid w:val="00090FDB"/>
    <w:rsid w:val="000912FF"/>
    <w:rsid w:val="000916B4"/>
    <w:rsid w:val="00092459"/>
    <w:rsid w:val="00092616"/>
    <w:rsid w:val="000927E7"/>
    <w:rsid w:val="00092E5B"/>
    <w:rsid w:val="00092FFB"/>
    <w:rsid w:val="000936DB"/>
    <w:rsid w:val="0009452B"/>
    <w:rsid w:val="000949D9"/>
    <w:rsid w:val="00094BBF"/>
    <w:rsid w:val="00094F9E"/>
    <w:rsid w:val="000951E4"/>
    <w:rsid w:val="00095EB7"/>
    <w:rsid w:val="00095FE0"/>
    <w:rsid w:val="00096222"/>
    <w:rsid w:val="0009693C"/>
    <w:rsid w:val="00096EC7"/>
    <w:rsid w:val="00097443"/>
    <w:rsid w:val="00097478"/>
    <w:rsid w:val="000A0177"/>
    <w:rsid w:val="000A0852"/>
    <w:rsid w:val="000A0BDB"/>
    <w:rsid w:val="000A0C18"/>
    <w:rsid w:val="000A0CEE"/>
    <w:rsid w:val="000A0ECF"/>
    <w:rsid w:val="000A1796"/>
    <w:rsid w:val="000A1C01"/>
    <w:rsid w:val="000A2254"/>
    <w:rsid w:val="000A29BA"/>
    <w:rsid w:val="000A328B"/>
    <w:rsid w:val="000A344E"/>
    <w:rsid w:val="000A34E6"/>
    <w:rsid w:val="000A3A11"/>
    <w:rsid w:val="000A421F"/>
    <w:rsid w:val="000A48F2"/>
    <w:rsid w:val="000A4E7F"/>
    <w:rsid w:val="000A53D1"/>
    <w:rsid w:val="000A5A01"/>
    <w:rsid w:val="000A5AE9"/>
    <w:rsid w:val="000A6113"/>
    <w:rsid w:val="000A62AE"/>
    <w:rsid w:val="000A63E7"/>
    <w:rsid w:val="000A7A76"/>
    <w:rsid w:val="000A7B48"/>
    <w:rsid w:val="000B010A"/>
    <w:rsid w:val="000B0236"/>
    <w:rsid w:val="000B12EE"/>
    <w:rsid w:val="000B143C"/>
    <w:rsid w:val="000B2014"/>
    <w:rsid w:val="000B22EA"/>
    <w:rsid w:val="000B2520"/>
    <w:rsid w:val="000B3283"/>
    <w:rsid w:val="000B460D"/>
    <w:rsid w:val="000B4653"/>
    <w:rsid w:val="000B52EA"/>
    <w:rsid w:val="000B57E3"/>
    <w:rsid w:val="000B5B41"/>
    <w:rsid w:val="000B604C"/>
    <w:rsid w:val="000B6141"/>
    <w:rsid w:val="000C05B6"/>
    <w:rsid w:val="000C0831"/>
    <w:rsid w:val="000C19B8"/>
    <w:rsid w:val="000C1E30"/>
    <w:rsid w:val="000C23A9"/>
    <w:rsid w:val="000C288A"/>
    <w:rsid w:val="000C3241"/>
    <w:rsid w:val="000C340B"/>
    <w:rsid w:val="000C37DF"/>
    <w:rsid w:val="000C3D99"/>
    <w:rsid w:val="000C44C3"/>
    <w:rsid w:val="000C4677"/>
    <w:rsid w:val="000C4956"/>
    <w:rsid w:val="000C4CAC"/>
    <w:rsid w:val="000C4DCB"/>
    <w:rsid w:val="000C4DE4"/>
    <w:rsid w:val="000C5032"/>
    <w:rsid w:val="000C5F67"/>
    <w:rsid w:val="000C62E0"/>
    <w:rsid w:val="000C68CF"/>
    <w:rsid w:val="000C6AAB"/>
    <w:rsid w:val="000C6B59"/>
    <w:rsid w:val="000C6CAC"/>
    <w:rsid w:val="000C6DE2"/>
    <w:rsid w:val="000C70AE"/>
    <w:rsid w:val="000C74E7"/>
    <w:rsid w:val="000C7938"/>
    <w:rsid w:val="000C79BC"/>
    <w:rsid w:val="000D0363"/>
    <w:rsid w:val="000D0ADF"/>
    <w:rsid w:val="000D0F34"/>
    <w:rsid w:val="000D0FEF"/>
    <w:rsid w:val="000D117B"/>
    <w:rsid w:val="000D1494"/>
    <w:rsid w:val="000D15F6"/>
    <w:rsid w:val="000D1A85"/>
    <w:rsid w:val="000D1D33"/>
    <w:rsid w:val="000D24B7"/>
    <w:rsid w:val="000D2970"/>
    <w:rsid w:val="000D2C36"/>
    <w:rsid w:val="000D3745"/>
    <w:rsid w:val="000D37D0"/>
    <w:rsid w:val="000D4A51"/>
    <w:rsid w:val="000D4AC5"/>
    <w:rsid w:val="000D5151"/>
    <w:rsid w:val="000D555F"/>
    <w:rsid w:val="000D57F4"/>
    <w:rsid w:val="000D644A"/>
    <w:rsid w:val="000D6E5D"/>
    <w:rsid w:val="000D70B8"/>
    <w:rsid w:val="000D74B8"/>
    <w:rsid w:val="000D77E0"/>
    <w:rsid w:val="000D7ECC"/>
    <w:rsid w:val="000E0304"/>
    <w:rsid w:val="000E05EB"/>
    <w:rsid w:val="000E14EF"/>
    <w:rsid w:val="000E1CD0"/>
    <w:rsid w:val="000E1DBE"/>
    <w:rsid w:val="000E1F01"/>
    <w:rsid w:val="000E2390"/>
    <w:rsid w:val="000E2FB5"/>
    <w:rsid w:val="000E311C"/>
    <w:rsid w:val="000E3329"/>
    <w:rsid w:val="000E37F1"/>
    <w:rsid w:val="000E3CC4"/>
    <w:rsid w:val="000E3EE9"/>
    <w:rsid w:val="000E435B"/>
    <w:rsid w:val="000E47BD"/>
    <w:rsid w:val="000E4BA1"/>
    <w:rsid w:val="000E4CB5"/>
    <w:rsid w:val="000E4DA7"/>
    <w:rsid w:val="000E4EBB"/>
    <w:rsid w:val="000E4FB4"/>
    <w:rsid w:val="000E5206"/>
    <w:rsid w:val="000E53DD"/>
    <w:rsid w:val="000E557D"/>
    <w:rsid w:val="000E5963"/>
    <w:rsid w:val="000E6748"/>
    <w:rsid w:val="000E695D"/>
    <w:rsid w:val="000E715F"/>
    <w:rsid w:val="000E7C5A"/>
    <w:rsid w:val="000E7E8C"/>
    <w:rsid w:val="000F0A6C"/>
    <w:rsid w:val="000F0D30"/>
    <w:rsid w:val="000F0E08"/>
    <w:rsid w:val="000F11E4"/>
    <w:rsid w:val="000F1416"/>
    <w:rsid w:val="000F14E9"/>
    <w:rsid w:val="000F1F5B"/>
    <w:rsid w:val="000F22B2"/>
    <w:rsid w:val="000F2542"/>
    <w:rsid w:val="000F2E15"/>
    <w:rsid w:val="000F3740"/>
    <w:rsid w:val="000F3DB2"/>
    <w:rsid w:val="000F4267"/>
    <w:rsid w:val="000F489F"/>
    <w:rsid w:val="000F4E25"/>
    <w:rsid w:val="000F4EE0"/>
    <w:rsid w:val="000F5949"/>
    <w:rsid w:val="000F5AF3"/>
    <w:rsid w:val="000F5E50"/>
    <w:rsid w:val="000F7F55"/>
    <w:rsid w:val="00100497"/>
    <w:rsid w:val="0010092A"/>
    <w:rsid w:val="00100B8D"/>
    <w:rsid w:val="00100E4D"/>
    <w:rsid w:val="001016B8"/>
    <w:rsid w:val="001024BF"/>
    <w:rsid w:val="0010355F"/>
    <w:rsid w:val="00103968"/>
    <w:rsid w:val="001041B7"/>
    <w:rsid w:val="0010472F"/>
    <w:rsid w:val="00104CF2"/>
    <w:rsid w:val="00104FEE"/>
    <w:rsid w:val="001054A0"/>
    <w:rsid w:val="0010558E"/>
    <w:rsid w:val="00105D5A"/>
    <w:rsid w:val="00105D9E"/>
    <w:rsid w:val="00105FC8"/>
    <w:rsid w:val="00106119"/>
    <w:rsid w:val="00106565"/>
    <w:rsid w:val="00106794"/>
    <w:rsid w:val="00106FC9"/>
    <w:rsid w:val="001071CE"/>
    <w:rsid w:val="001071E7"/>
    <w:rsid w:val="0010754C"/>
    <w:rsid w:val="00107E46"/>
    <w:rsid w:val="00107FC6"/>
    <w:rsid w:val="0011076B"/>
    <w:rsid w:val="00110CE4"/>
    <w:rsid w:val="0011185B"/>
    <w:rsid w:val="00111935"/>
    <w:rsid w:val="001123F7"/>
    <w:rsid w:val="0011267C"/>
    <w:rsid w:val="001133D1"/>
    <w:rsid w:val="00113BF2"/>
    <w:rsid w:val="0011448A"/>
    <w:rsid w:val="001145C7"/>
    <w:rsid w:val="001152D3"/>
    <w:rsid w:val="00115DEF"/>
    <w:rsid w:val="001160B9"/>
    <w:rsid w:val="001161C8"/>
    <w:rsid w:val="00116ACF"/>
    <w:rsid w:val="00116CEC"/>
    <w:rsid w:val="00117366"/>
    <w:rsid w:val="00117831"/>
    <w:rsid w:val="00117968"/>
    <w:rsid w:val="00117B9B"/>
    <w:rsid w:val="001206C3"/>
    <w:rsid w:val="00120796"/>
    <w:rsid w:val="00120AFA"/>
    <w:rsid w:val="00120DEB"/>
    <w:rsid w:val="00121D3C"/>
    <w:rsid w:val="00122177"/>
    <w:rsid w:val="00122CDE"/>
    <w:rsid w:val="00122E25"/>
    <w:rsid w:val="00123B49"/>
    <w:rsid w:val="00123EC8"/>
    <w:rsid w:val="00123F88"/>
    <w:rsid w:val="00123F96"/>
    <w:rsid w:val="00123FBF"/>
    <w:rsid w:val="00124007"/>
    <w:rsid w:val="00124AA8"/>
    <w:rsid w:val="001254E6"/>
    <w:rsid w:val="00125759"/>
    <w:rsid w:val="001257D8"/>
    <w:rsid w:val="00125C62"/>
    <w:rsid w:val="00125D8A"/>
    <w:rsid w:val="0012670A"/>
    <w:rsid w:val="00126766"/>
    <w:rsid w:val="00126827"/>
    <w:rsid w:val="00126A1B"/>
    <w:rsid w:val="001279D4"/>
    <w:rsid w:val="00127D44"/>
    <w:rsid w:val="001308EE"/>
    <w:rsid w:val="00131106"/>
    <w:rsid w:val="00131728"/>
    <w:rsid w:val="001317D4"/>
    <w:rsid w:val="00132159"/>
    <w:rsid w:val="00132699"/>
    <w:rsid w:val="001329DA"/>
    <w:rsid w:val="00133463"/>
    <w:rsid w:val="00133CA4"/>
    <w:rsid w:val="00134114"/>
    <w:rsid w:val="00134607"/>
    <w:rsid w:val="00134632"/>
    <w:rsid w:val="001346D4"/>
    <w:rsid w:val="00135946"/>
    <w:rsid w:val="00135B5D"/>
    <w:rsid w:val="00135C56"/>
    <w:rsid w:val="00135C71"/>
    <w:rsid w:val="00135CA2"/>
    <w:rsid w:val="00136FDD"/>
    <w:rsid w:val="001373D4"/>
    <w:rsid w:val="00137783"/>
    <w:rsid w:val="00137810"/>
    <w:rsid w:val="001379E2"/>
    <w:rsid w:val="0014013B"/>
    <w:rsid w:val="001406E3"/>
    <w:rsid w:val="00140841"/>
    <w:rsid w:val="00141C72"/>
    <w:rsid w:val="00142D4A"/>
    <w:rsid w:val="00142F41"/>
    <w:rsid w:val="00143274"/>
    <w:rsid w:val="00143613"/>
    <w:rsid w:val="0014381E"/>
    <w:rsid w:val="00143DDD"/>
    <w:rsid w:val="00144429"/>
    <w:rsid w:val="00144460"/>
    <w:rsid w:val="00144582"/>
    <w:rsid w:val="00144585"/>
    <w:rsid w:val="00144735"/>
    <w:rsid w:val="001447F8"/>
    <w:rsid w:val="001451A2"/>
    <w:rsid w:val="001453DA"/>
    <w:rsid w:val="0014552A"/>
    <w:rsid w:val="001463C6"/>
    <w:rsid w:val="00146EA1"/>
    <w:rsid w:val="001474D9"/>
    <w:rsid w:val="00147DFE"/>
    <w:rsid w:val="00150DA2"/>
    <w:rsid w:val="00150DE9"/>
    <w:rsid w:val="00150EF7"/>
    <w:rsid w:val="0015129E"/>
    <w:rsid w:val="00151724"/>
    <w:rsid w:val="00151749"/>
    <w:rsid w:val="00151B90"/>
    <w:rsid w:val="00151E4A"/>
    <w:rsid w:val="00151EEF"/>
    <w:rsid w:val="00152383"/>
    <w:rsid w:val="00152F55"/>
    <w:rsid w:val="00152FE8"/>
    <w:rsid w:val="00153498"/>
    <w:rsid w:val="00153DD9"/>
    <w:rsid w:val="00154034"/>
    <w:rsid w:val="00154372"/>
    <w:rsid w:val="0015448C"/>
    <w:rsid w:val="001544D3"/>
    <w:rsid w:val="0015485C"/>
    <w:rsid w:val="00154C54"/>
    <w:rsid w:val="00155FBB"/>
    <w:rsid w:val="00156348"/>
    <w:rsid w:val="001575B5"/>
    <w:rsid w:val="00157617"/>
    <w:rsid w:val="001579CF"/>
    <w:rsid w:val="00160F63"/>
    <w:rsid w:val="0016161C"/>
    <w:rsid w:val="00161D93"/>
    <w:rsid w:val="001631D1"/>
    <w:rsid w:val="001632C8"/>
    <w:rsid w:val="0016375F"/>
    <w:rsid w:val="0016378E"/>
    <w:rsid w:val="00163C87"/>
    <w:rsid w:val="00163C96"/>
    <w:rsid w:val="00163D6A"/>
    <w:rsid w:val="001649C3"/>
    <w:rsid w:val="00164FC0"/>
    <w:rsid w:val="00165174"/>
    <w:rsid w:val="001656DC"/>
    <w:rsid w:val="00165773"/>
    <w:rsid w:val="00165D01"/>
    <w:rsid w:val="001672EC"/>
    <w:rsid w:val="00167377"/>
    <w:rsid w:val="0016760C"/>
    <w:rsid w:val="00167684"/>
    <w:rsid w:val="00167B52"/>
    <w:rsid w:val="00167DBF"/>
    <w:rsid w:val="001702ED"/>
    <w:rsid w:val="001711DA"/>
    <w:rsid w:val="00171F97"/>
    <w:rsid w:val="0017257D"/>
    <w:rsid w:val="0017260F"/>
    <w:rsid w:val="001728E6"/>
    <w:rsid w:val="00172995"/>
    <w:rsid w:val="00172E47"/>
    <w:rsid w:val="0017313D"/>
    <w:rsid w:val="001731AA"/>
    <w:rsid w:val="0017365F"/>
    <w:rsid w:val="001739C8"/>
    <w:rsid w:val="00174295"/>
    <w:rsid w:val="00174B28"/>
    <w:rsid w:val="00174C7C"/>
    <w:rsid w:val="00175103"/>
    <w:rsid w:val="0017519B"/>
    <w:rsid w:val="0017562D"/>
    <w:rsid w:val="001762C6"/>
    <w:rsid w:val="0017631E"/>
    <w:rsid w:val="00176552"/>
    <w:rsid w:val="00176ED1"/>
    <w:rsid w:val="00176EDD"/>
    <w:rsid w:val="001774FF"/>
    <w:rsid w:val="00177A4F"/>
    <w:rsid w:val="00177B93"/>
    <w:rsid w:val="001800B5"/>
    <w:rsid w:val="001808AC"/>
    <w:rsid w:val="001811AF"/>
    <w:rsid w:val="00181293"/>
    <w:rsid w:val="00181FD8"/>
    <w:rsid w:val="0018236A"/>
    <w:rsid w:val="0018360B"/>
    <w:rsid w:val="001836FB"/>
    <w:rsid w:val="001840D6"/>
    <w:rsid w:val="0018439D"/>
    <w:rsid w:val="00184A1D"/>
    <w:rsid w:val="00184A65"/>
    <w:rsid w:val="00184B40"/>
    <w:rsid w:val="00184C0E"/>
    <w:rsid w:val="00185608"/>
    <w:rsid w:val="00185B70"/>
    <w:rsid w:val="00186267"/>
    <w:rsid w:val="00187036"/>
    <w:rsid w:val="0018705B"/>
    <w:rsid w:val="001876F2"/>
    <w:rsid w:val="00187A1C"/>
    <w:rsid w:val="00187CCE"/>
    <w:rsid w:val="00187CEB"/>
    <w:rsid w:val="00190538"/>
    <w:rsid w:val="001908FA"/>
    <w:rsid w:val="00191453"/>
    <w:rsid w:val="001917D0"/>
    <w:rsid w:val="00191FA7"/>
    <w:rsid w:val="00191FDA"/>
    <w:rsid w:val="00192236"/>
    <w:rsid w:val="00192943"/>
    <w:rsid w:val="00192B68"/>
    <w:rsid w:val="00192BA4"/>
    <w:rsid w:val="001932EF"/>
    <w:rsid w:val="0019372C"/>
    <w:rsid w:val="0019397D"/>
    <w:rsid w:val="00194484"/>
    <w:rsid w:val="00194712"/>
    <w:rsid w:val="00195182"/>
    <w:rsid w:val="00195613"/>
    <w:rsid w:val="001956E5"/>
    <w:rsid w:val="00195CE7"/>
    <w:rsid w:val="00195E0E"/>
    <w:rsid w:val="0019634F"/>
    <w:rsid w:val="00196665"/>
    <w:rsid w:val="00196BAE"/>
    <w:rsid w:val="00196CBD"/>
    <w:rsid w:val="001974A8"/>
    <w:rsid w:val="001979DF"/>
    <w:rsid w:val="00197A07"/>
    <w:rsid w:val="00197BAF"/>
    <w:rsid w:val="00197F80"/>
    <w:rsid w:val="001A08D5"/>
    <w:rsid w:val="001A13E0"/>
    <w:rsid w:val="001A1A27"/>
    <w:rsid w:val="001A2448"/>
    <w:rsid w:val="001A2595"/>
    <w:rsid w:val="001A2AC7"/>
    <w:rsid w:val="001A3193"/>
    <w:rsid w:val="001A33CF"/>
    <w:rsid w:val="001A35F6"/>
    <w:rsid w:val="001A3C01"/>
    <w:rsid w:val="001A3C28"/>
    <w:rsid w:val="001A43CF"/>
    <w:rsid w:val="001A49B2"/>
    <w:rsid w:val="001A4BC7"/>
    <w:rsid w:val="001A57C4"/>
    <w:rsid w:val="001A5FE0"/>
    <w:rsid w:val="001A6552"/>
    <w:rsid w:val="001A676C"/>
    <w:rsid w:val="001A6DDF"/>
    <w:rsid w:val="001A6E66"/>
    <w:rsid w:val="001A7015"/>
    <w:rsid w:val="001B0736"/>
    <w:rsid w:val="001B0C5A"/>
    <w:rsid w:val="001B1552"/>
    <w:rsid w:val="001B15F0"/>
    <w:rsid w:val="001B1785"/>
    <w:rsid w:val="001B2C8D"/>
    <w:rsid w:val="001B34B6"/>
    <w:rsid w:val="001B3AC5"/>
    <w:rsid w:val="001B3AFA"/>
    <w:rsid w:val="001B4C5B"/>
    <w:rsid w:val="001B5433"/>
    <w:rsid w:val="001B6BB7"/>
    <w:rsid w:val="001B73AB"/>
    <w:rsid w:val="001B7408"/>
    <w:rsid w:val="001B7F82"/>
    <w:rsid w:val="001C00B1"/>
    <w:rsid w:val="001C0EDB"/>
    <w:rsid w:val="001C1541"/>
    <w:rsid w:val="001C1AC2"/>
    <w:rsid w:val="001C2697"/>
    <w:rsid w:val="001C27BB"/>
    <w:rsid w:val="001C31E9"/>
    <w:rsid w:val="001C33E3"/>
    <w:rsid w:val="001C340C"/>
    <w:rsid w:val="001C386E"/>
    <w:rsid w:val="001C46C9"/>
    <w:rsid w:val="001C4BCE"/>
    <w:rsid w:val="001C4C71"/>
    <w:rsid w:val="001C5242"/>
    <w:rsid w:val="001C534D"/>
    <w:rsid w:val="001C5363"/>
    <w:rsid w:val="001C584A"/>
    <w:rsid w:val="001C5927"/>
    <w:rsid w:val="001C5DDD"/>
    <w:rsid w:val="001C6078"/>
    <w:rsid w:val="001C6AC6"/>
    <w:rsid w:val="001C6B0B"/>
    <w:rsid w:val="001C6D1F"/>
    <w:rsid w:val="001C6FAB"/>
    <w:rsid w:val="001C716E"/>
    <w:rsid w:val="001C723F"/>
    <w:rsid w:val="001C7532"/>
    <w:rsid w:val="001C76BD"/>
    <w:rsid w:val="001C7A15"/>
    <w:rsid w:val="001C7B2B"/>
    <w:rsid w:val="001D02F4"/>
    <w:rsid w:val="001D05BF"/>
    <w:rsid w:val="001D0F87"/>
    <w:rsid w:val="001D13DD"/>
    <w:rsid w:val="001D140D"/>
    <w:rsid w:val="001D147F"/>
    <w:rsid w:val="001D1679"/>
    <w:rsid w:val="001D18E7"/>
    <w:rsid w:val="001D1A11"/>
    <w:rsid w:val="001D1BD1"/>
    <w:rsid w:val="001D1F39"/>
    <w:rsid w:val="001D2668"/>
    <w:rsid w:val="001D2B55"/>
    <w:rsid w:val="001D3232"/>
    <w:rsid w:val="001D463A"/>
    <w:rsid w:val="001D4669"/>
    <w:rsid w:val="001D4932"/>
    <w:rsid w:val="001D4A43"/>
    <w:rsid w:val="001D4B4E"/>
    <w:rsid w:val="001D4C52"/>
    <w:rsid w:val="001D4D2B"/>
    <w:rsid w:val="001D4D93"/>
    <w:rsid w:val="001D5043"/>
    <w:rsid w:val="001D54AB"/>
    <w:rsid w:val="001D5983"/>
    <w:rsid w:val="001D5F28"/>
    <w:rsid w:val="001D64C2"/>
    <w:rsid w:val="001D6760"/>
    <w:rsid w:val="001D6F45"/>
    <w:rsid w:val="001D6F99"/>
    <w:rsid w:val="001D77FE"/>
    <w:rsid w:val="001D7AFA"/>
    <w:rsid w:val="001D7F57"/>
    <w:rsid w:val="001E00BD"/>
    <w:rsid w:val="001E07BE"/>
    <w:rsid w:val="001E0D70"/>
    <w:rsid w:val="001E11BE"/>
    <w:rsid w:val="001E1395"/>
    <w:rsid w:val="001E1506"/>
    <w:rsid w:val="001E1A37"/>
    <w:rsid w:val="001E2672"/>
    <w:rsid w:val="001E2D0A"/>
    <w:rsid w:val="001E2DE7"/>
    <w:rsid w:val="001E38CC"/>
    <w:rsid w:val="001E3DD1"/>
    <w:rsid w:val="001E3F88"/>
    <w:rsid w:val="001E4D28"/>
    <w:rsid w:val="001E506B"/>
    <w:rsid w:val="001E5160"/>
    <w:rsid w:val="001E5394"/>
    <w:rsid w:val="001E57A4"/>
    <w:rsid w:val="001E57B8"/>
    <w:rsid w:val="001E599C"/>
    <w:rsid w:val="001E5B0C"/>
    <w:rsid w:val="001E5D64"/>
    <w:rsid w:val="001E6C62"/>
    <w:rsid w:val="001E75CF"/>
    <w:rsid w:val="001E78B0"/>
    <w:rsid w:val="001E7EF2"/>
    <w:rsid w:val="001F0378"/>
    <w:rsid w:val="001F0A34"/>
    <w:rsid w:val="001F18BD"/>
    <w:rsid w:val="001F1AC3"/>
    <w:rsid w:val="001F1DC3"/>
    <w:rsid w:val="001F1E4D"/>
    <w:rsid w:val="001F2320"/>
    <w:rsid w:val="001F2830"/>
    <w:rsid w:val="001F2D81"/>
    <w:rsid w:val="001F3220"/>
    <w:rsid w:val="001F3648"/>
    <w:rsid w:val="001F3B59"/>
    <w:rsid w:val="001F50F5"/>
    <w:rsid w:val="001F55E1"/>
    <w:rsid w:val="001F5853"/>
    <w:rsid w:val="001F5C0C"/>
    <w:rsid w:val="001F5D52"/>
    <w:rsid w:val="001F5EE2"/>
    <w:rsid w:val="001F5FE6"/>
    <w:rsid w:val="001F635A"/>
    <w:rsid w:val="001F6539"/>
    <w:rsid w:val="001F6B1D"/>
    <w:rsid w:val="001F716D"/>
    <w:rsid w:val="001F7402"/>
    <w:rsid w:val="001F7527"/>
    <w:rsid w:val="00200852"/>
    <w:rsid w:val="00200B10"/>
    <w:rsid w:val="00200B4B"/>
    <w:rsid w:val="00201134"/>
    <w:rsid w:val="00201CEB"/>
    <w:rsid w:val="00201CFE"/>
    <w:rsid w:val="0020212F"/>
    <w:rsid w:val="00202269"/>
    <w:rsid w:val="002024B6"/>
    <w:rsid w:val="002026CD"/>
    <w:rsid w:val="002027BC"/>
    <w:rsid w:val="0020350A"/>
    <w:rsid w:val="00203754"/>
    <w:rsid w:val="00203BEE"/>
    <w:rsid w:val="00204437"/>
    <w:rsid w:val="00204637"/>
    <w:rsid w:val="002049B6"/>
    <w:rsid w:val="00204BAD"/>
    <w:rsid w:val="00204FBE"/>
    <w:rsid w:val="00205240"/>
    <w:rsid w:val="00205373"/>
    <w:rsid w:val="00205DA9"/>
    <w:rsid w:val="00206A6F"/>
    <w:rsid w:val="00206D55"/>
    <w:rsid w:val="0020717D"/>
    <w:rsid w:val="00207884"/>
    <w:rsid w:val="00207F3F"/>
    <w:rsid w:val="00210892"/>
    <w:rsid w:val="00211758"/>
    <w:rsid w:val="002119E7"/>
    <w:rsid w:val="00212332"/>
    <w:rsid w:val="002125DF"/>
    <w:rsid w:val="00212826"/>
    <w:rsid w:val="00213999"/>
    <w:rsid w:val="0021416F"/>
    <w:rsid w:val="00214776"/>
    <w:rsid w:val="002151C7"/>
    <w:rsid w:val="002155C6"/>
    <w:rsid w:val="00215E7D"/>
    <w:rsid w:val="0021634A"/>
    <w:rsid w:val="0021710B"/>
    <w:rsid w:val="00217455"/>
    <w:rsid w:val="00217698"/>
    <w:rsid w:val="0022045F"/>
    <w:rsid w:val="00220BFA"/>
    <w:rsid w:val="00220FD0"/>
    <w:rsid w:val="0022144A"/>
    <w:rsid w:val="002217A4"/>
    <w:rsid w:val="00221C7B"/>
    <w:rsid w:val="002220F1"/>
    <w:rsid w:val="0022216F"/>
    <w:rsid w:val="002225DE"/>
    <w:rsid w:val="002228A8"/>
    <w:rsid w:val="00222F58"/>
    <w:rsid w:val="002230E8"/>
    <w:rsid w:val="002231D6"/>
    <w:rsid w:val="002232CE"/>
    <w:rsid w:val="00223B8F"/>
    <w:rsid w:val="002241BA"/>
    <w:rsid w:val="00224324"/>
    <w:rsid w:val="00224807"/>
    <w:rsid w:val="00224BB4"/>
    <w:rsid w:val="002253AE"/>
    <w:rsid w:val="00225439"/>
    <w:rsid w:val="00225932"/>
    <w:rsid w:val="00226504"/>
    <w:rsid w:val="00226549"/>
    <w:rsid w:val="00226A0E"/>
    <w:rsid w:val="00226B1E"/>
    <w:rsid w:val="0022730A"/>
    <w:rsid w:val="002275B6"/>
    <w:rsid w:val="0022765D"/>
    <w:rsid w:val="0022775B"/>
    <w:rsid w:val="00227938"/>
    <w:rsid w:val="00230648"/>
    <w:rsid w:val="00230964"/>
    <w:rsid w:val="00231276"/>
    <w:rsid w:val="00231D64"/>
    <w:rsid w:val="00231E91"/>
    <w:rsid w:val="0023245B"/>
    <w:rsid w:val="0023297D"/>
    <w:rsid w:val="00232DE6"/>
    <w:rsid w:val="0023390A"/>
    <w:rsid w:val="00233C4B"/>
    <w:rsid w:val="00233E2E"/>
    <w:rsid w:val="002343C4"/>
    <w:rsid w:val="00234641"/>
    <w:rsid w:val="002351F1"/>
    <w:rsid w:val="0023525F"/>
    <w:rsid w:val="002367FF"/>
    <w:rsid w:val="00236CBB"/>
    <w:rsid w:val="00236ECA"/>
    <w:rsid w:val="002374C0"/>
    <w:rsid w:val="002376E4"/>
    <w:rsid w:val="00237B21"/>
    <w:rsid w:val="0024001B"/>
    <w:rsid w:val="0024051F"/>
    <w:rsid w:val="00240578"/>
    <w:rsid w:val="00240729"/>
    <w:rsid w:val="00241675"/>
    <w:rsid w:val="00241B10"/>
    <w:rsid w:val="00241DD4"/>
    <w:rsid w:val="00242413"/>
    <w:rsid w:val="002427A8"/>
    <w:rsid w:val="0024335A"/>
    <w:rsid w:val="0024353A"/>
    <w:rsid w:val="002443D9"/>
    <w:rsid w:val="00244463"/>
    <w:rsid w:val="00244FF7"/>
    <w:rsid w:val="00245A7E"/>
    <w:rsid w:val="00246788"/>
    <w:rsid w:val="00246D56"/>
    <w:rsid w:val="00246D84"/>
    <w:rsid w:val="00247D40"/>
    <w:rsid w:val="00247F60"/>
    <w:rsid w:val="002502B6"/>
    <w:rsid w:val="00250534"/>
    <w:rsid w:val="002507B6"/>
    <w:rsid w:val="00250A5D"/>
    <w:rsid w:val="00250C36"/>
    <w:rsid w:val="00250DA9"/>
    <w:rsid w:val="00250EA6"/>
    <w:rsid w:val="00251467"/>
    <w:rsid w:val="00251840"/>
    <w:rsid w:val="0025198E"/>
    <w:rsid w:val="00251F47"/>
    <w:rsid w:val="00252A2F"/>
    <w:rsid w:val="00252B54"/>
    <w:rsid w:val="00252FE9"/>
    <w:rsid w:val="0025308F"/>
    <w:rsid w:val="00253267"/>
    <w:rsid w:val="00253E9E"/>
    <w:rsid w:val="0025461F"/>
    <w:rsid w:val="002548EA"/>
    <w:rsid w:val="00254AD9"/>
    <w:rsid w:val="00254B4F"/>
    <w:rsid w:val="0025519B"/>
    <w:rsid w:val="002556E0"/>
    <w:rsid w:val="0025657E"/>
    <w:rsid w:val="00256B80"/>
    <w:rsid w:val="002578F1"/>
    <w:rsid w:val="00257A66"/>
    <w:rsid w:val="00257BCC"/>
    <w:rsid w:val="00257DA2"/>
    <w:rsid w:val="00260331"/>
    <w:rsid w:val="00260621"/>
    <w:rsid w:val="00261849"/>
    <w:rsid w:val="002619F0"/>
    <w:rsid w:val="00261A64"/>
    <w:rsid w:val="00261AFC"/>
    <w:rsid w:val="00263283"/>
    <w:rsid w:val="002633E4"/>
    <w:rsid w:val="00263583"/>
    <w:rsid w:val="0026373B"/>
    <w:rsid w:val="00263BAE"/>
    <w:rsid w:val="00263DF9"/>
    <w:rsid w:val="00264239"/>
    <w:rsid w:val="00264999"/>
    <w:rsid w:val="00264B09"/>
    <w:rsid w:val="00264B36"/>
    <w:rsid w:val="002653E0"/>
    <w:rsid w:val="002654CC"/>
    <w:rsid w:val="00266205"/>
    <w:rsid w:val="0026677C"/>
    <w:rsid w:val="00266CF0"/>
    <w:rsid w:val="002670C3"/>
    <w:rsid w:val="00267762"/>
    <w:rsid w:val="00267866"/>
    <w:rsid w:val="002679BD"/>
    <w:rsid w:val="00267BE6"/>
    <w:rsid w:val="00270C0A"/>
    <w:rsid w:val="00270E1B"/>
    <w:rsid w:val="00271A4E"/>
    <w:rsid w:val="00271EE6"/>
    <w:rsid w:val="00272204"/>
    <w:rsid w:val="002728C5"/>
    <w:rsid w:val="002728F4"/>
    <w:rsid w:val="00272C71"/>
    <w:rsid w:val="002731C0"/>
    <w:rsid w:val="002735FB"/>
    <w:rsid w:val="0027373A"/>
    <w:rsid w:val="00273CFE"/>
    <w:rsid w:val="00273E48"/>
    <w:rsid w:val="002740A4"/>
    <w:rsid w:val="002743AE"/>
    <w:rsid w:val="002745C7"/>
    <w:rsid w:val="00275A0B"/>
    <w:rsid w:val="00275B5F"/>
    <w:rsid w:val="00276458"/>
    <w:rsid w:val="002767F3"/>
    <w:rsid w:val="00276CB9"/>
    <w:rsid w:val="00276D31"/>
    <w:rsid w:val="002775AA"/>
    <w:rsid w:val="00277909"/>
    <w:rsid w:val="002800EE"/>
    <w:rsid w:val="00280464"/>
    <w:rsid w:val="00280E52"/>
    <w:rsid w:val="00281246"/>
    <w:rsid w:val="002816B0"/>
    <w:rsid w:val="002818CD"/>
    <w:rsid w:val="00281CE8"/>
    <w:rsid w:val="00282173"/>
    <w:rsid w:val="002827C0"/>
    <w:rsid w:val="00282A43"/>
    <w:rsid w:val="0028332B"/>
    <w:rsid w:val="002836E6"/>
    <w:rsid w:val="002838B1"/>
    <w:rsid w:val="0028424A"/>
    <w:rsid w:val="00284B46"/>
    <w:rsid w:val="00284E80"/>
    <w:rsid w:val="0028576D"/>
    <w:rsid w:val="00286245"/>
    <w:rsid w:val="00286327"/>
    <w:rsid w:val="00286502"/>
    <w:rsid w:val="002866DF"/>
    <w:rsid w:val="0028716E"/>
    <w:rsid w:val="002872A0"/>
    <w:rsid w:val="002873D7"/>
    <w:rsid w:val="00287481"/>
    <w:rsid w:val="00287786"/>
    <w:rsid w:val="00290235"/>
    <w:rsid w:val="002903A8"/>
    <w:rsid w:val="002912DE"/>
    <w:rsid w:val="00291968"/>
    <w:rsid w:val="00291BC2"/>
    <w:rsid w:val="0029244D"/>
    <w:rsid w:val="00292838"/>
    <w:rsid w:val="002935A7"/>
    <w:rsid w:val="0029360B"/>
    <w:rsid w:val="002936CF"/>
    <w:rsid w:val="002936D8"/>
    <w:rsid w:val="0029370A"/>
    <w:rsid w:val="00294CDE"/>
    <w:rsid w:val="00294E52"/>
    <w:rsid w:val="00294F82"/>
    <w:rsid w:val="00295CA7"/>
    <w:rsid w:val="00295F37"/>
    <w:rsid w:val="0029620A"/>
    <w:rsid w:val="002971AC"/>
    <w:rsid w:val="002978C9"/>
    <w:rsid w:val="002A0933"/>
    <w:rsid w:val="002A0979"/>
    <w:rsid w:val="002A0A7D"/>
    <w:rsid w:val="002A1965"/>
    <w:rsid w:val="002A1B98"/>
    <w:rsid w:val="002A1CAB"/>
    <w:rsid w:val="002A2DCE"/>
    <w:rsid w:val="002A2FEF"/>
    <w:rsid w:val="002A310F"/>
    <w:rsid w:val="002A3279"/>
    <w:rsid w:val="002A3DCE"/>
    <w:rsid w:val="002A4054"/>
    <w:rsid w:val="002A40CC"/>
    <w:rsid w:val="002A42CE"/>
    <w:rsid w:val="002A4D16"/>
    <w:rsid w:val="002A51E8"/>
    <w:rsid w:val="002A5400"/>
    <w:rsid w:val="002A5B5B"/>
    <w:rsid w:val="002A5DCA"/>
    <w:rsid w:val="002A644D"/>
    <w:rsid w:val="002A6626"/>
    <w:rsid w:val="002A681F"/>
    <w:rsid w:val="002A6BFF"/>
    <w:rsid w:val="002A6F71"/>
    <w:rsid w:val="002B085A"/>
    <w:rsid w:val="002B0FBB"/>
    <w:rsid w:val="002B18B9"/>
    <w:rsid w:val="002B1BD1"/>
    <w:rsid w:val="002B2866"/>
    <w:rsid w:val="002B2888"/>
    <w:rsid w:val="002B2F83"/>
    <w:rsid w:val="002B460F"/>
    <w:rsid w:val="002B4782"/>
    <w:rsid w:val="002B5310"/>
    <w:rsid w:val="002B575D"/>
    <w:rsid w:val="002B5958"/>
    <w:rsid w:val="002B5B8E"/>
    <w:rsid w:val="002B6671"/>
    <w:rsid w:val="002B66E2"/>
    <w:rsid w:val="002B69F8"/>
    <w:rsid w:val="002B6AFD"/>
    <w:rsid w:val="002B736C"/>
    <w:rsid w:val="002B751E"/>
    <w:rsid w:val="002B754E"/>
    <w:rsid w:val="002B7796"/>
    <w:rsid w:val="002C012A"/>
    <w:rsid w:val="002C0F8C"/>
    <w:rsid w:val="002C1B1D"/>
    <w:rsid w:val="002C3063"/>
    <w:rsid w:val="002C32E3"/>
    <w:rsid w:val="002C3509"/>
    <w:rsid w:val="002C3ED8"/>
    <w:rsid w:val="002C3FB6"/>
    <w:rsid w:val="002C4126"/>
    <w:rsid w:val="002C4420"/>
    <w:rsid w:val="002C464F"/>
    <w:rsid w:val="002C4BC3"/>
    <w:rsid w:val="002C4C07"/>
    <w:rsid w:val="002C576C"/>
    <w:rsid w:val="002C57C7"/>
    <w:rsid w:val="002C57F4"/>
    <w:rsid w:val="002C58F5"/>
    <w:rsid w:val="002C5981"/>
    <w:rsid w:val="002C598E"/>
    <w:rsid w:val="002C5AB7"/>
    <w:rsid w:val="002C5D3D"/>
    <w:rsid w:val="002C5DC2"/>
    <w:rsid w:val="002C5E8F"/>
    <w:rsid w:val="002C669E"/>
    <w:rsid w:val="002C6860"/>
    <w:rsid w:val="002C6ABA"/>
    <w:rsid w:val="002C7366"/>
    <w:rsid w:val="002C770A"/>
    <w:rsid w:val="002C78D5"/>
    <w:rsid w:val="002C7C58"/>
    <w:rsid w:val="002D04DE"/>
    <w:rsid w:val="002D0598"/>
    <w:rsid w:val="002D09EC"/>
    <w:rsid w:val="002D0A8E"/>
    <w:rsid w:val="002D0AA4"/>
    <w:rsid w:val="002D1661"/>
    <w:rsid w:val="002D1750"/>
    <w:rsid w:val="002D1EC9"/>
    <w:rsid w:val="002D23D5"/>
    <w:rsid w:val="002D26DC"/>
    <w:rsid w:val="002D2D2C"/>
    <w:rsid w:val="002D305E"/>
    <w:rsid w:val="002D315E"/>
    <w:rsid w:val="002D37B3"/>
    <w:rsid w:val="002D3809"/>
    <w:rsid w:val="002D390F"/>
    <w:rsid w:val="002D3A12"/>
    <w:rsid w:val="002D3D32"/>
    <w:rsid w:val="002D411E"/>
    <w:rsid w:val="002D4394"/>
    <w:rsid w:val="002D4397"/>
    <w:rsid w:val="002D46E7"/>
    <w:rsid w:val="002D48A0"/>
    <w:rsid w:val="002D4AB0"/>
    <w:rsid w:val="002D4CD7"/>
    <w:rsid w:val="002D4DD8"/>
    <w:rsid w:val="002D5481"/>
    <w:rsid w:val="002D5959"/>
    <w:rsid w:val="002D59F7"/>
    <w:rsid w:val="002D6202"/>
    <w:rsid w:val="002D6794"/>
    <w:rsid w:val="002D6C4C"/>
    <w:rsid w:val="002D6F90"/>
    <w:rsid w:val="002D712E"/>
    <w:rsid w:val="002D772B"/>
    <w:rsid w:val="002E09AD"/>
    <w:rsid w:val="002E0A42"/>
    <w:rsid w:val="002E0B3A"/>
    <w:rsid w:val="002E0B8A"/>
    <w:rsid w:val="002E0FE8"/>
    <w:rsid w:val="002E1146"/>
    <w:rsid w:val="002E140E"/>
    <w:rsid w:val="002E18C9"/>
    <w:rsid w:val="002E1921"/>
    <w:rsid w:val="002E1C2B"/>
    <w:rsid w:val="002E1E35"/>
    <w:rsid w:val="002E2250"/>
    <w:rsid w:val="002E23DA"/>
    <w:rsid w:val="002E23E2"/>
    <w:rsid w:val="002E25E0"/>
    <w:rsid w:val="002E2D16"/>
    <w:rsid w:val="002E2F38"/>
    <w:rsid w:val="002E372C"/>
    <w:rsid w:val="002E45D9"/>
    <w:rsid w:val="002E46CA"/>
    <w:rsid w:val="002E4A36"/>
    <w:rsid w:val="002E54C5"/>
    <w:rsid w:val="002E5929"/>
    <w:rsid w:val="002E7446"/>
    <w:rsid w:val="002E7560"/>
    <w:rsid w:val="002E75D6"/>
    <w:rsid w:val="002E77B3"/>
    <w:rsid w:val="002E78F1"/>
    <w:rsid w:val="002E7E57"/>
    <w:rsid w:val="002F0A0A"/>
    <w:rsid w:val="002F0A80"/>
    <w:rsid w:val="002F0B2D"/>
    <w:rsid w:val="002F0D78"/>
    <w:rsid w:val="002F1AAB"/>
    <w:rsid w:val="002F22C6"/>
    <w:rsid w:val="002F25D9"/>
    <w:rsid w:val="002F2ED4"/>
    <w:rsid w:val="002F3353"/>
    <w:rsid w:val="002F3E84"/>
    <w:rsid w:val="002F3F51"/>
    <w:rsid w:val="002F4523"/>
    <w:rsid w:val="002F4F16"/>
    <w:rsid w:val="002F50F1"/>
    <w:rsid w:val="002F5FA7"/>
    <w:rsid w:val="002F61B5"/>
    <w:rsid w:val="002F625D"/>
    <w:rsid w:val="002F67CF"/>
    <w:rsid w:val="002F6803"/>
    <w:rsid w:val="00300599"/>
    <w:rsid w:val="00301454"/>
    <w:rsid w:val="003016BB"/>
    <w:rsid w:val="00301B42"/>
    <w:rsid w:val="00302911"/>
    <w:rsid w:val="00302DCE"/>
    <w:rsid w:val="00303A56"/>
    <w:rsid w:val="00303A8D"/>
    <w:rsid w:val="00303C58"/>
    <w:rsid w:val="003050B7"/>
    <w:rsid w:val="00305526"/>
    <w:rsid w:val="00305694"/>
    <w:rsid w:val="00305893"/>
    <w:rsid w:val="0030594D"/>
    <w:rsid w:val="003059E0"/>
    <w:rsid w:val="00306231"/>
    <w:rsid w:val="003064F1"/>
    <w:rsid w:val="003068DD"/>
    <w:rsid w:val="00306C0D"/>
    <w:rsid w:val="00306CF5"/>
    <w:rsid w:val="00306EE8"/>
    <w:rsid w:val="00307435"/>
    <w:rsid w:val="0030743B"/>
    <w:rsid w:val="003075CA"/>
    <w:rsid w:val="00307B6A"/>
    <w:rsid w:val="00307EF5"/>
    <w:rsid w:val="00310497"/>
    <w:rsid w:val="003108A9"/>
    <w:rsid w:val="0031093F"/>
    <w:rsid w:val="00311DD7"/>
    <w:rsid w:val="00311EEB"/>
    <w:rsid w:val="00312461"/>
    <w:rsid w:val="00312B20"/>
    <w:rsid w:val="00313556"/>
    <w:rsid w:val="00313A2A"/>
    <w:rsid w:val="00313C8A"/>
    <w:rsid w:val="00313FA9"/>
    <w:rsid w:val="003144BC"/>
    <w:rsid w:val="003148D6"/>
    <w:rsid w:val="00314934"/>
    <w:rsid w:val="00314D64"/>
    <w:rsid w:val="003156AE"/>
    <w:rsid w:val="00315AEC"/>
    <w:rsid w:val="00315B10"/>
    <w:rsid w:val="00316759"/>
    <w:rsid w:val="003170E4"/>
    <w:rsid w:val="0031762C"/>
    <w:rsid w:val="00317BF6"/>
    <w:rsid w:val="00317D2F"/>
    <w:rsid w:val="00317D8B"/>
    <w:rsid w:val="00317EFD"/>
    <w:rsid w:val="00320399"/>
    <w:rsid w:val="00320640"/>
    <w:rsid w:val="00320FB9"/>
    <w:rsid w:val="00320FC9"/>
    <w:rsid w:val="003213E9"/>
    <w:rsid w:val="00321AC3"/>
    <w:rsid w:val="00321B7D"/>
    <w:rsid w:val="00322229"/>
    <w:rsid w:val="00322A9C"/>
    <w:rsid w:val="00322EA2"/>
    <w:rsid w:val="00323099"/>
    <w:rsid w:val="00323585"/>
    <w:rsid w:val="003236AD"/>
    <w:rsid w:val="00323800"/>
    <w:rsid w:val="003246D7"/>
    <w:rsid w:val="00324908"/>
    <w:rsid w:val="00324C16"/>
    <w:rsid w:val="00324E21"/>
    <w:rsid w:val="00324E46"/>
    <w:rsid w:val="00325BA4"/>
    <w:rsid w:val="00325DF6"/>
    <w:rsid w:val="00325EAA"/>
    <w:rsid w:val="0032664A"/>
    <w:rsid w:val="00326D58"/>
    <w:rsid w:val="003276CF"/>
    <w:rsid w:val="003277A8"/>
    <w:rsid w:val="00330242"/>
    <w:rsid w:val="00330590"/>
    <w:rsid w:val="00330BEF"/>
    <w:rsid w:val="00330F31"/>
    <w:rsid w:val="00331372"/>
    <w:rsid w:val="00331D49"/>
    <w:rsid w:val="0033394B"/>
    <w:rsid w:val="00333F6B"/>
    <w:rsid w:val="0033444A"/>
    <w:rsid w:val="00334840"/>
    <w:rsid w:val="00334880"/>
    <w:rsid w:val="003348D1"/>
    <w:rsid w:val="003351C6"/>
    <w:rsid w:val="003356D7"/>
    <w:rsid w:val="00335B6E"/>
    <w:rsid w:val="00335CB8"/>
    <w:rsid w:val="00335D9C"/>
    <w:rsid w:val="00335EAB"/>
    <w:rsid w:val="003361BE"/>
    <w:rsid w:val="00336762"/>
    <w:rsid w:val="00337032"/>
    <w:rsid w:val="003402A5"/>
    <w:rsid w:val="00340462"/>
    <w:rsid w:val="003406B4"/>
    <w:rsid w:val="003407EB"/>
    <w:rsid w:val="00340B49"/>
    <w:rsid w:val="00340C15"/>
    <w:rsid w:val="00340C6E"/>
    <w:rsid w:val="00340EED"/>
    <w:rsid w:val="0034217C"/>
    <w:rsid w:val="00342748"/>
    <w:rsid w:val="00342CB6"/>
    <w:rsid w:val="00342E8B"/>
    <w:rsid w:val="0034380E"/>
    <w:rsid w:val="00343D8F"/>
    <w:rsid w:val="00343E4B"/>
    <w:rsid w:val="00343E88"/>
    <w:rsid w:val="003453D2"/>
    <w:rsid w:val="00346374"/>
    <w:rsid w:val="00346458"/>
    <w:rsid w:val="00346A49"/>
    <w:rsid w:val="00346B87"/>
    <w:rsid w:val="00346BC3"/>
    <w:rsid w:val="00346BCA"/>
    <w:rsid w:val="00346ECB"/>
    <w:rsid w:val="00347CA0"/>
    <w:rsid w:val="00347E30"/>
    <w:rsid w:val="0035045D"/>
    <w:rsid w:val="003504E8"/>
    <w:rsid w:val="00350BD1"/>
    <w:rsid w:val="00350D46"/>
    <w:rsid w:val="00350D62"/>
    <w:rsid w:val="00350D75"/>
    <w:rsid w:val="003518B2"/>
    <w:rsid w:val="00351FE9"/>
    <w:rsid w:val="00352745"/>
    <w:rsid w:val="0035283B"/>
    <w:rsid w:val="0035294C"/>
    <w:rsid w:val="00352D04"/>
    <w:rsid w:val="00353087"/>
    <w:rsid w:val="003535EA"/>
    <w:rsid w:val="0035395A"/>
    <w:rsid w:val="00354361"/>
    <w:rsid w:val="003544E0"/>
    <w:rsid w:val="00354A0C"/>
    <w:rsid w:val="00354AA4"/>
    <w:rsid w:val="00354FF3"/>
    <w:rsid w:val="0035615D"/>
    <w:rsid w:val="003562BE"/>
    <w:rsid w:val="00356419"/>
    <w:rsid w:val="003568CF"/>
    <w:rsid w:val="0035703D"/>
    <w:rsid w:val="0035723C"/>
    <w:rsid w:val="00357E98"/>
    <w:rsid w:val="00361104"/>
    <w:rsid w:val="00361176"/>
    <w:rsid w:val="003616B5"/>
    <w:rsid w:val="00361CAC"/>
    <w:rsid w:val="003627F3"/>
    <w:rsid w:val="00362EEC"/>
    <w:rsid w:val="00363FB8"/>
    <w:rsid w:val="003647FF"/>
    <w:rsid w:val="00364BAA"/>
    <w:rsid w:val="00364C12"/>
    <w:rsid w:val="00364D0C"/>
    <w:rsid w:val="00364E61"/>
    <w:rsid w:val="003654DE"/>
    <w:rsid w:val="00365924"/>
    <w:rsid w:val="00366DFD"/>
    <w:rsid w:val="00366F84"/>
    <w:rsid w:val="00366F91"/>
    <w:rsid w:val="003677AA"/>
    <w:rsid w:val="00367826"/>
    <w:rsid w:val="003679FC"/>
    <w:rsid w:val="00370287"/>
    <w:rsid w:val="0037044F"/>
    <w:rsid w:val="00370BE4"/>
    <w:rsid w:val="00370D08"/>
    <w:rsid w:val="003718A2"/>
    <w:rsid w:val="00371FA1"/>
    <w:rsid w:val="00372CEE"/>
    <w:rsid w:val="003732B0"/>
    <w:rsid w:val="0037388E"/>
    <w:rsid w:val="00373B17"/>
    <w:rsid w:val="00373CE2"/>
    <w:rsid w:val="00374A9E"/>
    <w:rsid w:val="00374E33"/>
    <w:rsid w:val="003754B8"/>
    <w:rsid w:val="00375627"/>
    <w:rsid w:val="00376CEB"/>
    <w:rsid w:val="00377024"/>
    <w:rsid w:val="0037702F"/>
    <w:rsid w:val="003773E1"/>
    <w:rsid w:val="00377D9C"/>
    <w:rsid w:val="00377E78"/>
    <w:rsid w:val="00380268"/>
    <w:rsid w:val="0038026B"/>
    <w:rsid w:val="00380709"/>
    <w:rsid w:val="003807E8"/>
    <w:rsid w:val="00380A34"/>
    <w:rsid w:val="00380CBD"/>
    <w:rsid w:val="00380E5B"/>
    <w:rsid w:val="0038148C"/>
    <w:rsid w:val="003815EB"/>
    <w:rsid w:val="00382241"/>
    <w:rsid w:val="00382FAF"/>
    <w:rsid w:val="003830DC"/>
    <w:rsid w:val="003839F4"/>
    <w:rsid w:val="003839FB"/>
    <w:rsid w:val="00383A64"/>
    <w:rsid w:val="00384BB2"/>
    <w:rsid w:val="00384C41"/>
    <w:rsid w:val="00385079"/>
    <w:rsid w:val="003851C9"/>
    <w:rsid w:val="0038610D"/>
    <w:rsid w:val="00386672"/>
    <w:rsid w:val="003870EA"/>
    <w:rsid w:val="0038743A"/>
    <w:rsid w:val="0038780B"/>
    <w:rsid w:val="00387A75"/>
    <w:rsid w:val="00387F29"/>
    <w:rsid w:val="00390576"/>
    <w:rsid w:val="003909EF"/>
    <w:rsid w:val="00390F39"/>
    <w:rsid w:val="0039215A"/>
    <w:rsid w:val="00392B13"/>
    <w:rsid w:val="00392F17"/>
    <w:rsid w:val="00393691"/>
    <w:rsid w:val="00394302"/>
    <w:rsid w:val="0039431D"/>
    <w:rsid w:val="003943FD"/>
    <w:rsid w:val="0039440C"/>
    <w:rsid w:val="00394A17"/>
    <w:rsid w:val="00395A18"/>
    <w:rsid w:val="0039611B"/>
    <w:rsid w:val="00396739"/>
    <w:rsid w:val="00397A6D"/>
    <w:rsid w:val="003A0082"/>
    <w:rsid w:val="003A01DD"/>
    <w:rsid w:val="003A04DF"/>
    <w:rsid w:val="003A07A3"/>
    <w:rsid w:val="003A0BEA"/>
    <w:rsid w:val="003A12E8"/>
    <w:rsid w:val="003A1355"/>
    <w:rsid w:val="003A1578"/>
    <w:rsid w:val="003A182E"/>
    <w:rsid w:val="003A19C1"/>
    <w:rsid w:val="003A1F26"/>
    <w:rsid w:val="003A22AA"/>
    <w:rsid w:val="003A2DE2"/>
    <w:rsid w:val="003A2FAF"/>
    <w:rsid w:val="003A36EF"/>
    <w:rsid w:val="003A3DB5"/>
    <w:rsid w:val="003A3F20"/>
    <w:rsid w:val="003A4050"/>
    <w:rsid w:val="003A55F4"/>
    <w:rsid w:val="003A678B"/>
    <w:rsid w:val="003A7017"/>
    <w:rsid w:val="003A73BF"/>
    <w:rsid w:val="003A78C6"/>
    <w:rsid w:val="003A78F7"/>
    <w:rsid w:val="003A7C7A"/>
    <w:rsid w:val="003B03A8"/>
    <w:rsid w:val="003B0EFF"/>
    <w:rsid w:val="003B1279"/>
    <w:rsid w:val="003B1353"/>
    <w:rsid w:val="003B1A05"/>
    <w:rsid w:val="003B1EFD"/>
    <w:rsid w:val="003B2624"/>
    <w:rsid w:val="003B26F3"/>
    <w:rsid w:val="003B27F5"/>
    <w:rsid w:val="003B2A5D"/>
    <w:rsid w:val="003B2AC7"/>
    <w:rsid w:val="003B2BE4"/>
    <w:rsid w:val="003B4260"/>
    <w:rsid w:val="003B4C16"/>
    <w:rsid w:val="003B4F2D"/>
    <w:rsid w:val="003B5234"/>
    <w:rsid w:val="003B6061"/>
    <w:rsid w:val="003B63E2"/>
    <w:rsid w:val="003B6885"/>
    <w:rsid w:val="003B70C5"/>
    <w:rsid w:val="003B70D6"/>
    <w:rsid w:val="003B72E0"/>
    <w:rsid w:val="003B7524"/>
    <w:rsid w:val="003B7584"/>
    <w:rsid w:val="003B76B9"/>
    <w:rsid w:val="003B7A37"/>
    <w:rsid w:val="003C080B"/>
    <w:rsid w:val="003C0C67"/>
    <w:rsid w:val="003C1BC5"/>
    <w:rsid w:val="003C2908"/>
    <w:rsid w:val="003C2ABF"/>
    <w:rsid w:val="003C2C24"/>
    <w:rsid w:val="003C2F53"/>
    <w:rsid w:val="003C2FD7"/>
    <w:rsid w:val="003C34FD"/>
    <w:rsid w:val="003C4822"/>
    <w:rsid w:val="003C49A3"/>
    <w:rsid w:val="003C54FB"/>
    <w:rsid w:val="003C5F73"/>
    <w:rsid w:val="003C69AD"/>
    <w:rsid w:val="003C706C"/>
    <w:rsid w:val="003C7385"/>
    <w:rsid w:val="003C7E86"/>
    <w:rsid w:val="003D0779"/>
    <w:rsid w:val="003D0A43"/>
    <w:rsid w:val="003D0ADB"/>
    <w:rsid w:val="003D0B5A"/>
    <w:rsid w:val="003D0F6B"/>
    <w:rsid w:val="003D275C"/>
    <w:rsid w:val="003D2929"/>
    <w:rsid w:val="003D2AF4"/>
    <w:rsid w:val="003D35F4"/>
    <w:rsid w:val="003D451A"/>
    <w:rsid w:val="003D4523"/>
    <w:rsid w:val="003D54A9"/>
    <w:rsid w:val="003D5A60"/>
    <w:rsid w:val="003D5AB0"/>
    <w:rsid w:val="003D5B09"/>
    <w:rsid w:val="003D5C6D"/>
    <w:rsid w:val="003D5CCF"/>
    <w:rsid w:val="003D5D7E"/>
    <w:rsid w:val="003D5EB8"/>
    <w:rsid w:val="003D5FB6"/>
    <w:rsid w:val="003D6197"/>
    <w:rsid w:val="003D64E5"/>
    <w:rsid w:val="003D659E"/>
    <w:rsid w:val="003D681E"/>
    <w:rsid w:val="003D6DEF"/>
    <w:rsid w:val="003D73F2"/>
    <w:rsid w:val="003E0432"/>
    <w:rsid w:val="003E07EB"/>
    <w:rsid w:val="003E10E7"/>
    <w:rsid w:val="003E135A"/>
    <w:rsid w:val="003E1F3D"/>
    <w:rsid w:val="003E2418"/>
    <w:rsid w:val="003E289D"/>
    <w:rsid w:val="003E2A2A"/>
    <w:rsid w:val="003E2C8D"/>
    <w:rsid w:val="003E2F70"/>
    <w:rsid w:val="003E3249"/>
    <w:rsid w:val="003E35BD"/>
    <w:rsid w:val="003E38E0"/>
    <w:rsid w:val="003E3E31"/>
    <w:rsid w:val="003E3E6D"/>
    <w:rsid w:val="003E4561"/>
    <w:rsid w:val="003E48E9"/>
    <w:rsid w:val="003E498B"/>
    <w:rsid w:val="003E519B"/>
    <w:rsid w:val="003E5370"/>
    <w:rsid w:val="003E567E"/>
    <w:rsid w:val="003E5791"/>
    <w:rsid w:val="003E57A9"/>
    <w:rsid w:val="003E771D"/>
    <w:rsid w:val="003E7ED8"/>
    <w:rsid w:val="003F0B73"/>
    <w:rsid w:val="003F0C33"/>
    <w:rsid w:val="003F0EC1"/>
    <w:rsid w:val="003F142E"/>
    <w:rsid w:val="003F1634"/>
    <w:rsid w:val="003F1C5C"/>
    <w:rsid w:val="003F1E95"/>
    <w:rsid w:val="003F1F2E"/>
    <w:rsid w:val="003F2299"/>
    <w:rsid w:val="003F2418"/>
    <w:rsid w:val="003F2CF6"/>
    <w:rsid w:val="003F37C8"/>
    <w:rsid w:val="003F4345"/>
    <w:rsid w:val="003F4374"/>
    <w:rsid w:val="003F4399"/>
    <w:rsid w:val="003F496D"/>
    <w:rsid w:val="003F4982"/>
    <w:rsid w:val="003F4A79"/>
    <w:rsid w:val="003F4C83"/>
    <w:rsid w:val="003F5057"/>
    <w:rsid w:val="003F52CA"/>
    <w:rsid w:val="003F553C"/>
    <w:rsid w:val="003F58E5"/>
    <w:rsid w:val="003F5F84"/>
    <w:rsid w:val="003F62AB"/>
    <w:rsid w:val="003F6394"/>
    <w:rsid w:val="003F6515"/>
    <w:rsid w:val="003F66CD"/>
    <w:rsid w:val="003F6CA2"/>
    <w:rsid w:val="003F6D91"/>
    <w:rsid w:val="003F7500"/>
    <w:rsid w:val="003F7E06"/>
    <w:rsid w:val="003F7FC7"/>
    <w:rsid w:val="0040040C"/>
    <w:rsid w:val="004004F6"/>
    <w:rsid w:val="0040085A"/>
    <w:rsid w:val="004009D9"/>
    <w:rsid w:val="00400FA3"/>
    <w:rsid w:val="004012DB"/>
    <w:rsid w:val="00401DDD"/>
    <w:rsid w:val="00402137"/>
    <w:rsid w:val="0040241F"/>
    <w:rsid w:val="00402978"/>
    <w:rsid w:val="00403266"/>
    <w:rsid w:val="00403817"/>
    <w:rsid w:val="00403C8E"/>
    <w:rsid w:val="00403D6F"/>
    <w:rsid w:val="004046B0"/>
    <w:rsid w:val="00405167"/>
    <w:rsid w:val="00405A4B"/>
    <w:rsid w:val="00405F4B"/>
    <w:rsid w:val="00406038"/>
    <w:rsid w:val="0040631C"/>
    <w:rsid w:val="00406386"/>
    <w:rsid w:val="00406400"/>
    <w:rsid w:val="00406D4C"/>
    <w:rsid w:val="00406E88"/>
    <w:rsid w:val="00407015"/>
    <w:rsid w:val="0041001C"/>
    <w:rsid w:val="004100B3"/>
    <w:rsid w:val="00410701"/>
    <w:rsid w:val="00410E6A"/>
    <w:rsid w:val="00411647"/>
    <w:rsid w:val="00411C1D"/>
    <w:rsid w:val="00411EDF"/>
    <w:rsid w:val="0041240E"/>
    <w:rsid w:val="00412771"/>
    <w:rsid w:val="0041337A"/>
    <w:rsid w:val="004133BF"/>
    <w:rsid w:val="00413C53"/>
    <w:rsid w:val="00414055"/>
    <w:rsid w:val="004147C0"/>
    <w:rsid w:val="00414C3C"/>
    <w:rsid w:val="00414D21"/>
    <w:rsid w:val="00415651"/>
    <w:rsid w:val="00415B1D"/>
    <w:rsid w:val="00415F20"/>
    <w:rsid w:val="0041638C"/>
    <w:rsid w:val="004163AA"/>
    <w:rsid w:val="004166D2"/>
    <w:rsid w:val="0041695D"/>
    <w:rsid w:val="00416B2E"/>
    <w:rsid w:val="00416C93"/>
    <w:rsid w:val="00416CF2"/>
    <w:rsid w:val="00416F3E"/>
    <w:rsid w:val="004170F8"/>
    <w:rsid w:val="0041755F"/>
    <w:rsid w:val="00417611"/>
    <w:rsid w:val="00417644"/>
    <w:rsid w:val="0041785F"/>
    <w:rsid w:val="00417B6A"/>
    <w:rsid w:val="00420762"/>
    <w:rsid w:val="004207F6"/>
    <w:rsid w:val="0042085A"/>
    <w:rsid w:val="004208AB"/>
    <w:rsid w:val="004213DA"/>
    <w:rsid w:val="00421491"/>
    <w:rsid w:val="0042170E"/>
    <w:rsid w:val="004222D0"/>
    <w:rsid w:val="004231DE"/>
    <w:rsid w:val="004235A6"/>
    <w:rsid w:val="00423AEE"/>
    <w:rsid w:val="00423C23"/>
    <w:rsid w:val="00424240"/>
    <w:rsid w:val="004249B6"/>
    <w:rsid w:val="00424BFB"/>
    <w:rsid w:val="004254E7"/>
    <w:rsid w:val="004268B5"/>
    <w:rsid w:val="004269CB"/>
    <w:rsid w:val="00426A08"/>
    <w:rsid w:val="00427FC9"/>
    <w:rsid w:val="00430191"/>
    <w:rsid w:val="00430260"/>
    <w:rsid w:val="0043038F"/>
    <w:rsid w:val="0043062B"/>
    <w:rsid w:val="00430AE7"/>
    <w:rsid w:val="00430D4B"/>
    <w:rsid w:val="00431AF2"/>
    <w:rsid w:val="00431B71"/>
    <w:rsid w:val="00431D13"/>
    <w:rsid w:val="00431FBB"/>
    <w:rsid w:val="00431FEE"/>
    <w:rsid w:val="0043273C"/>
    <w:rsid w:val="00432CE1"/>
    <w:rsid w:val="00432DF6"/>
    <w:rsid w:val="00432FAB"/>
    <w:rsid w:val="0043535B"/>
    <w:rsid w:val="004356D4"/>
    <w:rsid w:val="0043576D"/>
    <w:rsid w:val="00435CB3"/>
    <w:rsid w:val="00436084"/>
    <w:rsid w:val="004363D4"/>
    <w:rsid w:val="00436463"/>
    <w:rsid w:val="00436F23"/>
    <w:rsid w:val="00440A6F"/>
    <w:rsid w:val="00440FA9"/>
    <w:rsid w:val="00441344"/>
    <w:rsid w:val="00441819"/>
    <w:rsid w:val="00441B2A"/>
    <w:rsid w:val="00441EA6"/>
    <w:rsid w:val="00441F94"/>
    <w:rsid w:val="00442275"/>
    <w:rsid w:val="00442431"/>
    <w:rsid w:val="00442749"/>
    <w:rsid w:val="00443B70"/>
    <w:rsid w:val="00443C9F"/>
    <w:rsid w:val="00443E35"/>
    <w:rsid w:val="004441EC"/>
    <w:rsid w:val="0044454F"/>
    <w:rsid w:val="00444B34"/>
    <w:rsid w:val="00444D69"/>
    <w:rsid w:val="00444DA3"/>
    <w:rsid w:val="00445236"/>
    <w:rsid w:val="00445279"/>
    <w:rsid w:val="004454D6"/>
    <w:rsid w:val="00445A17"/>
    <w:rsid w:val="00445C7D"/>
    <w:rsid w:val="00446217"/>
    <w:rsid w:val="004462A1"/>
    <w:rsid w:val="004462E7"/>
    <w:rsid w:val="004463C6"/>
    <w:rsid w:val="004464EF"/>
    <w:rsid w:val="00446AD6"/>
    <w:rsid w:val="00446B80"/>
    <w:rsid w:val="00446ED1"/>
    <w:rsid w:val="004478E2"/>
    <w:rsid w:val="0045048A"/>
    <w:rsid w:val="004504E3"/>
    <w:rsid w:val="004507B9"/>
    <w:rsid w:val="00450940"/>
    <w:rsid w:val="00450F6B"/>
    <w:rsid w:val="00451091"/>
    <w:rsid w:val="00451247"/>
    <w:rsid w:val="004512F7"/>
    <w:rsid w:val="00451744"/>
    <w:rsid w:val="00452014"/>
    <w:rsid w:val="0045201D"/>
    <w:rsid w:val="004523DF"/>
    <w:rsid w:val="004523FA"/>
    <w:rsid w:val="00452A78"/>
    <w:rsid w:val="00453E35"/>
    <w:rsid w:val="00454168"/>
    <w:rsid w:val="004544AE"/>
    <w:rsid w:val="00454941"/>
    <w:rsid w:val="004549CB"/>
    <w:rsid w:val="004549D3"/>
    <w:rsid w:val="00454CE0"/>
    <w:rsid w:val="0045508B"/>
    <w:rsid w:val="00455724"/>
    <w:rsid w:val="0045663C"/>
    <w:rsid w:val="00457196"/>
    <w:rsid w:val="00457838"/>
    <w:rsid w:val="00457974"/>
    <w:rsid w:val="00457A12"/>
    <w:rsid w:val="00457F54"/>
    <w:rsid w:val="004600A3"/>
    <w:rsid w:val="0046088C"/>
    <w:rsid w:val="00460BFE"/>
    <w:rsid w:val="0046144D"/>
    <w:rsid w:val="004619E5"/>
    <w:rsid w:val="00461FA3"/>
    <w:rsid w:val="004620F6"/>
    <w:rsid w:val="00462552"/>
    <w:rsid w:val="00462DA8"/>
    <w:rsid w:val="004635E7"/>
    <w:rsid w:val="004637D9"/>
    <w:rsid w:val="00463F82"/>
    <w:rsid w:val="004646D8"/>
    <w:rsid w:val="004646E4"/>
    <w:rsid w:val="00464E4A"/>
    <w:rsid w:val="0046512C"/>
    <w:rsid w:val="00465541"/>
    <w:rsid w:val="00465E45"/>
    <w:rsid w:val="004667F9"/>
    <w:rsid w:val="00466C4B"/>
    <w:rsid w:val="004671F4"/>
    <w:rsid w:val="004679A1"/>
    <w:rsid w:val="004704B9"/>
    <w:rsid w:val="004714D0"/>
    <w:rsid w:val="00471826"/>
    <w:rsid w:val="00471FB7"/>
    <w:rsid w:val="00472098"/>
    <w:rsid w:val="004729EC"/>
    <w:rsid w:val="00472CA7"/>
    <w:rsid w:val="00472FC6"/>
    <w:rsid w:val="004730F4"/>
    <w:rsid w:val="00473491"/>
    <w:rsid w:val="004735F6"/>
    <w:rsid w:val="004750F2"/>
    <w:rsid w:val="00475DD4"/>
    <w:rsid w:val="0047619F"/>
    <w:rsid w:val="0047679F"/>
    <w:rsid w:val="00476C7B"/>
    <w:rsid w:val="00476FFB"/>
    <w:rsid w:val="00476FFD"/>
    <w:rsid w:val="004773EE"/>
    <w:rsid w:val="004802BD"/>
    <w:rsid w:val="00480384"/>
    <w:rsid w:val="00480A8B"/>
    <w:rsid w:val="004822CE"/>
    <w:rsid w:val="004823FA"/>
    <w:rsid w:val="00482D21"/>
    <w:rsid w:val="00483ABD"/>
    <w:rsid w:val="00484E9B"/>
    <w:rsid w:val="004854E0"/>
    <w:rsid w:val="00485C71"/>
    <w:rsid w:val="00485E02"/>
    <w:rsid w:val="00486399"/>
    <w:rsid w:val="0048646C"/>
    <w:rsid w:val="00486E63"/>
    <w:rsid w:val="00487977"/>
    <w:rsid w:val="00487D14"/>
    <w:rsid w:val="004903C9"/>
    <w:rsid w:val="0049118A"/>
    <w:rsid w:val="00491255"/>
    <w:rsid w:val="00491758"/>
    <w:rsid w:val="00492379"/>
    <w:rsid w:val="00492A51"/>
    <w:rsid w:val="00493041"/>
    <w:rsid w:val="004934AB"/>
    <w:rsid w:val="004935B3"/>
    <w:rsid w:val="0049377D"/>
    <w:rsid w:val="00493856"/>
    <w:rsid w:val="00493C84"/>
    <w:rsid w:val="00493E47"/>
    <w:rsid w:val="00493FC1"/>
    <w:rsid w:val="00494218"/>
    <w:rsid w:val="004956D7"/>
    <w:rsid w:val="00495C0D"/>
    <w:rsid w:val="004962B7"/>
    <w:rsid w:val="004968C8"/>
    <w:rsid w:val="00496E31"/>
    <w:rsid w:val="004970C2"/>
    <w:rsid w:val="00497419"/>
    <w:rsid w:val="00497633"/>
    <w:rsid w:val="004977DE"/>
    <w:rsid w:val="00497C22"/>
    <w:rsid w:val="004A110F"/>
    <w:rsid w:val="004A179D"/>
    <w:rsid w:val="004A19CA"/>
    <w:rsid w:val="004A1E98"/>
    <w:rsid w:val="004A1EE1"/>
    <w:rsid w:val="004A22D9"/>
    <w:rsid w:val="004A3604"/>
    <w:rsid w:val="004A37F6"/>
    <w:rsid w:val="004A3F7B"/>
    <w:rsid w:val="004A4AF5"/>
    <w:rsid w:val="004A4C75"/>
    <w:rsid w:val="004A53B5"/>
    <w:rsid w:val="004A54CD"/>
    <w:rsid w:val="004A5678"/>
    <w:rsid w:val="004A5C3F"/>
    <w:rsid w:val="004A62BE"/>
    <w:rsid w:val="004A640E"/>
    <w:rsid w:val="004A6494"/>
    <w:rsid w:val="004A7A30"/>
    <w:rsid w:val="004B0E13"/>
    <w:rsid w:val="004B1460"/>
    <w:rsid w:val="004B27B1"/>
    <w:rsid w:val="004B2972"/>
    <w:rsid w:val="004B2CCF"/>
    <w:rsid w:val="004B2F80"/>
    <w:rsid w:val="004B2FA9"/>
    <w:rsid w:val="004B3182"/>
    <w:rsid w:val="004B348A"/>
    <w:rsid w:val="004B393F"/>
    <w:rsid w:val="004B39D2"/>
    <w:rsid w:val="004B3FF5"/>
    <w:rsid w:val="004B4603"/>
    <w:rsid w:val="004B486B"/>
    <w:rsid w:val="004B4A63"/>
    <w:rsid w:val="004B4F75"/>
    <w:rsid w:val="004B57F0"/>
    <w:rsid w:val="004B59BB"/>
    <w:rsid w:val="004B5CE5"/>
    <w:rsid w:val="004B6090"/>
    <w:rsid w:val="004B6216"/>
    <w:rsid w:val="004B64D7"/>
    <w:rsid w:val="004B6534"/>
    <w:rsid w:val="004B6946"/>
    <w:rsid w:val="004B6EAD"/>
    <w:rsid w:val="004B6EFE"/>
    <w:rsid w:val="004B7564"/>
    <w:rsid w:val="004B7691"/>
    <w:rsid w:val="004C0074"/>
    <w:rsid w:val="004C0A9D"/>
    <w:rsid w:val="004C0B17"/>
    <w:rsid w:val="004C1903"/>
    <w:rsid w:val="004C2100"/>
    <w:rsid w:val="004C2145"/>
    <w:rsid w:val="004C23DD"/>
    <w:rsid w:val="004C245F"/>
    <w:rsid w:val="004C3972"/>
    <w:rsid w:val="004C3BE9"/>
    <w:rsid w:val="004C50B9"/>
    <w:rsid w:val="004C50FA"/>
    <w:rsid w:val="004C5849"/>
    <w:rsid w:val="004C59B8"/>
    <w:rsid w:val="004C62BC"/>
    <w:rsid w:val="004C6989"/>
    <w:rsid w:val="004C6EB1"/>
    <w:rsid w:val="004C736C"/>
    <w:rsid w:val="004C73F2"/>
    <w:rsid w:val="004C7762"/>
    <w:rsid w:val="004C7B3E"/>
    <w:rsid w:val="004C7BF1"/>
    <w:rsid w:val="004C7CEA"/>
    <w:rsid w:val="004C7D24"/>
    <w:rsid w:val="004D07E9"/>
    <w:rsid w:val="004D0931"/>
    <w:rsid w:val="004D09E0"/>
    <w:rsid w:val="004D0C9F"/>
    <w:rsid w:val="004D0D6A"/>
    <w:rsid w:val="004D16B6"/>
    <w:rsid w:val="004D18B9"/>
    <w:rsid w:val="004D1BE8"/>
    <w:rsid w:val="004D1EBA"/>
    <w:rsid w:val="004D1F34"/>
    <w:rsid w:val="004D29D1"/>
    <w:rsid w:val="004D2AF6"/>
    <w:rsid w:val="004D2B58"/>
    <w:rsid w:val="004D2B5C"/>
    <w:rsid w:val="004D2E62"/>
    <w:rsid w:val="004D2ECF"/>
    <w:rsid w:val="004D3185"/>
    <w:rsid w:val="004D33B9"/>
    <w:rsid w:val="004D376C"/>
    <w:rsid w:val="004D3D24"/>
    <w:rsid w:val="004D491A"/>
    <w:rsid w:val="004D5822"/>
    <w:rsid w:val="004D5859"/>
    <w:rsid w:val="004D5887"/>
    <w:rsid w:val="004D5B61"/>
    <w:rsid w:val="004D5C7F"/>
    <w:rsid w:val="004D5F96"/>
    <w:rsid w:val="004D5F9C"/>
    <w:rsid w:val="004D6D0D"/>
    <w:rsid w:val="004D6EC0"/>
    <w:rsid w:val="004D7AC7"/>
    <w:rsid w:val="004D7B51"/>
    <w:rsid w:val="004D7F69"/>
    <w:rsid w:val="004E0642"/>
    <w:rsid w:val="004E07A0"/>
    <w:rsid w:val="004E0D7C"/>
    <w:rsid w:val="004E1323"/>
    <w:rsid w:val="004E14A7"/>
    <w:rsid w:val="004E1AED"/>
    <w:rsid w:val="004E1B90"/>
    <w:rsid w:val="004E1D54"/>
    <w:rsid w:val="004E29F0"/>
    <w:rsid w:val="004E2E2C"/>
    <w:rsid w:val="004E3735"/>
    <w:rsid w:val="004E39AC"/>
    <w:rsid w:val="004E3BE6"/>
    <w:rsid w:val="004E4287"/>
    <w:rsid w:val="004E4985"/>
    <w:rsid w:val="004E49F6"/>
    <w:rsid w:val="004E50DF"/>
    <w:rsid w:val="004E57D4"/>
    <w:rsid w:val="004E5F86"/>
    <w:rsid w:val="004E642A"/>
    <w:rsid w:val="004E6B97"/>
    <w:rsid w:val="004E7048"/>
    <w:rsid w:val="004E7B8A"/>
    <w:rsid w:val="004F0309"/>
    <w:rsid w:val="004F05C3"/>
    <w:rsid w:val="004F0DB5"/>
    <w:rsid w:val="004F111A"/>
    <w:rsid w:val="004F164A"/>
    <w:rsid w:val="004F269E"/>
    <w:rsid w:val="004F2DD0"/>
    <w:rsid w:val="004F32BF"/>
    <w:rsid w:val="004F344B"/>
    <w:rsid w:val="004F39F2"/>
    <w:rsid w:val="004F3DB4"/>
    <w:rsid w:val="004F3DD4"/>
    <w:rsid w:val="004F4C4A"/>
    <w:rsid w:val="004F51EA"/>
    <w:rsid w:val="004F5A51"/>
    <w:rsid w:val="004F5C06"/>
    <w:rsid w:val="004F5D7A"/>
    <w:rsid w:val="004F61DF"/>
    <w:rsid w:val="004F6653"/>
    <w:rsid w:val="004F68F4"/>
    <w:rsid w:val="004F6A00"/>
    <w:rsid w:val="004F6D9B"/>
    <w:rsid w:val="004F6FB0"/>
    <w:rsid w:val="004F7CD6"/>
    <w:rsid w:val="004F7D11"/>
    <w:rsid w:val="005002AD"/>
    <w:rsid w:val="00500374"/>
    <w:rsid w:val="005006C3"/>
    <w:rsid w:val="00500994"/>
    <w:rsid w:val="00500B1D"/>
    <w:rsid w:val="005016FF"/>
    <w:rsid w:val="00501B9E"/>
    <w:rsid w:val="00501E6D"/>
    <w:rsid w:val="00502FEA"/>
    <w:rsid w:val="0050307F"/>
    <w:rsid w:val="00503222"/>
    <w:rsid w:val="00503AEC"/>
    <w:rsid w:val="00503B89"/>
    <w:rsid w:val="005040D4"/>
    <w:rsid w:val="00504864"/>
    <w:rsid w:val="00504AE5"/>
    <w:rsid w:val="00504CFF"/>
    <w:rsid w:val="00505D2D"/>
    <w:rsid w:val="0050604C"/>
    <w:rsid w:val="0050634F"/>
    <w:rsid w:val="00506791"/>
    <w:rsid w:val="0050787B"/>
    <w:rsid w:val="005106CE"/>
    <w:rsid w:val="00510CAE"/>
    <w:rsid w:val="00511086"/>
    <w:rsid w:val="0051143D"/>
    <w:rsid w:val="005121B3"/>
    <w:rsid w:val="00512B69"/>
    <w:rsid w:val="0051374A"/>
    <w:rsid w:val="005138D3"/>
    <w:rsid w:val="00513B05"/>
    <w:rsid w:val="00513BFD"/>
    <w:rsid w:val="00513C2F"/>
    <w:rsid w:val="0051409C"/>
    <w:rsid w:val="00515706"/>
    <w:rsid w:val="00515A8B"/>
    <w:rsid w:val="00515B36"/>
    <w:rsid w:val="00516230"/>
    <w:rsid w:val="00516454"/>
    <w:rsid w:val="00521028"/>
    <w:rsid w:val="0052173B"/>
    <w:rsid w:val="00521C46"/>
    <w:rsid w:val="00521F13"/>
    <w:rsid w:val="00522559"/>
    <w:rsid w:val="00522C34"/>
    <w:rsid w:val="00522E50"/>
    <w:rsid w:val="005231CA"/>
    <w:rsid w:val="00523464"/>
    <w:rsid w:val="00523F2E"/>
    <w:rsid w:val="00524A33"/>
    <w:rsid w:val="00524F13"/>
    <w:rsid w:val="005252C5"/>
    <w:rsid w:val="00525C63"/>
    <w:rsid w:val="0052705B"/>
    <w:rsid w:val="005270B6"/>
    <w:rsid w:val="00527329"/>
    <w:rsid w:val="00527446"/>
    <w:rsid w:val="005304F6"/>
    <w:rsid w:val="00530641"/>
    <w:rsid w:val="00530771"/>
    <w:rsid w:val="005318D0"/>
    <w:rsid w:val="00531EB1"/>
    <w:rsid w:val="0053221C"/>
    <w:rsid w:val="00532593"/>
    <w:rsid w:val="00532AE0"/>
    <w:rsid w:val="00533FA1"/>
    <w:rsid w:val="005342FF"/>
    <w:rsid w:val="005348A3"/>
    <w:rsid w:val="00534F68"/>
    <w:rsid w:val="005351A0"/>
    <w:rsid w:val="0053536D"/>
    <w:rsid w:val="00535925"/>
    <w:rsid w:val="005359EA"/>
    <w:rsid w:val="00535B91"/>
    <w:rsid w:val="00535E69"/>
    <w:rsid w:val="005369E1"/>
    <w:rsid w:val="00536D90"/>
    <w:rsid w:val="00537290"/>
    <w:rsid w:val="0053750B"/>
    <w:rsid w:val="005376C9"/>
    <w:rsid w:val="00537891"/>
    <w:rsid w:val="00540A2A"/>
    <w:rsid w:val="00540AD2"/>
    <w:rsid w:val="0054126F"/>
    <w:rsid w:val="00541A4C"/>
    <w:rsid w:val="00542CB8"/>
    <w:rsid w:val="005436CA"/>
    <w:rsid w:val="005437A1"/>
    <w:rsid w:val="00543A46"/>
    <w:rsid w:val="00543A5C"/>
    <w:rsid w:val="00543D5D"/>
    <w:rsid w:val="00543DB4"/>
    <w:rsid w:val="005443DD"/>
    <w:rsid w:val="005443F4"/>
    <w:rsid w:val="00544AAB"/>
    <w:rsid w:val="00544E39"/>
    <w:rsid w:val="00544F80"/>
    <w:rsid w:val="005450C2"/>
    <w:rsid w:val="00545313"/>
    <w:rsid w:val="00545764"/>
    <w:rsid w:val="00545A1E"/>
    <w:rsid w:val="00545B0C"/>
    <w:rsid w:val="00545ED5"/>
    <w:rsid w:val="00546696"/>
    <w:rsid w:val="0054687B"/>
    <w:rsid w:val="00546981"/>
    <w:rsid w:val="00546A2B"/>
    <w:rsid w:val="00546F43"/>
    <w:rsid w:val="00547A19"/>
    <w:rsid w:val="00547EFD"/>
    <w:rsid w:val="005516C0"/>
    <w:rsid w:val="005523EE"/>
    <w:rsid w:val="00552D43"/>
    <w:rsid w:val="00553257"/>
    <w:rsid w:val="00553457"/>
    <w:rsid w:val="0055394C"/>
    <w:rsid w:val="005544B7"/>
    <w:rsid w:val="00554BCC"/>
    <w:rsid w:val="00554DD2"/>
    <w:rsid w:val="005557E3"/>
    <w:rsid w:val="00555C54"/>
    <w:rsid w:val="00555FC3"/>
    <w:rsid w:val="00556560"/>
    <w:rsid w:val="0055742A"/>
    <w:rsid w:val="00557661"/>
    <w:rsid w:val="00560908"/>
    <w:rsid w:val="005610D1"/>
    <w:rsid w:val="00561192"/>
    <w:rsid w:val="005618D0"/>
    <w:rsid w:val="00561949"/>
    <w:rsid w:val="00561B9F"/>
    <w:rsid w:val="00561FB2"/>
    <w:rsid w:val="00562BC0"/>
    <w:rsid w:val="00562EB1"/>
    <w:rsid w:val="005631CC"/>
    <w:rsid w:val="005633AD"/>
    <w:rsid w:val="005633E2"/>
    <w:rsid w:val="005634E7"/>
    <w:rsid w:val="00563CDC"/>
    <w:rsid w:val="00563DE1"/>
    <w:rsid w:val="00564030"/>
    <w:rsid w:val="0056471E"/>
    <w:rsid w:val="00564B2D"/>
    <w:rsid w:val="00564BF7"/>
    <w:rsid w:val="0056522E"/>
    <w:rsid w:val="0056536B"/>
    <w:rsid w:val="005656E6"/>
    <w:rsid w:val="005664B4"/>
    <w:rsid w:val="00566606"/>
    <w:rsid w:val="005667F3"/>
    <w:rsid w:val="005668EF"/>
    <w:rsid w:val="00566916"/>
    <w:rsid w:val="005669CF"/>
    <w:rsid w:val="00566B0B"/>
    <w:rsid w:val="00566D10"/>
    <w:rsid w:val="0056785A"/>
    <w:rsid w:val="00567CF9"/>
    <w:rsid w:val="00570F58"/>
    <w:rsid w:val="005714C5"/>
    <w:rsid w:val="00571C83"/>
    <w:rsid w:val="005726BB"/>
    <w:rsid w:val="00572A2D"/>
    <w:rsid w:val="00572CCC"/>
    <w:rsid w:val="005730EF"/>
    <w:rsid w:val="0057377F"/>
    <w:rsid w:val="00574169"/>
    <w:rsid w:val="005741EB"/>
    <w:rsid w:val="0057480E"/>
    <w:rsid w:val="0057489B"/>
    <w:rsid w:val="00574B17"/>
    <w:rsid w:val="00574C51"/>
    <w:rsid w:val="00574F1D"/>
    <w:rsid w:val="005753F7"/>
    <w:rsid w:val="005756DF"/>
    <w:rsid w:val="00575889"/>
    <w:rsid w:val="00575DC5"/>
    <w:rsid w:val="00575F0A"/>
    <w:rsid w:val="005764AF"/>
    <w:rsid w:val="005767FD"/>
    <w:rsid w:val="00576848"/>
    <w:rsid w:val="00576973"/>
    <w:rsid w:val="00576FD2"/>
    <w:rsid w:val="005777D0"/>
    <w:rsid w:val="00577A4A"/>
    <w:rsid w:val="00577AB5"/>
    <w:rsid w:val="00577D48"/>
    <w:rsid w:val="005801AA"/>
    <w:rsid w:val="0058048D"/>
    <w:rsid w:val="00580E07"/>
    <w:rsid w:val="00581609"/>
    <w:rsid w:val="00581B8E"/>
    <w:rsid w:val="00581F1F"/>
    <w:rsid w:val="00582519"/>
    <w:rsid w:val="0058259A"/>
    <w:rsid w:val="005825A8"/>
    <w:rsid w:val="0058325D"/>
    <w:rsid w:val="005838BC"/>
    <w:rsid w:val="00583AD1"/>
    <w:rsid w:val="005847F2"/>
    <w:rsid w:val="0058515F"/>
    <w:rsid w:val="00585189"/>
    <w:rsid w:val="00585274"/>
    <w:rsid w:val="005852D9"/>
    <w:rsid w:val="00585809"/>
    <w:rsid w:val="00585815"/>
    <w:rsid w:val="00586424"/>
    <w:rsid w:val="00586551"/>
    <w:rsid w:val="005865A7"/>
    <w:rsid w:val="00591809"/>
    <w:rsid w:val="00591A6A"/>
    <w:rsid w:val="00591F51"/>
    <w:rsid w:val="00592456"/>
    <w:rsid w:val="00592865"/>
    <w:rsid w:val="005933D7"/>
    <w:rsid w:val="00594302"/>
    <w:rsid w:val="0059436C"/>
    <w:rsid w:val="00594AA6"/>
    <w:rsid w:val="00594C93"/>
    <w:rsid w:val="0059500D"/>
    <w:rsid w:val="00595022"/>
    <w:rsid w:val="00595079"/>
    <w:rsid w:val="0059510F"/>
    <w:rsid w:val="0059523F"/>
    <w:rsid w:val="00595652"/>
    <w:rsid w:val="00596456"/>
    <w:rsid w:val="0059665B"/>
    <w:rsid w:val="00596898"/>
    <w:rsid w:val="00596A3A"/>
    <w:rsid w:val="00596FFA"/>
    <w:rsid w:val="00597677"/>
    <w:rsid w:val="0059780B"/>
    <w:rsid w:val="00597C48"/>
    <w:rsid w:val="005A0007"/>
    <w:rsid w:val="005A03FB"/>
    <w:rsid w:val="005A0CF3"/>
    <w:rsid w:val="005A0EF2"/>
    <w:rsid w:val="005A127E"/>
    <w:rsid w:val="005A135B"/>
    <w:rsid w:val="005A1830"/>
    <w:rsid w:val="005A1AC9"/>
    <w:rsid w:val="005A212B"/>
    <w:rsid w:val="005A26CD"/>
    <w:rsid w:val="005A2B96"/>
    <w:rsid w:val="005A2F17"/>
    <w:rsid w:val="005A41FF"/>
    <w:rsid w:val="005A4905"/>
    <w:rsid w:val="005A4E65"/>
    <w:rsid w:val="005A4FB1"/>
    <w:rsid w:val="005A4FC0"/>
    <w:rsid w:val="005A5140"/>
    <w:rsid w:val="005A51F0"/>
    <w:rsid w:val="005A5ADA"/>
    <w:rsid w:val="005A6071"/>
    <w:rsid w:val="005A632F"/>
    <w:rsid w:val="005A6CBE"/>
    <w:rsid w:val="005A7198"/>
    <w:rsid w:val="005A7311"/>
    <w:rsid w:val="005A7847"/>
    <w:rsid w:val="005B036F"/>
    <w:rsid w:val="005B08BF"/>
    <w:rsid w:val="005B08EF"/>
    <w:rsid w:val="005B1195"/>
    <w:rsid w:val="005B11A4"/>
    <w:rsid w:val="005B1D3A"/>
    <w:rsid w:val="005B1DB0"/>
    <w:rsid w:val="005B23F5"/>
    <w:rsid w:val="005B25D5"/>
    <w:rsid w:val="005B263B"/>
    <w:rsid w:val="005B352A"/>
    <w:rsid w:val="005B3692"/>
    <w:rsid w:val="005B3B4C"/>
    <w:rsid w:val="005B3F4A"/>
    <w:rsid w:val="005B4A3F"/>
    <w:rsid w:val="005B505D"/>
    <w:rsid w:val="005B5430"/>
    <w:rsid w:val="005B55D2"/>
    <w:rsid w:val="005B5BDD"/>
    <w:rsid w:val="005B6675"/>
    <w:rsid w:val="005B66A1"/>
    <w:rsid w:val="005B6753"/>
    <w:rsid w:val="005B6C75"/>
    <w:rsid w:val="005B7043"/>
    <w:rsid w:val="005B7639"/>
    <w:rsid w:val="005B7C6D"/>
    <w:rsid w:val="005C0C8B"/>
    <w:rsid w:val="005C116C"/>
    <w:rsid w:val="005C2E1C"/>
    <w:rsid w:val="005C3BF1"/>
    <w:rsid w:val="005C4194"/>
    <w:rsid w:val="005C434C"/>
    <w:rsid w:val="005C452A"/>
    <w:rsid w:val="005C4590"/>
    <w:rsid w:val="005C4999"/>
    <w:rsid w:val="005C5602"/>
    <w:rsid w:val="005C5E79"/>
    <w:rsid w:val="005C5F14"/>
    <w:rsid w:val="005C5F60"/>
    <w:rsid w:val="005C6067"/>
    <w:rsid w:val="005C65F4"/>
    <w:rsid w:val="005C6B02"/>
    <w:rsid w:val="005C6E4E"/>
    <w:rsid w:val="005C70F4"/>
    <w:rsid w:val="005C740E"/>
    <w:rsid w:val="005D01FD"/>
    <w:rsid w:val="005D11A0"/>
    <w:rsid w:val="005D1495"/>
    <w:rsid w:val="005D15AF"/>
    <w:rsid w:val="005D1E7A"/>
    <w:rsid w:val="005D20C5"/>
    <w:rsid w:val="005D223A"/>
    <w:rsid w:val="005D3574"/>
    <w:rsid w:val="005D3A1A"/>
    <w:rsid w:val="005D3E06"/>
    <w:rsid w:val="005D3E0B"/>
    <w:rsid w:val="005D4AC6"/>
    <w:rsid w:val="005D4B6C"/>
    <w:rsid w:val="005D4D31"/>
    <w:rsid w:val="005D4ECF"/>
    <w:rsid w:val="005D4FC2"/>
    <w:rsid w:val="005D525D"/>
    <w:rsid w:val="005D54DB"/>
    <w:rsid w:val="005D62E4"/>
    <w:rsid w:val="005D697E"/>
    <w:rsid w:val="005D71B6"/>
    <w:rsid w:val="005D781F"/>
    <w:rsid w:val="005D798E"/>
    <w:rsid w:val="005D79B3"/>
    <w:rsid w:val="005D7A94"/>
    <w:rsid w:val="005D7D64"/>
    <w:rsid w:val="005E1252"/>
    <w:rsid w:val="005E197F"/>
    <w:rsid w:val="005E1D5D"/>
    <w:rsid w:val="005E1E49"/>
    <w:rsid w:val="005E2C6C"/>
    <w:rsid w:val="005E33B7"/>
    <w:rsid w:val="005E3902"/>
    <w:rsid w:val="005E3DA8"/>
    <w:rsid w:val="005E4C35"/>
    <w:rsid w:val="005E4CC3"/>
    <w:rsid w:val="005E5C2A"/>
    <w:rsid w:val="005E5DB0"/>
    <w:rsid w:val="005E6EDB"/>
    <w:rsid w:val="005E7181"/>
    <w:rsid w:val="005E71C8"/>
    <w:rsid w:val="005E744F"/>
    <w:rsid w:val="005E74E9"/>
    <w:rsid w:val="005E7A75"/>
    <w:rsid w:val="005E7D38"/>
    <w:rsid w:val="005E7F20"/>
    <w:rsid w:val="005F002B"/>
    <w:rsid w:val="005F0E75"/>
    <w:rsid w:val="005F102E"/>
    <w:rsid w:val="005F10AD"/>
    <w:rsid w:val="005F1A2D"/>
    <w:rsid w:val="005F1FC3"/>
    <w:rsid w:val="005F21C5"/>
    <w:rsid w:val="005F3475"/>
    <w:rsid w:val="005F3D82"/>
    <w:rsid w:val="005F54A8"/>
    <w:rsid w:val="005F60BC"/>
    <w:rsid w:val="005F675A"/>
    <w:rsid w:val="005F6BBE"/>
    <w:rsid w:val="00600407"/>
    <w:rsid w:val="006009B2"/>
    <w:rsid w:val="00600A1C"/>
    <w:rsid w:val="006015C0"/>
    <w:rsid w:val="00601727"/>
    <w:rsid w:val="00601968"/>
    <w:rsid w:val="0060205E"/>
    <w:rsid w:val="0060221A"/>
    <w:rsid w:val="0060264D"/>
    <w:rsid w:val="00602670"/>
    <w:rsid w:val="00602BBF"/>
    <w:rsid w:val="006030B4"/>
    <w:rsid w:val="00604581"/>
    <w:rsid w:val="00604801"/>
    <w:rsid w:val="00604D1D"/>
    <w:rsid w:val="006050D6"/>
    <w:rsid w:val="006053D5"/>
    <w:rsid w:val="00605CC5"/>
    <w:rsid w:val="00606485"/>
    <w:rsid w:val="006067B2"/>
    <w:rsid w:val="00607529"/>
    <w:rsid w:val="00607695"/>
    <w:rsid w:val="00607DA4"/>
    <w:rsid w:val="00610A18"/>
    <w:rsid w:val="00610ADB"/>
    <w:rsid w:val="00610B5E"/>
    <w:rsid w:val="0061127B"/>
    <w:rsid w:val="00612548"/>
    <w:rsid w:val="00612F7D"/>
    <w:rsid w:val="00615D97"/>
    <w:rsid w:val="00616021"/>
    <w:rsid w:val="0061628E"/>
    <w:rsid w:val="00616EBF"/>
    <w:rsid w:val="00617629"/>
    <w:rsid w:val="00617ECB"/>
    <w:rsid w:val="0062000D"/>
    <w:rsid w:val="00620111"/>
    <w:rsid w:val="00620DFB"/>
    <w:rsid w:val="00620ED0"/>
    <w:rsid w:val="00620FD7"/>
    <w:rsid w:val="0062103A"/>
    <w:rsid w:val="006210AA"/>
    <w:rsid w:val="006210AF"/>
    <w:rsid w:val="00621397"/>
    <w:rsid w:val="00621BEB"/>
    <w:rsid w:val="00621ECC"/>
    <w:rsid w:val="006221D7"/>
    <w:rsid w:val="0062244E"/>
    <w:rsid w:val="00622560"/>
    <w:rsid w:val="006229C4"/>
    <w:rsid w:val="00623B0F"/>
    <w:rsid w:val="006241E1"/>
    <w:rsid w:val="006241EF"/>
    <w:rsid w:val="00624755"/>
    <w:rsid w:val="006248BF"/>
    <w:rsid w:val="00624E3C"/>
    <w:rsid w:val="00625403"/>
    <w:rsid w:val="006254FC"/>
    <w:rsid w:val="00625DD4"/>
    <w:rsid w:val="00626535"/>
    <w:rsid w:val="00626BF4"/>
    <w:rsid w:val="006277A3"/>
    <w:rsid w:val="00627813"/>
    <w:rsid w:val="00627BA7"/>
    <w:rsid w:val="00627CD4"/>
    <w:rsid w:val="00627E84"/>
    <w:rsid w:val="00630284"/>
    <w:rsid w:val="00630866"/>
    <w:rsid w:val="00630F11"/>
    <w:rsid w:val="00630FA3"/>
    <w:rsid w:val="00631182"/>
    <w:rsid w:val="006311AE"/>
    <w:rsid w:val="00631A11"/>
    <w:rsid w:val="006323BD"/>
    <w:rsid w:val="0063251C"/>
    <w:rsid w:val="00632596"/>
    <w:rsid w:val="00632ACB"/>
    <w:rsid w:val="00632D65"/>
    <w:rsid w:val="00632DE6"/>
    <w:rsid w:val="00633A36"/>
    <w:rsid w:val="00634AC2"/>
    <w:rsid w:val="00634EF6"/>
    <w:rsid w:val="0063507E"/>
    <w:rsid w:val="00635132"/>
    <w:rsid w:val="0063537C"/>
    <w:rsid w:val="00635858"/>
    <w:rsid w:val="00635943"/>
    <w:rsid w:val="00635CC6"/>
    <w:rsid w:val="00635DC7"/>
    <w:rsid w:val="00636198"/>
    <w:rsid w:val="00636A1D"/>
    <w:rsid w:val="00637873"/>
    <w:rsid w:val="00637FCE"/>
    <w:rsid w:val="00640E4B"/>
    <w:rsid w:val="006411A9"/>
    <w:rsid w:val="006414B2"/>
    <w:rsid w:val="00641578"/>
    <w:rsid w:val="006416D3"/>
    <w:rsid w:val="00641B12"/>
    <w:rsid w:val="006425D7"/>
    <w:rsid w:val="006425D9"/>
    <w:rsid w:val="006436BA"/>
    <w:rsid w:val="006439A8"/>
    <w:rsid w:val="00643C34"/>
    <w:rsid w:val="00643CDB"/>
    <w:rsid w:val="0064419C"/>
    <w:rsid w:val="00644AE5"/>
    <w:rsid w:val="00644BEF"/>
    <w:rsid w:val="00645372"/>
    <w:rsid w:val="006453B6"/>
    <w:rsid w:val="00645BDE"/>
    <w:rsid w:val="00645C53"/>
    <w:rsid w:val="00646621"/>
    <w:rsid w:val="00646907"/>
    <w:rsid w:val="00646AFC"/>
    <w:rsid w:val="00646DD6"/>
    <w:rsid w:val="00646EB6"/>
    <w:rsid w:val="0064703E"/>
    <w:rsid w:val="0064719C"/>
    <w:rsid w:val="00647994"/>
    <w:rsid w:val="00647FEF"/>
    <w:rsid w:val="00650710"/>
    <w:rsid w:val="00650F7C"/>
    <w:rsid w:val="0065119A"/>
    <w:rsid w:val="00652ACE"/>
    <w:rsid w:val="00653CBA"/>
    <w:rsid w:val="00653FC2"/>
    <w:rsid w:val="00654468"/>
    <w:rsid w:val="0065459F"/>
    <w:rsid w:val="0065504D"/>
    <w:rsid w:val="00655212"/>
    <w:rsid w:val="0065665C"/>
    <w:rsid w:val="006572F6"/>
    <w:rsid w:val="00657DFC"/>
    <w:rsid w:val="00657FFB"/>
    <w:rsid w:val="006609AB"/>
    <w:rsid w:val="00661FF1"/>
    <w:rsid w:val="006627A4"/>
    <w:rsid w:val="0066428F"/>
    <w:rsid w:val="006643C1"/>
    <w:rsid w:val="006654DD"/>
    <w:rsid w:val="00665BB9"/>
    <w:rsid w:val="006665F5"/>
    <w:rsid w:val="00666919"/>
    <w:rsid w:val="00666D15"/>
    <w:rsid w:val="006673F6"/>
    <w:rsid w:val="00670252"/>
    <w:rsid w:val="006703C7"/>
    <w:rsid w:val="00670797"/>
    <w:rsid w:val="00670AF3"/>
    <w:rsid w:val="00670B85"/>
    <w:rsid w:val="00670C06"/>
    <w:rsid w:val="00670DE5"/>
    <w:rsid w:val="00670E60"/>
    <w:rsid w:val="0067131B"/>
    <w:rsid w:val="00671699"/>
    <w:rsid w:val="00671DAE"/>
    <w:rsid w:val="00673109"/>
    <w:rsid w:val="00673770"/>
    <w:rsid w:val="00673863"/>
    <w:rsid w:val="00674940"/>
    <w:rsid w:val="00675361"/>
    <w:rsid w:val="00675404"/>
    <w:rsid w:val="006758E5"/>
    <w:rsid w:val="006759A5"/>
    <w:rsid w:val="00675DA6"/>
    <w:rsid w:val="00675E3A"/>
    <w:rsid w:val="00676772"/>
    <w:rsid w:val="006768D1"/>
    <w:rsid w:val="00676A92"/>
    <w:rsid w:val="0067720D"/>
    <w:rsid w:val="006772FE"/>
    <w:rsid w:val="00677824"/>
    <w:rsid w:val="00677F49"/>
    <w:rsid w:val="00680412"/>
    <w:rsid w:val="0068065E"/>
    <w:rsid w:val="00680B74"/>
    <w:rsid w:val="0068110B"/>
    <w:rsid w:val="00682380"/>
    <w:rsid w:val="0068283F"/>
    <w:rsid w:val="0068293A"/>
    <w:rsid w:val="006831CD"/>
    <w:rsid w:val="00683409"/>
    <w:rsid w:val="0068352B"/>
    <w:rsid w:val="00683746"/>
    <w:rsid w:val="00685075"/>
    <w:rsid w:val="006851F4"/>
    <w:rsid w:val="00685215"/>
    <w:rsid w:val="006852FB"/>
    <w:rsid w:val="0068556E"/>
    <w:rsid w:val="006867C8"/>
    <w:rsid w:val="00687092"/>
    <w:rsid w:val="00687248"/>
    <w:rsid w:val="006879D0"/>
    <w:rsid w:val="00687A1A"/>
    <w:rsid w:val="00687FB5"/>
    <w:rsid w:val="00690102"/>
    <w:rsid w:val="0069074A"/>
    <w:rsid w:val="00690769"/>
    <w:rsid w:val="006909B9"/>
    <w:rsid w:val="006917D4"/>
    <w:rsid w:val="00691E05"/>
    <w:rsid w:val="00691E73"/>
    <w:rsid w:val="006926D8"/>
    <w:rsid w:val="00693871"/>
    <w:rsid w:val="00693938"/>
    <w:rsid w:val="00693C11"/>
    <w:rsid w:val="00693C74"/>
    <w:rsid w:val="00693D82"/>
    <w:rsid w:val="00693E96"/>
    <w:rsid w:val="00694778"/>
    <w:rsid w:val="00694C57"/>
    <w:rsid w:val="00694F04"/>
    <w:rsid w:val="006952A6"/>
    <w:rsid w:val="0069536E"/>
    <w:rsid w:val="00695E09"/>
    <w:rsid w:val="0069633E"/>
    <w:rsid w:val="00696CE0"/>
    <w:rsid w:val="00697446"/>
    <w:rsid w:val="006976F3"/>
    <w:rsid w:val="006A0194"/>
    <w:rsid w:val="006A0ACC"/>
    <w:rsid w:val="006A0DE3"/>
    <w:rsid w:val="006A15B1"/>
    <w:rsid w:val="006A1AB4"/>
    <w:rsid w:val="006A246C"/>
    <w:rsid w:val="006A2851"/>
    <w:rsid w:val="006A2B1B"/>
    <w:rsid w:val="006A2D35"/>
    <w:rsid w:val="006A2F14"/>
    <w:rsid w:val="006A37BF"/>
    <w:rsid w:val="006A3A1E"/>
    <w:rsid w:val="006A3C36"/>
    <w:rsid w:val="006A40BB"/>
    <w:rsid w:val="006A4521"/>
    <w:rsid w:val="006A4C4D"/>
    <w:rsid w:val="006A4CFF"/>
    <w:rsid w:val="006A4FEF"/>
    <w:rsid w:val="006A5425"/>
    <w:rsid w:val="006A54A6"/>
    <w:rsid w:val="006A61A4"/>
    <w:rsid w:val="006A62D6"/>
    <w:rsid w:val="006A6BC6"/>
    <w:rsid w:val="006A6E36"/>
    <w:rsid w:val="006B0276"/>
    <w:rsid w:val="006B03EF"/>
    <w:rsid w:val="006B0452"/>
    <w:rsid w:val="006B0B7E"/>
    <w:rsid w:val="006B16BD"/>
    <w:rsid w:val="006B1920"/>
    <w:rsid w:val="006B20FA"/>
    <w:rsid w:val="006B2B0F"/>
    <w:rsid w:val="006B3418"/>
    <w:rsid w:val="006B374B"/>
    <w:rsid w:val="006B3872"/>
    <w:rsid w:val="006B3A8B"/>
    <w:rsid w:val="006B44BA"/>
    <w:rsid w:val="006B4C93"/>
    <w:rsid w:val="006B5785"/>
    <w:rsid w:val="006B5D61"/>
    <w:rsid w:val="006B5D92"/>
    <w:rsid w:val="006B63C5"/>
    <w:rsid w:val="006B789B"/>
    <w:rsid w:val="006B7A62"/>
    <w:rsid w:val="006B7C70"/>
    <w:rsid w:val="006B7D03"/>
    <w:rsid w:val="006B7F1C"/>
    <w:rsid w:val="006C1A6E"/>
    <w:rsid w:val="006C2347"/>
    <w:rsid w:val="006C26B1"/>
    <w:rsid w:val="006C27EB"/>
    <w:rsid w:val="006C2911"/>
    <w:rsid w:val="006C2BC9"/>
    <w:rsid w:val="006C2EEF"/>
    <w:rsid w:val="006C3087"/>
    <w:rsid w:val="006C3C35"/>
    <w:rsid w:val="006C3FC9"/>
    <w:rsid w:val="006C42C0"/>
    <w:rsid w:val="006C42E6"/>
    <w:rsid w:val="006C436B"/>
    <w:rsid w:val="006C46BE"/>
    <w:rsid w:val="006C4962"/>
    <w:rsid w:val="006C578E"/>
    <w:rsid w:val="006C5B2C"/>
    <w:rsid w:val="006C5CBC"/>
    <w:rsid w:val="006C6084"/>
    <w:rsid w:val="006C62A7"/>
    <w:rsid w:val="006C68E4"/>
    <w:rsid w:val="006C775A"/>
    <w:rsid w:val="006C7F5F"/>
    <w:rsid w:val="006D028C"/>
    <w:rsid w:val="006D06C9"/>
    <w:rsid w:val="006D1914"/>
    <w:rsid w:val="006D1F2D"/>
    <w:rsid w:val="006D225E"/>
    <w:rsid w:val="006D274E"/>
    <w:rsid w:val="006D2BDA"/>
    <w:rsid w:val="006D2E50"/>
    <w:rsid w:val="006D31AD"/>
    <w:rsid w:val="006D39EB"/>
    <w:rsid w:val="006D3AE2"/>
    <w:rsid w:val="006D47FA"/>
    <w:rsid w:val="006D5B73"/>
    <w:rsid w:val="006D60BB"/>
    <w:rsid w:val="006D6820"/>
    <w:rsid w:val="006D69BD"/>
    <w:rsid w:val="006D6C53"/>
    <w:rsid w:val="006D6C8E"/>
    <w:rsid w:val="006D6E0E"/>
    <w:rsid w:val="006D74EC"/>
    <w:rsid w:val="006D77FD"/>
    <w:rsid w:val="006E02B9"/>
    <w:rsid w:val="006E0946"/>
    <w:rsid w:val="006E09C9"/>
    <w:rsid w:val="006E0AF1"/>
    <w:rsid w:val="006E0E25"/>
    <w:rsid w:val="006E118F"/>
    <w:rsid w:val="006E119C"/>
    <w:rsid w:val="006E12AB"/>
    <w:rsid w:val="006E1932"/>
    <w:rsid w:val="006E1CA3"/>
    <w:rsid w:val="006E28C6"/>
    <w:rsid w:val="006E2FBD"/>
    <w:rsid w:val="006E2FD6"/>
    <w:rsid w:val="006E31B5"/>
    <w:rsid w:val="006E405F"/>
    <w:rsid w:val="006E44C0"/>
    <w:rsid w:val="006E67B3"/>
    <w:rsid w:val="006E727A"/>
    <w:rsid w:val="006E74CF"/>
    <w:rsid w:val="006E74EE"/>
    <w:rsid w:val="006F0175"/>
    <w:rsid w:val="006F0193"/>
    <w:rsid w:val="006F0807"/>
    <w:rsid w:val="006F0EBB"/>
    <w:rsid w:val="006F0F39"/>
    <w:rsid w:val="006F120B"/>
    <w:rsid w:val="006F1278"/>
    <w:rsid w:val="006F150C"/>
    <w:rsid w:val="006F1956"/>
    <w:rsid w:val="006F2246"/>
    <w:rsid w:val="006F237D"/>
    <w:rsid w:val="006F28C4"/>
    <w:rsid w:val="006F2CA9"/>
    <w:rsid w:val="006F2D1E"/>
    <w:rsid w:val="006F2F33"/>
    <w:rsid w:val="006F3A94"/>
    <w:rsid w:val="006F3BE4"/>
    <w:rsid w:val="006F3EAE"/>
    <w:rsid w:val="006F506B"/>
    <w:rsid w:val="006F50A2"/>
    <w:rsid w:val="006F56C1"/>
    <w:rsid w:val="006F58A2"/>
    <w:rsid w:val="006F58D9"/>
    <w:rsid w:val="006F59F1"/>
    <w:rsid w:val="006F5ACD"/>
    <w:rsid w:val="006F7456"/>
    <w:rsid w:val="006F76A7"/>
    <w:rsid w:val="006F7BC0"/>
    <w:rsid w:val="0070061B"/>
    <w:rsid w:val="00700C23"/>
    <w:rsid w:val="0070189D"/>
    <w:rsid w:val="0070208B"/>
    <w:rsid w:val="007029B9"/>
    <w:rsid w:val="00702ABE"/>
    <w:rsid w:val="00702FBF"/>
    <w:rsid w:val="00703010"/>
    <w:rsid w:val="00703B23"/>
    <w:rsid w:val="00704026"/>
    <w:rsid w:val="00704104"/>
    <w:rsid w:val="00704AF5"/>
    <w:rsid w:val="00704B57"/>
    <w:rsid w:val="00704F00"/>
    <w:rsid w:val="007052B2"/>
    <w:rsid w:val="0070545E"/>
    <w:rsid w:val="00705AEB"/>
    <w:rsid w:val="00705BA0"/>
    <w:rsid w:val="00706AC5"/>
    <w:rsid w:val="00706B03"/>
    <w:rsid w:val="00706C4E"/>
    <w:rsid w:val="00706CD8"/>
    <w:rsid w:val="00706DDA"/>
    <w:rsid w:val="007070BA"/>
    <w:rsid w:val="007079AE"/>
    <w:rsid w:val="00707ADF"/>
    <w:rsid w:val="00710685"/>
    <w:rsid w:val="007108D4"/>
    <w:rsid w:val="007112FF"/>
    <w:rsid w:val="00711C97"/>
    <w:rsid w:val="00712699"/>
    <w:rsid w:val="007132ED"/>
    <w:rsid w:val="00713704"/>
    <w:rsid w:val="00713784"/>
    <w:rsid w:val="00713AD4"/>
    <w:rsid w:val="007140D3"/>
    <w:rsid w:val="007148A5"/>
    <w:rsid w:val="00714965"/>
    <w:rsid w:val="00714B40"/>
    <w:rsid w:val="007154CD"/>
    <w:rsid w:val="0071564A"/>
    <w:rsid w:val="00716C42"/>
    <w:rsid w:val="007176EF"/>
    <w:rsid w:val="00717E9D"/>
    <w:rsid w:val="00720800"/>
    <w:rsid w:val="007212AD"/>
    <w:rsid w:val="007214F4"/>
    <w:rsid w:val="007220B2"/>
    <w:rsid w:val="007227B9"/>
    <w:rsid w:val="00722A99"/>
    <w:rsid w:val="00722D53"/>
    <w:rsid w:val="00722DD7"/>
    <w:rsid w:val="00723111"/>
    <w:rsid w:val="007232C4"/>
    <w:rsid w:val="007236E7"/>
    <w:rsid w:val="00723969"/>
    <w:rsid w:val="007239DE"/>
    <w:rsid w:val="00723A2C"/>
    <w:rsid w:val="007243A0"/>
    <w:rsid w:val="00724425"/>
    <w:rsid w:val="0072464D"/>
    <w:rsid w:val="00724D50"/>
    <w:rsid w:val="00724D60"/>
    <w:rsid w:val="007254D2"/>
    <w:rsid w:val="00725871"/>
    <w:rsid w:val="00725C5C"/>
    <w:rsid w:val="00725D4D"/>
    <w:rsid w:val="007261E6"/>
    <w:rsid w:val="0072640B"/>
    <w:rsid w:val="007269A8"/>
    <w:rsid w:val="00726D8E"/>
    <w:rsid w:val="00726F0D"/>
    <w:rsid w:val="00727191"/>
    <w:rsid w:val="007271E7"/>
    <w:rsid w:val="00727656"/>
    <w:rsid w:val="007276C6"/>
    <w:rsid w:val="00727EE8"/>
    <w:rsid w:val="00730579"/>
    <w:rsid w:val="007306F1"/>
    <w:rsid w:val="00730E4D"/>
    <w:rsid w:val="00731301"/>
    <w:rsid w:val="0073131E"/>
    <w:rsid w:val="00731FFC"/>
    <w:rsid w:val="00732145"/>
    <w:rsid w:val="00732181"/>
    <w:rsid w:val="007322D4"/>
    <w:rsid w:val="007325F4"/>
    <w:rsid w:val="00732B9E"/>
    <w:rsid w:val="0073484D"/>
    <w:rsid w:val="00734D50"/>
    <w:rsid w:val="00734FE9"/>
    <w:rsid w:val="00735949"/>
    <w:rsid w:val="00735F68"/>
    <w:rsid w:val="00736A2F"/>
    <w:rsid w:val="00736E3B"/>
    <w:rsid w:val="0073758B"/>
    <w:rsid w:val="007379E5"/>
    <w:rsid w:val="007405A7"/>
    <w:rsid w:val="0074083B"/>
    <w:rsid w:val="00740AA7"/>
    <w:rsid w:val="00740AD4"/>
    <w:rsid w:val="00740FAD"/>
    <w:rsid w:val="0074150E"/>
    <w:rsid w:val="00741823"/>
    <w:rsid w:val="00741A0B"/>
    <w:rsid w:val="00741E3E"/>
    <w:rsid w:val="00742571"/>
    <w:rsid w:val="00742AC0"/>
    <w:rsid w:val="00743264"/>
    <w:rsid w:val="007443CE"/>
    <w:rsid w:val="00744ADC"/>
    <w:rsid w:val="00744C84"/>
    <w:rsid w:val="00744ED2"/>
    <w:rsid w:val="007450C5"/>
    <w:rsid w:val="00745311"/>
    <w:rsid w:val="00745B2D"/>
    <w:rsid w:val="00745E3B"/>
    <w:rsid w:val="00746694"/>
    <w:rsid w:val="00747001"/>
    <w:rsid w:val="007476A2"/>
    <w:rsid w:val="00747A2F"/>
    <w:rsid w:val="00747E8D"/>
    <w:rsid w:val="007500B6"/>
    <w:rsid w:val="007500DF"/>
    <w:rsid w:val="00750283"/>
    <w:rsid w:val="007502BC"/>
    <w:rsid w:val="007502EE"/>
    <w:rsid w:val="00751502"/>
    <w:rsid w:val="007516DC"/>
    <w:rsid w:val="007517ED"/>
    <w:rsid w:val="00751A45"/>
    <w:rsid w:val="00751B68"/>
    <w:rsid w:val="007522E2"/>
    <w:rsid w:val="00752383"/>
    <w:rsid w:val="007525D7"/>
    <w:rsid w:val="0075269F"/>
    <w:rsid w:val="00752D4F"/>
    <w:rsid w:val="00753275"/>
    <w:rsid w:val="00753346"/>
    <w:rsid w:val="007539A9"/>
    <w:rsid w:val="0075420A"/>
    <w:rsid w:val="00754C2D"/>
    <w:rsid w:val="00754F3D"/>
    <w:rsid w:val="00755018"/>
    <w:rsid w:val="007551D4"/>
    <w:rsid w:val="00755D03"/>
    <w:rsid w:val="00756190"/>
    <w:rsid w:val="0075642A"/>
    <w:rsid w:val="00756563"/>
    <w:rsid w:val="00756A5A"/>
    <w:rsid w:val="007570AD"/>
    <w:rsid w:val="00757394"/>
    <w:rsid w:val="007600EA"/>
    <w:rsid w:val="00760911"/>
    <w:rsid w:val="007609E3"/>
    <w:rsid w:val="00761628"/>
    <w:rsid w:val="00761F83"/>
    <w:rsid w:val="00762682"/>
    <w:rsid w:val="00762ED2"/>
    <w:rsid w:val="00763423"/>
    <w:rsid w:val="007637E2"/>
    <w:rsid w:val="00763983"/>
    <w:rsid w:val="00764286"/>
    <w:rsid w:val="007642BD"/>
    <w:rsid w:val="00764E76"/>
    <w:rsid w:val="00764F87"/>
    <w:rsid w:val="007652DB"/>
    <w:rsid w:val="00765693"/>
    <w:rsid w:val="00765697"/>
    <w:rsid w:val="00765974"/>
    <w:rsid w:val="007659E2"/>
    <w:rsid w:val="00766414"/>
    <w:rsid w:val="00766614"/>
    <w:rsid w:val="00766C7B"/>
    <w:rsid w:val="00766ED1"/>
    <w:rsid w:val="007675B3"/>
    <w:rsid w:val="00767632"/>
    <w:rsid w:val="00770540"/>
    <w:rsid w:val="007712E1"/>
    <w:rsid w:val="0077130F"/>
    <w:rsid w:val="0077150C"/>
    <w:rsid w:val="007715DE"/>
    <w:rsid w:val="0077174B"/>
    <w:rsid w:val="007717D7"/>
    <w:rsid w:val="00772274"/>
    <w:rsid w:val="007722F1"/>
    <w:rsid w:val="0077237D"/>
    <w:rsid w:val="0077275C"/>
    <w:rsid w:val="0077280E"/>
    <w:rsid w:val="00772A11"/>
    <w:rsid w:val="00774064"/>
    <w:rsid w:val="007740A0"/>
    <w:rsid w:val="00774515"/>
    <w:rsid w:val="007745CA"/>
    <w:rsid w:val="00775397"/>
    <w:rsid w:val="00775588"/>
    <w:rsid w:val="007755E3"/>
    <w:rsid w:val="00775E84"/>
    <w:rsid w:val="00775FC2"/>
    <w:rsid w:val="00776208"/>
    <w:rsid w:val="007771C3"/>
    <w:rsid w:val="0077737C"/>
    <w:rsid w:val="00777392"/>
    <w:rsid w:val="00777395"/>
    <w:rsid w:val="00780009"/>
    <w:rsid w:val="007802B7"/>
    <w:rsid w:val="007802CD"/>
    <w:rsid w:val="007802F6"/>
    <w:rsid w:val="00780510"/>
    <w:rsid w:val="00780C37"/>
    <w:rsid w:val="007814AE"/>
    <w:rsid w:val="00782396"/>
    <w:rsid w:val="00782546"/>
    <w:rsid w:val="007831B5"/>
    <w:rsid w:val="007833CE"/>
    <w:rsid w:val="007835CB"/>
    <w:rsid w:val="00783675"/>
    <w:rsid w:val="007837C6"/>
    <w:rsid w:val="007837DC"/>
    <w:rsid w:val="00783937"/>
    <w:rsid w:val="00784BCA"/>
    <w:rsid w:val="00784E06"/>
    <w:rsid w:val="007853EF"/>
    <w:rsid w:val="0078560F"/>
    <w:rsid w:val="00786274"/>
    <w:rsid w:val="00786278"/>
    <w:rsid w:val="007864D3"/>
    <w:rsid w:val="00787A1D"/>
    <w:rsid w:val="00787A46"/>
    <w:rsid w:val="00787B47"/>
    <w:rsid w:val="0079008F"/>
    <w:rsid w:val="00790229"/>
    <w:rsid w:val="007903C9"/>
    <w:rsid w:val="007905E1"/>
    <w:rsid w:val="0079069E"/>
    <w:rsid w:val="00790885"/>
    <w:rsid w:val="00790933"/>
    <w:rsid w:val="0079148E"/>
    <w:rsid w:val="00791BD0"/>
    <w:rsid w:val="00791F3C"/>
    <w:rsid w:val="0079263E"/>
    <w:rsid w:val="00792743"/>
    <w:rsid w:val="0079282C"/>
    <w:rsid w:val="007938D2"/>
    <w:rsid w:val="00793D83"/>
    <w:rsid w:val="00794913"/>
    <w:rsid w:val="00794BE8"/>
    <w:rsid w:val="00795149"/>
    <w:rsid w:val="00795927"/>
    <w:rsid w:val="007959C9"/>
    <w:rsid w:val="00795C6C"/>
    <w:rsid w:val="00796671"/>
    <w:rsid w:val="0079672F"/>
    <w:rsid w:val="0079689D"/>
    <w:rsid w:val="00796EBF"/>
    <w:rsid w:val="00797A28"/>
    <w:rsid w:val="00797DAA"/>
    <w:rsid w:val="007A0408"/>
    <w:rsid w:val="007A13A9"/>
    <w:rsid w:val="007A1B64"/>
    <w:rsid w:val="007A1E20"/>
    <w:rsid w:val="007A20F6"/>
    <w:rsid w:val="007A2239"/>
    <w:rsid w:val="007A25BF"/>
    <w:rsid w:val="007A3226"/>
    <w:rsid w:val="007A36E5"/>
    <w:rsid w:val="007A42B8"/>
    <w:rsid w:val="007A4387"/>
    <w:rsid w:val="007A4CB0"/>
    <w:rsid w:val="007A4DFC"/>
    <w:rsid w:val="007A4EC9"/>
    <w:rsid w:val="007A61F6"/>
    <w:rsid w:val="007A634E"/>
    <w:rsid w:val="007A651C"/>
    <w:rsid w:val="007A6637"/>
    <w:rsid w:val="007A6A5E"/>
    <w:rsid w:val="007A6B8A"/>
    <w:rsid w:val="007A73D5"/>
    <w:rsid w:val="007A7CBA"/>
    <w:rsid w:val="007A7D7A"/>
    <w:rsid w:val="007A7E02"/>
    <w:rsid w:val="007B0468"/>
    <w:rsid w:val="007B171A"/>
    <w:rsid w:val="007B1F89"/>
    <w:rsid w:val="007B23EF"/>
    <w:rsid w:val="007B2A34"/>
    <w:rsid w:val="007B2C04"/>
    <w:rsid w:val="007B2E63"/>
    <w:rsid w:val="007B33A4"/>
    <w:rsid w:val="007B371B"/>
    <w:rsid w:val="007B3964"/>
    <w:rsid w:val="007B3BD7"/>
    <w:rsid w:val="007B3BF8"/>
    <w:rsid w:val="007B3C27"/>
    <w:rsid w:val="007B43B9"/>
    <w:rsid w:val="007B47A2"/>
    <w:rsid w:val="007B4FA1"/>
    <w:rsid w:val="007B51F9"/>
    <w:rsid w:val="007B5854"/>
    <w:rsid w:val="007B5A1C"/>
    <w:rsid w:val="007B5C19"/>
    <w:rsid w:val="007B5E4B"/>
    <w:rsid w:val="007B7181"/>
    <w:rsid w:val="007C0010"/>
    <w:rsid w:val="007C0A2C"/>
    <w:rsid w:val="007C0E33"/>
    <w:rsid w:val="007C13B0"/>
    <w:rsid w:val="007C16AA"/>
    <w:rsid w:val="007C179F"/>
    <w:rsid w:val="007C187C"/>
    <w:rsid w:val="007C1A43"/>
    <w:rsid w:val="007C1EBA"/>
    <w:rsid w:val="007C27A9"/>
    <w:rsid w:val="007C31B1"/>
    <w:rsid w:val="007C3A01"/>
    <w:rsid w:val="007C3D7A"/>
    <w:rsid w:val="007C5BF1"/>
    <w:rsid w:val="007C5DF1"/>
    <w:rsid w:val="007C6354"/>
    <w:rsid w:val="007C6885"/>
    <w:rsid w:val="007C6DAF"/>
    <w:rsid w:val="007C731F"/>
    <w:rsid w:val="007C7D00"/>
    <w:rsid w:val="007C7D8C"/>
    <w:rsid w:val="007D100C"/>
    <w:rsid w:val="007D10C0"/>
    <w:rsid w:val="007D1244"/>
    <w:rsid w:val="007D1AD7"/>
    <w:rsid w:val="007D1CC9"/>
    <w:rsid w:val="007D20A8"/>
    <w:rsid w:val="007D2250"/>
    <w:rsid w:val="007D275A"/>
    <w:rsid w:val="007D28A4"/>
    <w:rsid w:val="007D2AAE"/>
    <w:rsid w:val="007D323E"/>
    <w:rsid w:val="007D3B86"/>
    <w:rsid w:val="007D49CB"/>
    <w:rsid w:val="007D4EFC"/>
    <w:rsid w:val="007D53E0"/>
    <w:rsid w:val="007D548D"/>
    <w:rsid w:val="007D5541"/>
    <w:rsid w:val="007D55F5"/>
    <w:rsid w:val="007D5993"/>
    <w:rsid w:val="007D5E67"/>
    <w:rsid w:val="007D62F9"/>
    <w:rsid w:val="007D6C93"/>
    <w:rsid w:val="007D6EF0"/>
    <w:rsid w:val="007D6F2B"/>
    <w:rsid w:val="007D737A"/>
    <w:rsid w:val="007D7E5C"/>
    <w:rsid w:val="007E04CB"/>
    <w:rsid w:val="007E099D"/>
    <w:rsid w:val="007E0B9E"/>
    <w:rsid w:val="007E179D"/>
    <w:rsid w:val="007E1948"/>
    <w:rsid w:val="007E1AC0"/>
    <w:rsid w:val="007E1DBA"/>
    <w:rsid w:val="007E21CF"/>
    <w:rsid w:val="007E224E"/>
    <w:rsid w:val="007E244E"/>
    <w:rsid w:val="007E25E6"/>
    <w:rsid w:val="007E2EC8"/>
    <w:rsid w:val="007E2FC9"/>
    <w:rsid w:val="007E37DE"/>
    <w:rsid w:val="007E389A"/>
    <w:rsid w:val="007E44DB"/>
    <w:rsid w:val="007E4E3C"/>
    <w:rsid w:val="007E574E"/>
    <w:rsid w:val="007E5A86"/>
    <w:rsid w:val="007E6932"/>
    <w:rsid w:val="007E697A"/>
    <w:rsid w:val="007E72FA"/>
    <w:rsid w:val="007E7543"/>
    <w:rsid w:val="007E7763"/>
    <w:rsid w:val="007E7E9E"/>
    <w:rsid w:val="007E7F5C"/>
    <w:rsid w:val="007F007B"/>
    <w:rsid w:val="007F00A9"/>
    <w:rsid w:val="007F0213"/>
    <w:rsid w:val="007F03F9"/>
    <w:rsid w:val="007F0805"/>
    <w:rsid w:val="007F0B0B"/>
    <w:rsid w:val="007F132A"/>
    <w:rsid w:val="007F1BF6"/>
    <w:rsid w:val="007F1EE4"/>
    <w:rsid w:val="007F1FF4"/>
    <w:rsid w:val="007F2335"/>
    <w:rsid w:val="007F233E"/>
    <w:rsid w:val="007F2657"/>
    <w:rsid w:val="007F3203"/>
    <w:rsid w:val="007F32B0"/>
    <w:rsid w:val="007F32CE"/>
    <w:rsid w:val="007F3646"/>
    <w:rsid w:val="007F4449"/>
    <w:rsid w:val="007F58EE"/>
    <w:rsid w:val="007F5B8B"/>
    <w:rsid w:val="007F6805"/>
    <w:rsid w:val="007F6FFF"/>
    <w:rsid w:val="007F71FD"/>
    <w:rsid w:val="007F722C"/>
    <w:rsid w:val="007F7568"/>
    <w:rsid w:val="007F772D"/>
    <w:rsid w:val="007F7C82"/>
    <w:rsid w:val="008001BF"/>
    <w:rsid w:val="0080077D"/>
    <w:rsid w:val="008009E4"/>
    <w:rsid w:val="00800C81"/>
    <w:rsid w:val="008016D8"/>
    <w:rsid w:val="008020B1"/>
    <w:rsid w:val="008026AF"/>
    <w:rsid w:val="00803458"/>
    <w:rsid w:val="00803523"/>
    <w:rsid w:val="00803BBE"/>
    <w:rsid w:val="00803CE9"/>
    <w:rsid w:val="00803D72"/>
    <w:rsid w:val="00804247"/>
    <w:rsid w:val="008044D2"/>
    <w:rsid w:val="00804AB4"/>
    <w:rsid w:val="0080585D"/>
    <w:rsid w:val="00805AC6"/>
    <w:rsid w:val="00805C55"/>
    <w:rsid w:val="00805FF6"/>
    <w:rsid w:val="00806CB0"/>
    <w:rsid w:val="00806CF3"/>
    <w:rsid w:val="0080735E"/>
    <w:rsid w:val="0080777B"/>
    <w:rsid w:val="00807A6C"/>
    <w:rsid w:val="008100B7"/>
    <w:rsid w:val="008101F2"/>
    <w:rsid w:val="00810216"/>
    <w:rsid w:val="00810F1F"/>
    <w:rsid w:val="00811129"/>
    <w:rsid w:val="008114E2"/>
    <w:rsid w:val="008117D6"/>
    <w:rsid w:val="00811802"/>
    <w:rsid w:val="00811823"/>
    <w:rsid w:val="0081256C"/>
    <w:rsid w:val="00812796"/>
    <w:rsid w:val="00812881"/>
    <w:rsid w:val="00812BD3"/>
    <w:rsid w:val="00812FB4"/>
    <w:rsid w:val="0081346D"/>
    <w:rsid w:val="008137FA"/>
    <w:rsid w:val="008144C1"/>
    <w:rsid w:val="008148A1"/>
    <w:rsid w:val="0081613F"/>
    <w:rsid w:val="008167E4"/>
    <w:rsid w:val="00817C17"/>
    <w:rsid w:val="00817F2B"/>
    <w:rsid w:val="008205EC"/>
    <w:rsid w:val="008211C1"/>
    <w:rsid w:val="008214D1"/>
    <w:rsid w:val="00821571"/>
    <w:rsid w:val="008215A2"/>
    <w:rsid w:val="00821C98"/>
    <w:rsid w:val="00822149"/>
    <w:rsid w:val="00823029"/>
    <w:rsid w:val="00824421"/>
    <w:rsid w:val="00824E67"/>
    <w:rsid w:val="00825472"/>
    <w:rsid w:val="00825C25"/>
    <w:rsid w:val="00825D85"/>
    <w:rsid w:val="00825FF7"/>
    <w:rsid w:val="0082641B"/>
    <w:rsid w:val="00826801"/>
    <w:rsid w:val="00826FF4"/>
    <w:rsid w:val="00827A42"/>
    <w:rsid w:val="00827ED2"/>
    <w:rsid w:val="00830726"/>
    <w:rsid w:val="00830F27"/>
    <w:rsid w:val="008314CB"/>
    <w:rsid w:val="00831E68"/>
    <w:rsid w:val="008320C1"/>
    <w:rsid w:val="00832319"/>
    <w:rsid w:val="00832912"/>
    <w:rsid w:val="00833A66"/>
    <w:rsid w:val="00833F5A"/>
    <w:rsid w:val="008341F4"/>
    <w:rsid w:val="0083484B"/>
    <w:rsid w:val="0083532E"/>
    <w:rsid w:val="008354F7"/>
    <w:rsid w:val="008356CF"/>
    <w:rsid w:val="00835D68"/>
    <w:rsid w:val="00836017"/>
    <w:rsid w:val="00836700"/>
    <w:rsid w:val="008369AE"/>
    <w:rsid w:val="0083725A"/>
    <w:rsid w:val="008376F5"/>
    <w:rsid w:val="00837CFD"/>
    <w:rsid w:val="00837E66"/>
    <w:rsid w:val="00837EB8"/>
    <w:rsid w:val="008400E0"/>
    <w:rsid w:val="008406DD"/>
    <w:rsid w:val="00840989"/>
    <w:rsid w:val="00840DB5"/>
    <w:rsid w:val="0084154E"/>
    <w:rsid w:val="008428AD"/>
    <w:rsid w:val="008429EE"/>
    <w:rsid w:val="008431B9"/>
    <w:rsid w:val="00844B7A"/>
    <w:rsid w:val="00844FE1"/>
    <w:rsid w:val="00844FFE"/>
    <w:rsid w:val="008450BC"/>
    <w:rsid w:val="00845BF2"/>
    <w:rsid w:val="00846223"/>
    <w:rsid w:val="00846991"/>
    <w:rsid w:val="008470CB"/>
    <w:rsid w:val="00847437"/>
    <w:rsid w:val="00847B2F"/>
    <w:rsid w:val="00850589"/>
    <w:rsid w:val="00850B0C"/>
    <w:rsid w:val="008513C0"/>
    <w:rsid w:val="00851A8B"/>
    <w:rsid w:val="00851C65"/>
    <w:rsid w:val="00851E2F"/>
    <w:rsid w:val="0085384C"/>
    <w:rsid w:val="00854448"/>
    <w:rsid w:val="008546FA"/>
    <w:rsid w:val="00854CC5"/>
    <w:rsid w:val="008550F5"/>
    <w:rsid w:val="0085658C"/>
    <w:rsid w:val="00856A0F"/>
    <w:rsid w:val="00856C09"/>
    <w:rsid w:val="008574CD"/>
    <w:rsid w:val="00857AB5"/>
    <w:rsid w:val="00857D0F"/>
    <w:rsid w:val="00860111"/>
    <w:rsid w:val="008603EC"/>
    <w:rsid w:val="00860C37"/>
    <w:rsid w:val="0086119D"/>
    <w:rsid w:val="0086164F"/>
    <w:rsid w:val="00861651"/>
    <w:rsid w:val="00861CCF"/>
    <w:rsid w:val="00862119"/>
    <w:rsid w:val="0086238A"/>
    <w:rsid w:val="00862A87"/>
    <w:rsid w:val="00862E6C"/>
    <w:rsid w:val="00863189"/>
    <w:rsid w:val="008631E9"/>
    <w:rsid w:val="00863895"/>
    <w:rsid w:val="00863D2B"/>
    <w:rsid w:val="00864071"/>
    <w:rsid w:val="008642D4"/>
    <w:rsid w:val="00864785"/>
    <w:rsid w:val="008659DF"/>
    <w:rsid w:val="00865B8A"/>
    <w:rsid w:val="008666B4"/>
    <w:rsid w:val="00866947"/>
    <w:rsid w:val="008672AB"/>
    <w:rsid w:val="00867497"/>
    <w:rsid w:val="00867676"/>
    <w:rsid w:val="00870035"/>
    <w:rsid w:val="00870179"/>
    <w:rsid w:val="00870477"/>
    <w:rsid w:val="0087056E"/>
    <w:rsid w:val="00871281"/>
    <w:rsid w:val="00871C1D"/>
    <w:rsid w:val="00872409"/>
    <w:rsid w:val="00872597"/>
    <w:rsid w:val="00872CA9"/>
    <w:rsid w:val="0087311A"/>
    <w:rsid w:val="008734F8"/>
    <w:rsid w:val="008735DE"/>
    <w:rsid w:val="00873AFC"/>
    <w:rsid w:val="00873D9D"/>
    <w:rsid w:val="00873E74"/>
    <w:rsid w:val="00874837"/>
    <w:rsid w:val="00874A37"/>
    <w:rsid w:val="00874C7A"/>
    <w:rsid w:val="00874E59"/>
    <w:rsid w:val="00875293"/>
    <w:rsid w:val="00876D92"/>
    <w:rsid w:val="008771B3"/>
    <w:rsid w:val="008773B3"/>
    <w:rsid w:val="0088074B"/>
    <w:rsid w:val="0088118D"/>
    <w:rsid w:val="00881700"/>
    <w:rsid w:val="00881EF9"/>
    <w:rsid w:val="0088212D"/>
    <w:rsid w:val="00882416"/>
    <w:rsid w:val="008826E9"/>
    <w:rsid w:val="00882890"/>
    <w:rsid w:val="008838FA"/>
    <w:rsid w:val="008839D3"/>
    <w:rsid w:val="00884098"/>
    <w:rsid w:val="00884826"/>
    <w:rsid w:val="00884852"/>
    <w:rsid w:val="008849D9"/>
    <w:rsid w:val="00884A51"/>
    <w:rsid w:val="00885180"/>
    <w:rsid w:val="00885301"/>
    <w:rsid w:val="00885513"/>
    <w:rsid w:val="00885F5C"/>
    <w:rsid w:val="00886A06"/>
    <w:rsid w:val="0088741D"/>
    <w:rsid w:val="00887454"/>
    <w:rsid w:val="00890369"/>
    <w:rsid w:val="0089091F"/>
    <w:rsid w:val="00890C22"/>
    <w:rsid w:val="00891D3E"/>
    <w:rsid w:val="00891FFD"/>
    <w:rsid w:val="00892B9E"/>
    <w:rsid w:val="00893131"/>
    <w:rsid w:val="0089332A"/>
    <w:rsid w:val="0089358B"/>
    <w:rsid w:val="00893D2A"/>
    <w:rsid w:val="00893D5D"/>
    <w:rsid w:val="008940DA"/>
    <w:rsid w:val="008942CC"/>
    <w:rsid w:val="0089479A"/>
    <w:rsid w:val="008947D1"/>
    <w:rsid w:val="0089514F"/>
    <w:rsid w:val="0089653A"/>
    <w:rsid w:val="008966AC"/>
    <w:rsid w:val="00896C5B"/>
    <w:rsid w:val="00896D0C"/>
    <w:rsid w:val="008972BD"/>
    <w:rsid w:val="008973AC"/>
    <w:rsid w:val="0089774C"/>
    <w:rsid w:val="00897DD7"/>
    <w:rsid w:val="008A0791"/>
    <w:rsid w:val="008A09A3"/>
    <w:rsid w:val="008A1320"/>
    <w:rsid w:val="008A15F1"/>
    <w:rsid w:val="008A1D8A"/>
    <w:rsid w:val="008A33DC"/>
    <w:rsid w:val="008A3F19"/>
    <w:rsid w:val="008A4406"/>
    <w:rsid w:val="008A4CA8"/>
    <w:rsid w:val="008A4E2C"/>
    <w:rsid w:val="008A5192"/>
    <w:rsid w:val="008A5202"/>
    <w:rsid w:val="008A52C9"/>
    <w:rsid w:val="008A5635"/>
    <w:rsid w:val="008A5A40"/>
    <w:rsid w:val="008A5C0F"/>
    <w:rsid w:val="008A69FD"/>
    <w:rsid w:val="008A6B10"/>
    <w:rsid w:val="008A6D89"/>
    <w:rsid w:val="008A71F0"/>
    <w:rsid w:val="008A79F1"/>
    <w:rsid w:val="008A7A32"/>
    <w:rsid w:val="008A7B37"/>
    <w:rsid w:val="008A7BB2"/>
    <w:rsid w:val="008A7CFE"/>
    <w:rsid w:val="008B0C90"/>
    <w:rsid w:val="008B0D42"/>
    <w:rsid w:val="008B0EF0"/>
    <w:rsid w:val="008B12A7"/>
    <w:rsid w:val="008B1997"/>
    <w:rsid w:val="008B2045"/>
    <w:rsid w:val="008B27DF"/>
    <w:rsid w:val="008B2D5D"/>
    <w:rsid w:val="008B2E19"/>
    <w:rsid w:val="008B314C"/>
    <w:rsid w:val="008B3CFD"/>
    <w:rsid w:val="008B3D69"/>
    <w:rsid w:val="008B3F31"/>
    <w:rsid w:val="008B4061"/>
    <w:rsid w:val="008B4360"/>
    <w:rsid w:val="008B4E14"/>
    <w:rsid w:val="008B4E72"/>
    <w:rsid w:val="008B512D"/>
    <w:rsid w:val="008B5179"/>
    <w:rsid w:val="008B5446"/>
    <w:rsid w:val="008B56F2"/>
    <w:rsid w:val="008B57D8"/>
    <w:rsid w:val="008B5E67"/>
    <w:rsid w:val="008B5F9B"/>
    <w:rsid w:val="008B6107"/>
    <w:rsid w:val="008B614F"/>
    <w:rsid w:val="008B66A5"/>
    <w:rsid w:val="008B6739"/>
    <w:rsid w:val="008B6AE7"/>
    <w:rsid w:val="008B6B13"/>
    <w:rsid w:val="008B7076"/>
    <w:rsid w:val="008B7225"/>
    <w:rsid w:val="008B7CAF"/>
    <w:rsid w:val="008B7EFD"/>
    <w:rsid w:val="008C0347"/>
    <w:rsid w:val="008C046E"/>
    <w:rsid w:val="008C076F"/>
    <w:rsid w:val="008C0ADE"/>
    <w:rsid w:val="008C149D"/>
    <w:rsid w:val="008C1904"/>
    <w:rsid w:val="008C1E19"/>
    <w:rsid w:val="008C20F6"/>
    <w:rsid w:val="008C2358"/>
    <w:rsid w:val="008C2645"/>
    <w:rsid w:val="008C280E"/>
    <w:rsid w:val="008C2B37"/>
    <w:rsid w:val="008C2BEF"/>
    <w:rsid w:val="008C33D6"/>
    <w:rsid w:val="008C38E7"/>
    <w:rsid w:val="008C3BD4"/>
    <w:rsid w:val="008C3D89"/>
    <w:rsid w:val="008C3FAA"/>
    <w:rsid w:val="008C4AB0"/>
    <w:rsid w:val="008C5840"/>
    <w:rsid w:val="008C5D70"/>
    <w:rsid w:val="008C646C"/>
    <w:rsid w:val="008C66A3"/>
    <w:rsid w:val="008C682B"/>
    <w:rsid w:val="008C6B07"/>
    <w:rsid w:val="008C6B52"/>
    <w:rsid w:val="008C706E"/>
    <w:rsid w:val="008C715C"/>
    <w:rsid w:val="008C7239"/>
    <w:rsid w:val="008C7A8F"/>
    <w:rsid w:val="008C7B46"/>
    <w:rsid w:val="008C7F8B"/>
    <w:rsid w:val="008D0613"/>
    <w:rsid w:val="008D0905"/>
    <w:rsid w:val="008D10E6"/>
    <w:rsid w:val="008D128B"/>
    <w:rsid w:val="008D13CE"/>
    <w:rsid w:val="008D15FE"/>
    <w:rsid w:val="008D1DEB"/>
    <w:rsid w:val="008D20C3"/>
    <w:rsid w:val="008D21A5"/>
    <w:rsid w:val="008D33AF"/>
    <w:rsid w:val="008D3A6C"/>
    <w:rsid w:val="008D3D61"/>
    <w:rsid w:val="008D40D0"/>
    <w:rsid w:val="008D40FB"/>
    <w:rsid w:val="008D4705"/>
    <w:rsid w:val="008D4AA3"/>
    <w:rsid w:val="008D4CB7"/>
    <w:rsid w:val="008D4F21"/>
    <w:rsid w:val="008D5039"/>
    <w:rsid w:val="008D5159"/>
    <w:rsid w:val="008D55A5"/>
    <w:rsid w:val="008D645C"/>
    <w:rsid w:val="008D6FF7"/>
    <w:rsid w:val="008D7809"/>
    <w:rsid w:val="008E0C4D"/>
    <w:rsid w:val="008E1A11"/>
    <w:rsid w:val="008E1F96"/>
    <w:rsid w:val="008E2054"/>
    <w:rsid w:val="008E235F"/>
    <w:rsid w:val="008E2450"/>
    <w:rsid w:val="008E3417"/>
    <w:rsid w:val="008E44C5"/>
    <w:rsid w:val="008E49D5"/>
    <w:rsid w:val="008E5E53"/>
    <w:rsid w:val="008E6F20"/>
    <w:rsid w:val="008E7335"/>
    <w:rsid w:val="008E748B"/>
    <w:rsid w:val="008E7921"/>
    <w:rsid w:val="008F06B1"/>
    <w:rsid w:val="008F09CE"/>
    <w:rsid w:val="008F10F1"/>
    <w:rsid w:val="008F11CC"/>
    <w:rsid w:val="008F1370"/>
    <w:rsid w:val="008F13A5"/>
    <w:rsid w:val="008F13C0"/>
    <w:rsid w:val="008F13E6"/>
    <w:rsid w:val="008F1D64"/>
    <w:rsid w:val="008F2263"/>
    <w:rsid w:val="008F2429"/>
    <w:rsid w:val="008F297D"/>
    <w:rsid w:val="008F34CB"/>
    <w:rsid w:val="008F3524"/>
    <w:rsid w:val="008F40BC"/>
    <w:rsid w:val="008F421D"/>
    <w:rsid w:val="008F46B5"/>
    <w:rsid w:val="008F4EF2"/>
    <w:rsid w:val="008F5B30"/>
    <w:rsid w:val="008F649B"/>
    <w:rsid w:val="008F66E0"/>
    <w:rsid w:val="008F69A3"/>
    <w:rsid w:val="008F6C09"/>
    <w:rsid w:val="008F7446"/>
    <w:rsid w:val="008F7673"/>
    <w:rsid w:val="008F7738"/>
    <w:rsid w:val="00900D3C"/>
    <w:rsid w:val="009021D1"/>
    <w:rsid w:val="00902798"/>
    <w:rsid w:val="00902A28"/>
    <w:rsid w:val="00903C7E"/>
    <w:rsid w:val="00903C93"/>
    <w:rsid w:val="0090409E"/>
    <w:rsid w:val="009040FD"/>
    <w:rsid w:val="00904515"/>
    <w:rsid w:val="009047A0"/>
    <w:rsid w:val="0090487E"/>
    <w:rsid w:val="00904E7B"/>
    <w:rsid w:val="00905F82"/>
    <w:rsid w:val="0090602B"/>
    <w:rsid w:val="009061A2"/>
    <w:rsid w:val="009061CE"/>
    <w:rsid w:val="00906252"/>
    <w:rsid w:val="009067E5"/>
    <w:rsid w:val="009068AC"/>
    <w:rsid w:val="00906D49"/>
    <w:rsid w:val="00906F45"/>
    <w:rsid w:val="009071DF"/>
    <w:rsid w:val="009074C1"/>
    <w:rsid w:val="009079DE"/>
    <w:rsid w:val="00907AED"/>
    <w:rsid w:val="00910099"/>
    <w:rsid w:val="009105F3"/>
    <w:rsid w:val="00910653"/>
    <w:rsid w:val="00910A3D"/>
    <w:rsid w:val="009119D8"/>
    <w:rsid w:val="00912030"/>
    <w:rsid w:val="00912207"/>
    <w:rsid w:val="00912291"/>
    <w:rsid w:val="009129F1"/>
    <w:rsid w:val="00912C02"/>
    <w:rsid w:val="00914118"/>
    <w:rsid w:val="00914190"/>
    <w:rsid w:val="0091457C"/>
    <w:rsid w:val="0091459D"/>
    <w:rsid w:val="009151A8"/>
    <w:rsid w:val="009151F3"/>
    <w:rsid w:val="00915307"/>
    <w:rsid w:val="009155D5"/>
    <w:rsid w:val="00915CB9"/>
    <w:rsid w:val="00915DD2"/>
    <w:rsid w:val="00916AB3"/>
    <w:rsid w:val="009171D1"/>
    <w:rsid w:val="0091795F"/>
    <w:rsid w:val="00917B0A"/>
    <w:rsid w:val="00917F87"/>
    <w:rsid w:val="0092034D"/>
    <w:rsid w:val="00920A77"/>
    <w:rsid w:val="00920B0A"/>
    <w:rsid w:val="00920CF2"/>
    <w:rsid w:val="009227AA"/>
    <w:rsid w:val="00922809"/>
    <w:rsid w:val="00922FCE"/>
    <w:rsid w:val="00923165"/>
    <w:rsid w:val="00923437"/>
    <w:rsid w:val="0092475B"/>
    <w:rsid w:val="00924DFB"/>
    <w:rsid w:val="0092526B"/>
    <w:rsid w:val="00925871"/>
    <w:rsid w:val="00925C52"/>
    <w:rsid w:val="00926205"/>
    <w:rsid w:val="00926363"/>
    <w:rsid w:val="00926DD7"/>
    <w:rsid w:val="00927055"/>
    <w:rsid w:val="00927362"/>
    <w:rsid w:val="00930C62"/>
    <w:rsid w:val="00930DB9"/>
    <w:rsid w:val="0093101F"/>
    <w:rsid w:val="00931611"/>
    <w:rsid w:val="0093168F"/>
    <w:rsid w:val="009317C0"/>
    <w:rsid w:val="00931C80"/>
    <w:rsid w:val="009325F9"/>
    <w:rsid w:val="009338BB"/>
    <w:rsid w:val="00933AC5"/>
    <w:rsid w:val="009347BA"/>
    <w:rsid w:val="009348AE"/>
    <w:rsid w:val="00934E1D"/>
    <w:rsid w:val="0093617C"/>
    <w:rsid w:val="009362A2"/>
    <w:rsid w:val="0093653F"/>
    <w:rsid w:val="00936648"/>
    <w:rsid w:val="009368B9"/>
    <w:rsid w:val="00936B74"/>
    <w:rsid w:val="00937432"/>
    <w:rsid w:val="00937835"/>
    <w:rsid w:val="0094000E"/>
    <w:rsid w:val="00940283"/>
    <w:rsid w:val="009406CC"/>
    <w:rsid w:val="00940B7C"/>
    <w:rsid w:val="00940C42"/>
    <w:rsid w:val="00940D27"/>
    <w:rsid w:val="00941167"/>
    <w:rsid w:val="00941450"/>
    <w:rsid w:val="00942295"/>
    <w:rsid w:val="00942372"/>
    <w:rsid w:val="009425B3"/>
    <w:rsid w:val="00942C61"/>
    <w:rsid w:val="00942D81"/>
    <w:rsid w:val="0094337E"/>
    <w:rsid w:val="00943885"/>
    <w:rsid w:val="00943BC4"/>
    <w:rsid w:val="00944E64"/>
    <w:rsid w:val="00944F61"/>
    <w:rsid w:val="00945868"/>
    <w:rsid w:val="0094639C"/>
    <w:rsid w:val="00946ED8"/>
    <w:rsid w:val="00947576"/>
    <w:rsid w:val="00947974"/>
    <w:rsid w:val="009501E4"/>
    <w:rsid w:val="009503B7"/>
    <w:rsid w:val="0095041B"/>
    <w:rsid w:val="00950D5E"/>
    <w:rsid w:val="00951329"/>
    <w:rsid w:val="0095136E"/>
    <w:rsid w:val="00951463"/>
    <w:rsid w:val="00951F8C"/>
    <w:rsid w:val="0095264D"/>
    <w:rsid w:val="00952CE8"/>
    <w:rsid w:val="0095416B"/>
    <w:rsid w:val="00954222"/>
    <w:rsid w:val="00954394"/>
    <w:rsid w:val="00954A73"/>
    <w:rsid w:val="00954D4B"/>
    <w:rsid w:val="00954DEF"/>
    <w:rsid w:val="00955B82"/>
    <w:rsid w:val="00955FDB"/>
    <w:rsid w:val="00956501"/>
    <w:rsid w:val="009567A4"/>
    <w:rsid w:val="00956BCE"/>
    <w:rsid w:val="00956DF1"/>
    <w:rsid w:val="0095774D"/>
    <w:rsid w:val="009577BA"/>
    <w:rsid w:val="00957CC6"/>
    <w:rsid w:val="009612BB"/>
    <w:rsid w:val="009612D1"/>
    <w:rsid w:val="00961454"/>
    <w:rsid w:val="00961DC1"/>
    <w:rsid w:val="0096208D"/>
    <w:rsid w:val="00962908"/>
    <w:rsid w:val="00962982"/>
    <w:rsid w:val="00963A05"/>
    <w:rsid w:val="00963CAD"/>
    <w:rsid w:val="00963D9C"/>
    <w:rsid w:val="00963F3A"/>
    <w:rsid w:val="00964BC6"/>
    <w:rsid w:val="009658C9"/>
    <w:rsid w:val="009664D3"/>
    <w:rsid w:val="00966B78"/>
    <w:rsid w:val="0096735D"/>
    <w:rsid w:val="00967936"/>
    <w:rsid w:val="00967A3C"/>
    <w:rsid w:val="00967AFE"/>
    <w:rsid w:val="00967BF7"/>
    <w:rsid w:val="00967C81"/>
    <w:rsid w:val="00967EC5"/>
    <w:rsid w:val="00970027"/>
    <w:rsid w:val="009701F1"/>
    <w:rsid w:val="00970800"/>
    <w:rsid w:val="009711FD"/>
    <w:rsid w:val="00971445"/>
    <w:rsid w:val="009718C7"/>
    <w:rsid w:val="00971AC4"/>
    <w:rsid w:val="00971BE2"/>
    <w:rsid w:val="00971BFB"/>
    <w:rsid w:val="00972192"/>
    <w:rsid w:val="009731EC"/>
    <w:rsid w:val="00973495"/>
    <w:rsid w:val="00973963"/>
    <w:rsid w:val="009742E9"/>
    <w:rsid w:val="00974792"/>
    <w:rsid w:val="009747C3"/>
    <w:rsid w:val="00974C41"/>
    <w:rsid w:val="00975328"/>
    <w:rsid w:val="009753A4"/>
    <w:rsid w:val="00975F06"/>
    <w:rsid w:val="00977894"/>
    <w:rsid w:val="00977DA1"/>
    <w:rsid w:val="00977EE8"/>
    <w:rsid w:val="00980F42"/>
    <w:rsid w:val="00981321"/>
    <w:rsid w:val="009822E2"/>
    <w:rsid w:val="00983392"/>
    <w:rsid w:val="009834F6"/>
    <w:rsid w:val="00983937"/>
    <w:rsid w:val="00983F1F"/>
    <w:rsid w:val="009841CB"/>
    <w:rsid w:val="00984526"/>
    <w:rsid w:val="00984D82"/>
    <w:rsid w:val="009850F7"/>
    <w:rsid w:val="009857D4"/>
    <w:rsid w:val="00985F13"/>
    <w:rsid w:val="00986F7E"/>
    <w:rsid w:val="0098700C"/>
    <w:rsid w:val="00987766"/>
    <w:rsid w:val="009878C2"/>
    <w:rsid w:val="00987BF2"/>
    <w:rsid w:val="00991B50"/>
    <w:rsid w:val="009921A0"/>
    <w:rsid w:val="00992740"/>
    <w:rsid w:val="00992B11"/>
    <w:rsid w:val="00993905"/>
    <w:rsid w:val="00993A52"/>
    <w:rsid w:val="00993D1E"/>
    <w:rsid w:val="00993DC2"/>
    <w:rsid w:val="00994281"/>
    <w:rsid w:val="0099430B"/>
    <w:rsid w:val="009945DD"/>
    <w:rsid w:val="00994AB8"/>
    <w:rsid w:val="00994EB4"/>
    <w:rsid w:val="009951D9"/>
    <w:rsid w:val="00995290"/>
    <w:rsid w:val="009955DB"/>
    <w:rsid w:val="00995AA2"/>
    <w:rsid w:val="00995ACB"/>
    <w:rsid w:val="009960CA"/>
    <w:rsid w:val="0099648E"/>
    <w:rsid w:val="00996FE8"/>
    <w:rsid w:val="0099744F"/>
    <w:rsid w:val="009A070F"/>
    <w:rsid w:val="009A07B3"/>
    <w:rsid w:val="009A0C04"/>
    <w:rsid w:val="009A0E94"/>
    <w:rsid w:val="009A100E"/>
    <w:rsid w:val="009A1466"/>
    <w:rsid w:val="009A1C4B"/>
    <w:rsid w:val="009A1FFE"/>
    <w:rsid w:val="009A22A9"/>
    <w:rsid w:val="009A236E"/>
    <w:rsid w:val="009A27DF"/>
    <w:rsid w:val="009A345C"/>
    <w:rsid w:val="009A39B2"/>
    <w:rsid w:val="009A3D23"/>
    <w:rsid w:val="009A40C3"/>
    <w:rsid w:val="009A43EE"/>
    <w:rsid w:val="009A5A92"/>
    <w:rsid w:val="009A6072"/>
    <w:rsid w:val="009A6463"/>
    <w:rsid w:val="009A68FC"/>
    <w:rsid w:val="009A7B7D"/>
    <w:rsid w:val="009B16D4"/>
    <w:rsid w:val="009B187D"/>
    <w:rsid w:val="009B1C25"/>
    <w:rsid w:val="009B296F"/>
    <w:rsid w:val="009B2A88"/>
    <w:rsid w:val="009B360B"/>
    <w:rsid w:val="009B3F62"/>
    <w:rsid w:val="009B42A6"/>
    <w:rsid w:val="009B49A4"/>
    <w:rsid w:val="009B4B92"/>
    <w:rsid w:val="009B4F0B"/>
    <w:rsid w:val="009B627B"/>
    <w:rsid w:val="009B6665"/>
    <w:rsid w:val="009B66B0"/>
    <w:rsid w:val="009B688B"/>
    <w:rsid w:val="009B6D42"/>
    <w:rsid w:val="009B7227"/>
    <w:rsid w:val="009B7609"/>
    <w:rsid w:val="009B77F3"/>
    <w:rsid w:val="009B78E4"/>
    <w:rsid w:val="009B7C18"/>
    <w:rsid w:val="009B7C93"/>
    <w:rsid w:val="009C0230"/>
    <w:rsid w:val="009C02A4"/>
    <w:rsid w:val="009C0537"/>
    <w:rsid w:val="009C092A"/>
    <w:rsid w:val="009C1C85"/>
    <w:rsid w:val="009C1E91"/>
    <w:rsid w:val="009C1F83"/>
    <w:rsid w:val="009C244D"/>
    <w:rsid w:val="009C314A"/>
    <w:rsid w:val="009C3867"/>
    <w:rsid w:val="009C40AF"/>
    <w:rsid w:val="009C425E"/>
    <w:rsid w:val="009C4B3C"/>
    <w:rsid w:val="009C4F12"/>
    <w:rsid w:val="009C54D5"/>
    <w:rsid w:val="009C6802"/>
    <w:rsid w:val="009C708B"/>
    <w:rsid w:val="009C710F"/>
    <w:rsid w:val="009C7386"/>
    <w:rsid w:val="009C7735"/>
    <w:rsid w:val="009C797D"/>
    <w:rsid w:val="009C7DA3"/>
    <w:rsid w:val="009D0595"/>
    <w:rsid w:val="009D05BF"/>
    <w:rsid w:val="009D06B0"/>
    <w:rsid w:val="009D0A41"/>
    <w:rsid w:val="009D0D35"/>
    <w:rsid w:val="009D1B2D"/>
    <w:rsid w:val="009D25D2"/>
    <w:rsid w:val="009D2D2B"/>
    <w:rsid w:val="009D3135"/>
    <w:rsid w:val="009D323B"/>
    <w:rsid w:val="009D392D"/>
    <w:rsid w:val="009D3FE9"/>
    <w:rsid w:val="009D417A"/>
    <w:rsid w:val="009D470F"/>
    <w:rsid w:val="009D491D"/>
    <w:rsid w:val="009D4EF6"/>
    <w:rsid w:val="009D515C"/>
    <w:rsid w:val="009D5613"/>
    <w:rsid w:val="009D5936"/>
    <w:rsid w:val="009D69B2"/>
    <w:rsid w:val="009D7B9B"/>
    <w:rsid w:val="009E012A"/>
    <w:rsid w:val="009E02E2"/>
    <w:rsid w:val="009E043C"/>
    <w:rsid w:val="009E04E8"/>
    <w:rsid w:val="009E0B03"/>
    <w:rsid w:val="009E0CDC"/>
    <w:rsid w:val="009E15E4"/>
    <w:rsid w:val="009E17AD"/>
    <w:rsid w:val="009E18CC"/>
    <w:rsid w:val="009E1A6F"/>
    <w:rsid w:val="009E1A79"/>
    <w:rsid w:val="009E1B77"/>
    <w:rsid w:val="009E2425"/>
    <w:rsid w:val="009E25B7"/>
    <w:rsid w:val="009E2EC8"/>
    <w:rsid w:val="009E31CC"/>
    <w:rsid w:val="009E3276"/>
    <w:rsid w:val="009E4312"/>
    <w:rsid w:val="009E45C3"/>
    <w:rsid w:val="009E5A3D"/>
    <w:rsid w:val="009E5DC2"/>
    <w:rsid w:val="009E5DCD"/>
    <w:rsid w:val="009E667A"/>
    <w:rsid w:val="009E6AC2"/>
    <w:rsid w:val="009E6C72"/>
    <w:rsid w:val="009E785D"/>
    <w:rsid w:val="009E7924"/>
    <w:rsid w:val="009E7C70"/>
    <w:rsid w:val="009E7EDD"/>
    <w:rsid w:val="009F0F09"/>
    <w:rsid w:val="009F1173"/>
    <w:rsid w:val="009F153C"/>
    <w:rsid w:val="009F1813"/>
    <w:rsid w:val="009F19AB"/>
    <w:rsid w:val="009F1F01"/>
    <w:rsid w:val="009F286C"/>
    <w:rsid w:val="009F2C65"/>
    <w:rsid w:val="009F30E7"/>
    <w:rsid w:val="009F310A"/>
    <w:rsid w:val="009F36A9"/>
    <w:rsid w:val="009F36E2"/>
    <w:rsid w:val="009F3D65"/>
    <w:rsid w:val="009F3F90"/>
    <w:rsid w:val="009F43BE"/>
    <w:rsid w:val="009F52B2"/>
    <w:rsid w:val="009F5374"/>
    <w:rsid w:val="009F5FA6"/>
    <w:rsid w:val="009F68F0"/>
    <w:rsid w:val="009F6A40"/>
    <w:rsid w:val="009F7200"/>
    <w:rsid w:val="009F77B1"/>
    <w:rsid w:val="009F7B0C"/>
    <w:rsid w:val="009F7C8F"/>
    <w:rsid w:val="00A0006A"/>
    <w:rsid w:val="00A00386"/>
    <w:rsid w:val="00A009E1"/>
    <w:rsid w:val="00A00D48"/>
    <w:rsid w:val="00A00EA4"/>
    <w:rsid w:val="00A01447"/>
    <w:rsid w:val="00A01C9B"/>
    <w:rsid w:val="00A022A2"/>
    <w:rsid w:val="00A0245E"/>
    <w:rsid w:val="00A02726"/>
    <w:rsid w:val="00A02C77"/>
    <w:rsid w:val="00A02DA0"/>
    <w:rsid w:val="00A030FB"/>
    <w:rsid w:val="00A033C5"/>
    <w:rsid w:val="00A037E9"/>
    <w:rsid w:val="00A048D8"/>
    <w:rsid w:val="00A04B78"/>
    <w:rsid w:val="00A04DDB"/>
    <w:rsid w:val="00A0505D"/>
    <w:rsid w:val="00A05142"/>
    <w:rsid w:val="00A061B2"/>
    <w:rsid w:val="00A063B3"/>
    <w:rsid w:val="00A06DDB"/>
    <w:rsid w:val="00A06EC6"/>
    <w:rsid w:val="00A0755C"/>
    <w:rsid w:val="00A10160"/>
    <w:rsid w:val="00A10349"/>
    <w:rsid w:val="00A10CA8"/>
    <w:rsid w:val="00A1141F"/>
    <w:rsid w:val="00A1175C"/>
    <w:rsid w:val="00A12795"/>
    <w:rsid w:val="00A13337"/>
    <w:rsid w:val="00A137EF"/>
    <w:rsid w:val="00A14193"/>
    <w:rsid w:val="00A14280"/>
    <w:rsid w:val="00A143BA"/>
    <w:rsid w:val="00A143C0"/>
    <w:rsid w:val="00A14B32"/>
    <w:rsid w:val="00A14F16"/>
    <w:rsid w:val="00A156CE"/>
    <w:rsid w:val="00A15881"/>
    <w:rsid w:val="00A16C94"/>
    <w:rsid w:val="00A16EB0"/>
    <w:rsid w:val="00A174E7"/>
    <w:rsid w:val="00A17913"/>
    <w:rsid w:val="00A17C6B"/>
    <w:rsid w:val="00A17C83"/>
    <w:rsid w:val="00A204F9"/>
    <w:rsid w:val="00A20A10"/>
    <w:rsid w:val="00A20AE9"/>
    <w:rsid w:val="00A20B45"/>
    <w:rsid w:val="00A20FD5"/>
    <w:rsid w:val="00A211C4"/>
    <w:rsid w:val="00A214BE"/>
    <w:rsid w:val="00A21E4E"/>
    <w:rsid w:val="00A221E3"/>
    <w:rsid w:val="00A2272F"/>
    <w:rsid w:val="00A230FB"/>
    <w:rsid w:val="00A23A5F"/>
    <w:rsid w:val="00A23FF6"/>
    <w:rsid w:val="00A24196"/>
    <w:rsid w:val="00A244E6"/>
    <w:rsid w:val="00A247F8"/>
    <w:rsid w:val="00A24CB4"/>
    <w:rsid w:val="00A25027"/>
    <w:rsid w:val="00A2630A"/>
    <w:rsid w:val="00A26B99"/>
    <w:rsid w:val="00A26D20"/>
    <w:rsid w:val="00A272F6"/>
    <w:rsid w:val="00A27429"/>
    <w:rsid w:val="00A27899"/>
    <w:rsid w:val="00A27B83"/>
    <w:rsid w:val="00A27E03"/>
    <w:rsid w:val="00A30AA8"/>
    <w:rsid w:val="00A316E2"/>
    <w:rsid w:val="00A31BE9"/>
    <w:rsid w:val="00A31CBD"/>
    <w:rsid w:val="00A31F26"/>
    <w:rsid w:val="00A320BD"/>
    <w:rsid w:val="00A320D8"/>
    <w:rsid w:val="00A321B0"/>
    <w:rsid w:val="00A32EF7"/>
    <w:rsid w:val="00A33912"/>
    <w:rsid w:val="00A34339"/>
    <w:rsid w:val="00A34980"/>
    <w:rsid w:val="00A34CCD"/>
    <w:rsid w:val="00A34EAE"/>
    <w:rsid w:val="00A35000"/>
    <w:rsid w:val="00A35188"/>
    <w:rsid w:val="00A351BB"/>
    <w:rsid w:val="00A3524E"/>
    <w:rsid w:val="00A354B8"/>
    <w:rsid w:val="00A35F1E"/>
    <w:rsid w:val="00A35F75"/>
    <w:rsid w:val="00A362E2"/>
    <w:rsid w:val="00A372E2"/>
    <w:rsid w:val="00A375CA"/>
    <w:rsid w:val="00A375F8"/>
    <w:rsid w:val="00A37ABE"/>
    <w:rsid w:val="00A37BA6"/>
    <w:rsid w:val="00A37EFD"/>
    <w:rsid w:val="00A403F2"/>
    <w:rsid w:val="00A407EC"/>
    <w:rsid w:val="00A40938"/>
    <w:rsid w:val="00A410DD"/>
    <w:rsid w:val="00A4194B"/>
    <w:rsid w:val="00A41E5D"/>
    <w:rsid w:val="00A4359E"/>
    <w:rsid w:val="00A43AE8"/>
    <w:rsid w:val="00A43D52"/>
    <w:rsid w:val="00A4495B"/>
    <w:rsid w:val="00A455CA"/>
    <w:rsid w:val="00A4564D"/>
    <w:rsid w:val="00A45903"/>
    <w:rsid w:val="00A45A4A"/>
    <w:rsid w:val="00A45DEE"/>
    <w:rsid w:val="00A45EAA"/>
    <w:rsid w:val="00A46839"/>
    <w:rsid w:val="00A4688B"/>
    <w:rsid w:val="00A468D4"/>
    <w:rsid w:val="00A47F33"/>
    <w:rsid w:val="00A50837"/>
    <w:rsid w:val="00A512B7"/>
    <w:rsid w:val="00A51C74"/>
    <w:rsid w:val="00A5222B"/>
    <w:rsid w:val="00A522FC"/>
    <w:rsid w:val="00A525FA"/>
    <w:rsid w:val="00A5273E"/>
    <w:rsid w:val="00A52D48"/>
    <w:rsid w:val="00A530F9"/>
    <w:rsid w:val="00A531ED"/>
    <w:rsid w:val="00A53885"/>
    <w:rsid w:val="00A5391C"/>
    <w:rsid w:val="00A54685"/>
    <w:rsid w:val="00A554BB"/>
    <w:rsid w:val="00A55919"/>
    <w:rsid w:val="00A55AC9"/>
    <w:rsid w:val="00A55B8E"/>
    <w:rsid w:val="00A5611A"/>
    <w:rsid w:val="00A56431"/>
    <w:rsid w:val="00A56654"/>
    <w:rsid w:val="00A566F6"/>
    <w:rsid w:val="00A5690F"/>
    <w:rsid w:val="00A56E1C"/>
    <w:rsid w:val="00A57D4E"/>
    <w:rsid w:val="00A6034D"/>
    <w:rsid w:val="00A604BC"/>
    <w:rsid w:val="00A60663"/>
    <w:rsid w:val="00A6090E"/>
    <w:rsid w:val="00A60F1D"/>
    <w:rsid w:val="00A61C7B"/>
    <w:rsid w:val="00A622C1"/>
    <w:rsid w:val="00A623F7"/>
    <w:rsid w:val="00A629A8"/>
    <w:rsid w:val="00A62F4A"/>
    <w:rsid w:val="00A631FD"/>
    <w:rsid w:val="00A6363E"/>
    <w:rsid w:val="00A63A9B"/>
    <w:rsid w:val="00A63FBB"/>
    <w:rsid w:val="00A64124"/>
    <w:rsid w:val="00A65BBE"/>
    <w:rsid w:val="00A66728"/>
    <w:rsid w:val="00A67002"/>
    <w:rsid w:val="00A7008E"/>
    <w:rsid w:val="00A70E48"/>
    <w:rsid w:val="00A70FBA"/>
    <w:rsid w:val="00A7110B"/>
    <w:rsid w:val="00A7113E"/>
    <w:rsid w:val="00A71926"/>
    <w:rsid w:val="00A71B35"/>
    <w:rsid w:val="00A71E3E"/>
    <w:rsid w:val="00A72216"/>
    <w:rsid w:val="00A73008"/>
    <w:rsid w:val="00A746FC"/>
    <w:rsid w:val="00A74A11"/>
    <w:rsid w:val="00A74EE5"/>
    <w:rsid w:val="00A750DD"/>
    <w:rsid w:val="00A75220"/>
    <w:rsid w:val="00A75458"/>
    <w:rsid w:val="00A7554F"/>
    <w:rsid w:val="00A75DC3"/>
    <w:rsid w:val="00A75E3A"/>
    <w:rsid w:val="00A76614"/>
    <w:rsid w:val="00A76811"/>
    <w:rsid w:val="00A76D44"/>
    <w:rsid w:val="00A76F56"/>
    <w:rsid w:val="00A77FDB"/>
    <w:rsid w:val="00A808FC"/>
    <w:rsid w:val="00A8162A"/>
    <w:rsid w:val="00A81D43"/>
    <w:rsid w:val="00A82001"/>
    <w:rsid w:val="00A82063"/>
    <w:rsid w:val="00A822A6"/>
    <w:rsid w:val="00A824E4"/>
    <w:rsid w:val="00A82871"/>
    <w:rsid w:val="00A82982"/>
    <w:rsid w:val="00A82A2F"/>
    <w:rsid w:val="00A82B40"/>
    <w:rsid w:val="00A82EC2"/>
    <w:rsid w:val="00A83049"/>
    <w:rsid w:val="00A830B7"/>
    <w:rsid w:val="00A8313C"/>
    <w:rsid w:val="00A83906"/>
    <w:rsid w:val="00A83B07"/>
    <w:rsid w:val="00A8435F"/>
    <w:rsid w:val="00A846CF"/>
    <w:rsid w:val="00A84916"/>
    <w:rsid w:val="00A84CF7"/>
    <w:rsid w:val="00A84D51"/>
    <w:rsid w:val="00A84E41"/>
    <w:rsid w:val="00A85121"/>
    <w:rsid w:val="00A85A3F"/>
    <w:rsid w:val="00A85A74"/>
    <w:rsid w:val="00A85C08"/>
    <w:rsid w:val="00A86787"/>
    <w:rsid w:val="00A867B5"/>
    <w:rsid w:val="00A86985"/>
    <w:rsid w:val="00A86AD5"/>
    <w:rsid w:val="00A86BB1"/>
    <w:rsid w:val="00A9009A"/>
    <w:rsid w:val="00A9091F"/>
    <w:rsid w:val="00A9098C"/>
    <w:rsid w:val="00A916FD"/>
    <w:rsid w:val="00A91E3B"/>
    <w:rsid w:val="00A91FC3"/>
    <w:rsid w:val="00A92008"/>
    <w:rsid w:val="00A92259"/>
    <w:rsid w:val="00A9320F"/>
    <w:rsid w:val="00A9374A"/>
    <w:rsid w:val="00A949CC"/>
    <w:rsid w:val="00A94C3B"/>
    <w:rsid w:val="00A94D45"/>
    <w:rsid w:val="00A951E1"/>
    <w:rsid w:val="00A958DE"/>
    <w:rsid w:val="00A96731"/>
    <w:rsid w:val="00A96A30"/>
    <w:rsid w:val="00A96F99"/>
    <w:rsid w:val="00A9718D"/>
    <w:rsid w:val="00A97876"/>
    <w:rsid w:val="00A97877"/>
    <w:rsid w:val="00AA00C6"/>
    <w:rsid w:val="00AA04E5"/>
    <w:rsid w:val="00AA0579"/>
    <w:rsid w:val="00AA0859"/>
    <w:rsid w:val="00AA1122"/>
    <w:rsid w:val="00AA15D3"/>
    <w:rsid w:val="00AA19C4"/>
    <w:rsid w:val="00AA19F9"/>
    <w:rsid w:val="00AA262C"/>
    <w:rsid w:val="00AA268E"/>
    <w:rsid w:val="00AA2A44"/>
    <w:rsid w:val="00AA2D13"/>
    <w:rsid w:val="00AA30C9"/>
    <w:rsid w:val="00AA31C3"/>
    <w:rsid w:val="00AA372E"/>
    <w:rsid w:val="00AA431E"/>
    <w:rsid w:val="00AA463D"/>
    <w:rsid w:val="00AA479D"/>
    <w:rsid w:val="00AA4AED"/>
    <w:rsid w:val="00AA4B62"/>
    <w:rsid w:val="00AA590C"/>
    <w:rsid w:val="00AA5920"/>
    <w:rsid w:val="00AA620B"/>
    <w:rsid w:val="00AA6A20"/>
    <w:rsid w:val="00AA7078"/>
    <w:rsid w:val="00AA7302"/>
    <w:rsid w:val="00AA7D96"/>
    <w:rsid w:val="00AB17B5"/>
    <w:rsid w:val="00AB1F47"/>
    <w:rsid w:val="00AB277A"/>
    <w:rsid w:val="00AB2D96"/>
    <w:rsid w:val="00AB30FF"/>
    <w:rsid w:val="00AB3A70"/>
    <w:rsid w:val="00AB4B38"/>
    <w:rsid w:val="00AB4B68"/>
    <w:rsid w:val="00AB4CCE"/>
    <w:rsid w:val="00AB507F"/>
    <w:rsid w:val="00AB50FE"/>
    <w:rsid w:val="00AB594D"/>
    <w:rsid w:val="00AB66E8"/>
    <w:rsid w:val="00AB7064"/>
    <w:rsid w:val="00AB722D"/>
    <w:rsid w:val="00AB74A6"/>
    <w:rsid w:val="00AB751B"/>
    <w:rsid w:val="00AC01DF"/>
    <w:rsid w:val="00AC0338"/>
    <w:rsid w:val="00AC0374"/>
    <w:rsid w:val="00AC0DA4"/>
    <w:rsid w:val="00AC0EEF"/>
    <w:rsid w:val="00AC1409"/>
    <w:rsid w:val="00AC1671"/>
    <w:rsid w:val="00AC1E82"/>
    <w:rsid w:val="00AC2AE5"/>
    <w:rsid w:val="00AC342F"/>
    <w:rsid w:val="00AC34FB"/>
    <w:rsid w:val="00AC3C3C"/>
    <w:rsid w:val="00AC4363"/>
    <w:rsid w:val="00AC4431"/>
    <w:rsid w:val="00AC4533"/>
    <w:rsid w:val="00AC52EE"/>
    <w:rsid w:val="00AC547F"/>
    <w:rsid w:val="00AC5574"/>
    <w:rsid w:val="00AC57E6"/>
    <w:rsid w:val="00AC588D"/>
    <w:rsid w:val="00AC6D2A"/>
    <w:rsid w:val="00AC709C"/>
    <w:rsid w:val="00AC71B6"/>
    <w:rsid w:val="00AC739B"/>
    <w:rsid w:val="00AC744E"/>
    <w:rsid w:val="00AD0357"/>
    <w:rsid w:val="00AD0899"/>
    <w:rsid w:val="00AD0CC2"/>
    <w:rsid w:val="00AD1581"/>
    <w:rsid w:val="00AD1D9F"/>
    <w:rsid w:val="00AD1F30"/>
    <w:rsid w:val="00AD2B53"/>
    <w:rsid w:val="00AD4511"/>
    <w:rsid w:val="00AD45C9"/>
    <w:rsid w:val="00AD4ABE"/>
    <w:rsid w:val="00AD4AC1"/>
    <w:rsid w:val="00AD4B64"/>
    <w:rsid w:val="00AD50F2"/>
    <w:rsid w:val="00AD514E"/>
    <w:rsid w:val="00AD537D"/>
    <w:rsid w:val="00AD573E"/>
    <w:rsid w:val="00AD61E0"/>
    <w:rsid w:val="00AD6DDE"/>
    <w:rsid w:val="00AD7304"/>
    <w:rsid w:val="00AD7C7B"/>
    <w:rsid w:val="00AD7EF9"/>
    <w:rsid w:val="00AE0B7B"/>
    <w:rsid w:val="00AE0D1D"/>
    <w:rsid w:val="00AE114C"/>
    <w:rsid w:val="00AE1322"/>
    <w:rsid w:val="00AE176B"/>
    <w:rsid w:val="00AE19B0"/>
    <w:rsid w:val="00AE1A4D"/>
    <w:rsid w:val="00AE208F"/>
    <w:rsid w:val="00AE23E1"/>
    <w:rsid w:val="00AE34BE"/>
    <w:rsid w:val="00AE3928"/>
    <w:rsid w:val="00AE4052"/>
    <w:rsid w:val="00AE4188"/>
    <w:rsid w:val="00AE52E2"/>
    <w:rsid w:val="00AE579F"/>
    <w:rsid w:val="00AE5EEA"/>
    <w:rsid w:val="00AE6011"/>
    <w:rsid w:val="00AE6A37"/>
    <w:rsid w:val="00AE7094"/>
    <w:rsid w:val="00AE7ECE"/>
    <w:rsid w:val="00AF037E"/>
    <w:rsid w:val="00AF1176"/>
    <w:rsid w:val="00AF1B03"/>
    <w:rsid w:val="00AF1F14"/>
    <w:rsid w:val="00AF2469"/>
    <w:rsid w:val="00AF28ED"/>
    <w:rsid w:val="00AF3268"/>
    <w:rsid w:val="00AF418C"/>
    <w:rsid w:val="00AF42CE"/>
    <w:rsid w:val="00AF4EA1"/>
    <w:rsid w:val="00AF52F6"/>
    <w:rsid w:val="00AF59B6"/>
    <w:rsid w:val="00AF5F1B"/>
    <w:rsid w:val="00AF6656"/>
    <w:rsid w:val="00AF671C"/>
    <w:rsid w:val="00AF773D"/>
    <w:rsid w:val="00B006CB"/>
    <w:rsid w:val="00B0078A"/>
    <w:rsid w:val="00B007A0"/>
    <w:rsid w:val="00B00801"/>
    <w:rsid w:val="00B0099A"/>
    <w:rsid w:val="00B00A8F"/>
    <w:rsid w:val="00B011F7"/>
    <w:rsid w:val="00B01568"/>
    <w:rsid w:val="00B01581"/>
    <w:rsid w:val="00B018D5"/>
    <w:rsid w:val="00B01AF0"/>
    <w:rsid w:val="00B01CE0"/>
    <w:rsid w:val="00B01D42"/>
    <w:rsid w:val="00B02146"/>
    <w:rsid w:val="00B0224C"/>
    <w:rsid w:val="00B02445"/>
    <w:rsid w:val="00B02518"/>
    <w:rsid w:val="00B02631"/>
    <w:rsid w:val="00B027C9"/>
    <w:rsid w:val="00B02A18"/>
    <w:rsid w:val="00B0336B"/>
    <w:rsid w:val="00B033C7"/>
    <w:rsid w:val="00B034E6"/>
    <w:rsid w:val="00B03B4D"/>
    <w:rsid w:val="00B042C1"/>
    <w:rsid w:val="00B045C7"/>
    <w:rsid w:val="00B0469A"/>
    <w:rsid w:val="00B04BC0"/>
    <w:rsid w:val="00B04CB5"/>
    <w:rsid w:val="00B04F63"/>
    <w:rsid w:val="00B05056"/>
    <w:rsid w:val="00B05674"/>
    <w:rsid w:val="00B057FC"/>
    <w:rsid w:val="00B05981"/>
    <w:rsid w:val="00B05A07"/>
    <w:rsid w:val="00B05ADF"/>
    <w:rsid w:val="00B05B56"/>
    <w:rsid w:val="00B05C0F"/>
    <w:rsid w:val="00B064BF"/>
    <w:rsid w:val="00B06556"/>
    <w:rsid w:val="00B06759"/>
    <w:rsid w:val="00B068D3"/>
    <w:rsid w:val="00B101D2"/>
    <w:rsid w:val="00B10351"/>
    <w:rsid w:val="00B104D9"/>
    <w:rsid w:val="00B1087A"/>
    <w:rsid w:val="00B108E8"/>
    <w:rsid w:val="00B11D08"/>
    <w:rsid w:val="00B1250F"/>
    <w:rsid w:val="00B12EE6"/>
    <w:rsid w:val="00B132A5"/>
    <w:rsid w:val="00B13862"/>
    <w:rsid w:val="00B13FDA"/>
    <w:rsid w:val="00B14595"/>
    <w:rsid w:val="00B14AA4"/>
    <w:rsid w:val="00B14AD2"/>
    <w:rsid w:val="00B14ADC"/>
    <w:rsid w:val="00B14B67"/>
    <w:rsid w:val="00B14D2E"/>
    <w:rsid w:val="00B154F7"/>
    <w:rsid w:val="00B156E1"/>
    <w:rsid w:val="00B156FB"/>
    <w:rsid w:val="00B1700B"/>
    <w:rsid w:val="00B173B8"/>
    <w:rsid w:val="00B17608"/>
    <w:rsid w:val="00B2006A"/>
    <w:rsid w:val="00B20161"/>
    <w:rsid w:val="00B20BEE"/>
    <w:rsid w:val="00B20D36"/>
    <w:rsid w:val="00B215A8"/>
    <w:rsid w:val="00B21B21"/>
    <w:rsid w:val="00B21D06"/>
    <w:rsid w:val="00B22823"/>
    <w:rsid w:val="00B22E03"/>
    <w:rsid w:val="00B23570"/>
    <w:rsid w:val="00B23C2B"/>
    <w:rsid w:val="00B24769"/>
    <w:rsid w:val="00B24904"/>
    <w:rsid w:val="00B24923"/>
    <w:rsid w:val="00B24AD3"/>
    <w:rsid w:val="00B24EF1"/>
    <w:rsid w:val="00B2505B"/>
    <w:rsid w:val="00B2512B"/>
    <w:rsid w:val="00B25658"/>
    <w:rsid w:val="00B25A8B"/>
    <w:rsid w:val="00B25CE0"/>
    <w:rsid w:val="00B262A9"/>
    <w:rsid w:val="00B264E7"/>
    <w:rsid w:val="00B2771A"/>
    <w:rsid w:val="00B3051E"/>
    <w:rsid w:val="00B3071C"/>
    <w:rsid w:val="00B3078A"/>
    <w:rsid w:val="00B30DD3"/>
    <w:rsid w:val="00B31764"/>
    <w:rsid w:val="00B31B60"/>
    <w:rsid w:val="00B320C8"/>
    <w:rsid w:val="00B32422"/>
    <w:rsid w:val="00B325F6"/>
    <w:rsid w:val="00B328F6"/>
    <w:rsid w:val="00B34386"/>
    <w:rsid w:val="00B34815"/>
    <w:rsid w:val="00B34B33"/>
    <w:rsid w:val="00B350A7"/>
    <w:rsid w:val="00B35E45"/>
    <w:rsid w:val="00B3627B"/>
    <w:rsid w:val="00B37762"/>
    <w:rsid w:val="00B37B93"/>
    <w:rsid w:val="00B37E3B"/>
    <w:rsid w:val="00B37E79"/>
    <w:rsid w:val="00B37EF6"/>
    <w:rsid w:val="00B40019"/>
    <w:rsid w:val="00B40275"/>
    <w:rsid w:val="00B404DE"/>
    <w:rsid w:val="00B404F8"/>
    <w:rsid w:val="00B409C5"/>
    <w:rsid w:val="00B40E65"/>
    <w:rsid w:val="00B41EC0"/>
    <w:rsid w:val="00B42A90"/>
    <w:rsid w:val="00B43095"/>
    <w:rsid w:val="00B43272"/>
    <w:rsid w:val="00B4371D"/>
    <w:rsid w:val="00B43C4B"/>
    <w:rsid w:val="00B43D46"/>
    <w:rsid w:val="00B44715"/>
    <w:rsid w:val="00B44F36"/>
    <w:rsid w:val="00B4550F"/>
    <w:rsid w:val="00B4605B"/>
    <w:rsid w:val="00B461BA"/>
    <w:rsid w:val="00B46286"/>
    <w:rsid w:val="00B4739E"/>
    <w:rsid w:val="00B478E9"/>
    <w:rsid w:val="00B47BAC"/>
    <w:rsid w:val="00B47FE8"/>
    <w:rsid w:val="00B5045B"/>
    <w:rsid w:val="00B505C5"/>
    <w:rsid w:val="00B50DBA"/>
    <w:rsid w:val="00B51352"/>
    <w:rsid w:val="00B5198B"/>
    <w:rsid w:val="00B51CB8"/>
    <w:rsid w:val="00B51DF4"/>
    <w:rsid w:val="00B52E11"/>
    <w:rsid w:val="00B53187"/>
    <w:rsid w:val="00B53DB1"/>
    <w:rsid w:val="00B53E99"/>
    <w:rsid w:val="00B5412E"/>
    <w:rsid w:val="00B54304"/>
    <w:rsid w:val="00B54513"/>
    <w:rsid w:val="00B54AAB"/>
    <w:rsid w:val="00B54AF4"/>
    <w:rsid w:val="00B557C5"/>
    <w:rsid w:val="00B5589B"/>
    <w:rsid w:val="00B55920"/>
    <w:rsid w:val="00B55BB2"/>
    <w:rsid w:val="00B55E4E"/>
    <w:rsid w:val="00B561A8"/>
    <w:rsid w:val="00B565D7"/>
    <w:rsid w:val="00B56EB8"/>
    <w:rsid w:val="00B5714F"/>
    <w:rsid w:val="00B57755"/>
    <w:rsid w:val="00B57D29"/>
    <w:rsid w:val="00B604EB"/>
    <w:rsid w:val="00B610E3"/>
    <w:rsid w:val="00B612C9"/>
    <w:rsid w:val="00B61566"/>
    <w:rsid w:val="00B6181D"/>
    <w:rsid w:val="00B61F5A"/>
    <w:rsid w:val="00B62192"/>
    <w:rsid w:val="00B6262D"/>
    <w:rsid w:val="00B62737"/>
    <w:rsid w:val="00B63358"/>
    <w:rsid w:val="00B635A0"/>
    <w:rsid w:val="00B6379C"/>
    <w:rsid w:val="00B6383D"/>
    <w:rsid w:val="00B63F83"/>
    <w:rsid w:val="00B642B1"/>
    <w:rsid w:val="00B6489B"/>
    <w:rsid w:val="00B64AF5"/>
    <w:rsid w:val="00B64E36"/>
    <w:rsid w:val="00B65034"/>
    <w:rsid w:val="00B65338"/>
    <w:rsid w:val="00B65C4A"/>
    <w:rsid w:val="00B66733"/>
    <w:rsid w:val="00B67B09"/>
    <w:rsid w:val="00B67C1D"/>
    <w:rsid w:val="00B67F58"/>
    <w:rsid w:val="00B704A3"/>
    <w:rsid w:val="00B708CC"/>
    <w:rsid w:val="00B71284"/>
    <w:rsid w:val="00B71495"/>
    <w:rsid w:val="00B717DD"/>
    <w:rsid w:val="00B7181A"/>
    <w:rsid w:val="00B7186C"/>
    <w:rsid w:val="00B71F5D"/>
    <w:rsid w:val="00B7201E"/>
    <w:rsid w:val="00B722AB"/>
    <w:rsid w:val="00B72637"/>
    <w:rsid w:val="00B72C82"/>
    <w:rsid w:val="00B73CD1"/>
    <w:rsid w:val="00B74575"/>
    <w:rsid w:val="00B7458C"/>
    <w:rsid w:val="00B74783"/>
    <w:rsid w:val="00B74D01"/>
    <w:rsid w:val="00B74F83"/>
    <w:rsid w:val="00B7527D"/>
    <w:rsid w:val="00B76557"/>
    <w:rsid w:val="00B76635"/>
    <w:rsid w:val="00B773D7"/>
    <w:rsid w:val="00B77873"/>
    <w:rsid w:val="00B77FDA"/>
    <w:rsid w:val="00B80312"/>
    <w:rsid w:val="00B80A21"/>
    <w:rsid w:val="00B80BD9"/>
    <w:rsid w:val="00B811BF"/>
    <w:rsid w:val="00B81515"/>
    <w:rsid w:val="00B81974"/>
    <w:rsid w:val="00B81A37"/>
    <w:rsid w:val="00B81B7F"/>
    <w:rsid w:val="00B81E70"/>
    <w:rsid w:val="00B828C8"/>
    <w:rsid w:val="00B82C21"/>
    <w:rsid w:val="00B82DCD"/>
    <w:rsid w:val="00B82F6B"/>
    <w:rsid w:val="00B831A7"/>
    <w:rsid w:val="00B83B00"/>
    <w:rsid w:val="00B83CFB"/>
    <w:rsid w:val="00B83DEA"/>
    <w:rsid w:val="00B84275"/>
    <w:rsid w:val="00B84A0B"/>
    <w:rsid w:val="00B84A96"/>
    <w:rsid w:val="00B84CF5"/>
    <w:rsid w:val="00B858CD"/>
    <w:rsid w:val="00B859E5"/>
    <w:rsid w:val="00B85C98"/>
    <w:rsid w:val="00B86433"/>
    <w:rsid w:val="00B864AC"/>
    <w:rsid w:val="00B86549"/>
    <w:rsid w:val="00B875EC"/>
    <w:rsid w:val="00B87AE7"/>
    <w:rsid w:val="00B87D49"/>
    <w:rsid w:val="00B90EA2"/>
    <w:rsid w:val="00B916D6"/>
    <w:rsid w:val="00B91B57"/>
    <w:rsid w:val="00B91DF7"/>
    <w:rsid w:val="00B9236C"/>
    <w:rsid w:val="00B92BDF"/>
    <w:rsid w:val="00B92E43"/>
    <w:rsid w:val="00B92F43"/>
    <w:rsid w:val="00B93236"/>
    <w:rsid w:val="00B93D1F"/>
    <w:rsid w:val="00B94051"/>
    <w:rsid w:val="00B940B3"/>
    <w:rsid w:val="00B945FC"/>
    <w:rsid w:val="00B94D36"/>
    <w:rsid w:val="00B9519B"/>
    <w:rsid w:val="00B958EF"/>
    <w:rsid w:val="00B95C92"/>
    <w:rsid w:val="00B96450"/>
    <w:rsid w:val="00B96478"/>
    <w:rsid w:val="00B96FA7"/>
    <w:rsid w:val="00B975ED"/>
    <w:rsid w:val="00BA00EB"/>
    <w:rsid w:val="00BA034E"/>
    <w:rsid w:val="00BA0488"/>
    <w:rsid w:val="00BA05EC"/>
    <w:rsid w:val="00BA153A"/>
    <w:rsid w:val="00BA19D4"/>
    <w:rsid w:val="00BA1AD7"/>
    <w:rsid w:val="00BA22C1"/>
    <w:rsid w:val="00BA235C"/>
    <w:rsid w:val="00BA3371"/>
    <w:rsid w:val="00BA3C64"/>
    <w:rsid w:val="00BA403D"/>
    <w:rsid w:val="00BA45A5"/>
    <w:rsid w:val="00BA4CF3"/>
    <w:rsid w:val="00BA4DB6"/>
    <w:rsid w:val="00BA5221"/>
    <w:rsid w:val="00BA5433"/>
    <w:rsid w:val="00BA55E2"/>
    <w:rsid w:val="00BA5F0A"/>
    <w:rsid w:val="00BA6C8D"/>
    <w:rsid w:val="00BA71C1"/>
    <w:rsid w:val="00BA736D"/>
    <w:rsid w:val="00BA7BBE"/>
    <w:rsid w:val="00BB0544"/>
    <w:rsid w:val="00BB0750"/>
    <w:rsid w:val="00BB07DE"/>
    <w:rsid w:val="00BB0CED"/>
    <w:rsid w:val="00BB0FC2"/>
    <w:rsid w:val="00BB10B7"/>
    <w:rsid w:val="00BB1DF5"/>
    <w:rsid w:val="00BB1E1B"/>
    <w:rsid w:val="00BB2AC6"/>
    <w:rsid w:val="00BB3512"/>
    <w:rsid w:val="00BB35C6"/>
    <w:rsid w:val="00BB3E8F"/>
    <w:rsid w:val="00BB41A3"/>
    <w:rsid w:val="00BB439E"/>
    <w:rsid w:val="00BB4677"/>
    <w:rsid w:val="00BB46D2"/>
    <w:rsid w:val="00BB489B"/>
    <w:rsid w:val="00BB5090"/>
    <w:rsid w:val="00BB539B"/>
    <w:rsid w:val="00BB55E2"/>
    <w:rsid w:val="00BB585D"/>
    <w:rsid w:val="00BB5B18"/>
    <w:rsid w:val="00BB6B60"/>
    <w:rsid w:val="00BB73BA"/>
    <w:rsid w:val="00BB77B2"/>
    <w:rsid w:val="00BB79F1"/>
    <w:rsid w:val="00BC00A7"/>
    <w:rsid w:val="00BC01DA"/>
    <w:rsid w:val="00BC0485"/>
    <w:rsid w:val="00BC084B"/>
    <w:rsid w:val="00BC111B"/>
    <w:rsid w:val="00BC116D"/>
    <w:rsid w:val="00BC1250"/>
    <w:rsid w:val="00BC1580"/>
    <w:rsid w:val="00BC1B51"/>
    <w:rsid w:val="00BC1C8E"/>
    <w:rsid w:val="00BC1CFB"/>
    <w:rsid w:val="00BC1FB9"/>
    <w:rsid w:val="00BC2464"/>
    <w:rsid w:val="00BC2473"/>
    <w:rsid w:val="00BC24EB"/>
    <w:rsid w:val="00BC271D"/>
    <w:rsid w:val="00BC2DDD"/>
    <w:rsid w:val="00BC2F99"/>
    <w:rsid w:val="00BC3B19"/>
    <w:rsid w:val="00BC3B20"/>
    <w:rsid w:val="00BC3CD7"/>
    <w:rsid w:val="00BC455B"/>
    <w:rsid w:val="00BC509C"/>
    <w:rsid w:val="00BC50D5"/>
    <w:rsid w:val="00BC5222"/>
    <w:rsid w:val="00BC528E"/>
    <w:rsid w:val="00BC5E78"/>
    <w:rsid w:val="00BC6075"/>
    <w:rsid w:val="00BC62B7"/>
    <w:rsid w:val="00BC6C17"/>
    <w:rsid w:val="00BC6CD3"/>
    <w:rsid w:val="00BC6E81"/>
    <w:rsid w:val="00BC6EFE"/>
    <w:rsid w:val="00BC71AF"/>
    <w:rsid w:val="00BC73AD"/>
    <w:rsid w:val="00BC7EEE"/>
    <w:rsid w:val="00BD0903"/>
    <w:rsid w:val="00BD0B49"/>
    <w:rsid w:val="00BD0D06"/>
    <w:rsid w:val="00BD2184"/>
    <w:rsid w:val="00BD263B"/>
    <w:rsid w:val="00BD282B"/>
    <w:rsid w:val="00BD29FA"/>
    <w:rsid w:val="00BD2BBA"/>
    <w:rsid w:val="00BD303B"/>
    <w:rsid w:val="00BD3208"/>
    <w:rsid w:val="00BD3668"/>
    <w:rsid w:val="00BD372F"/>
    <w:rsid w:val="00BD3BC4"/>
    <w:rsid w:val="00BD400F"/>
    <w:rsid w:val="00BD42DA"/>
    <w:rsid w:val="00BD44D5"/>
    <w:rsid w:val="00BD4C01"/>
    <w:rsid w:val="00BD4F39"/>
    <w:rsid w:val="00BD5092"/>
    <w:rsid w:val="00BD61ED"/>
    <w:rsid w:val="00BD6A29"/>
    <w:rsid w:val="00BD6A51"/>
    <w:rsid w:val="00BD6C9E"/>
    <w:rsid w:val="00BD6CF2"/>
    <w:rsid w:val="00BD7014"/>
    <w:rsid w:val="00BD7255"/>
    <w:rsid w:val="00BD747D"/>
    <w:rsid w:val="00BD7BFC"/>
    <w:rsid w:val="00BD7D20"/>
    <w:rsid w:val="00BE0611"/>
    <w:rsid w:val="00BE0D26"/>
    <w:rsid w:val="00BE1228"/>
    <w:rsid w:val="00BE127A"/>
    <w:rsid w:val="00BE1A9D"/>
    <w:rsid w:val="00BE1D23"/>
    <w:rsid w:val="00BE1D90"/>
    <w:rsid w:val="00BE2479"/>
    <w:rsid w:val="00BE27C1"/>
    <w:rsid w:val="00BE321F"/>
    <w:rsid w:val="00BE3B52"/>
    <w:rsid w:val="00BE3CC6"/>
    <w:rsid w:val="00BE4452"/>
    <w:rsid w:val="00BE46BE"/>
    <w:rsid w:val="00BE4D7D"/>
    <w:rsid w:val="00BE4E71"/>
    <w:rsid w:val="00BE4FB7"/>
    <w:rsid w:val="00BE5175"/>
    <w:rsid w:val="00BE6551"/>
    <w:rsid w:val="00BE69AA"/>
    <w:rsid w:val="00BE6DE4"/>
    <w:rsid w:val="00BE6E66"/>
    <w:rsid w:val="00BE73CF"/>
    <w:rsid w:val="00BE7875"/>
    <w:rsid w:val="00BE7FBA"/>
    <w:rsid w:val="00BF02A2"/>
    <w:rsid w:val="00BF09FB"/>
    <w:rsid w:val="00BF0F29"/>
    <w:rsid w:val="00BF12A2"/>
    <w:rsid w:val="00BF1505"/>
    <w:rsid w:val="00BF1739"/>
    <w:rsid w:val="00BF1B27"/>
    <w:rsid w:val="00BF1DDC"/>
    <w:rsid w:val="00BF2ACE"/>
    <w:rsid w:val="00BF39BB"/>
    <w:rsid w:val="00BF3FEE"/>
    <w:rsid w:val="00BF4221"/>
    <w:rsid w:val="00BF461B"/>
    <w:rsid w:val="00BF4B2D"/>
    <w:rsid w:val="00BF4D9A"/>
    <w:rsid w:val="00BF4E2C"/>
    <w:rsid w:val="00BF4EE9"/>
    <w:rsid w:val="00BF5E25"/>
    <w:rsid w:val="00BF65F0"/>
    <w:rsid w:val="00BF6764"/>
    <w:rsid w:val="00BF6917"/>
    <w:rsid w:val="00BF7693"/>
    <w:rsid w:val="00C003CB"/>
    <w:rsid w:val="00C01454"/>
    <w:rsid w:val="00C023E3"/>
    <w:rsid w:val="00C02ACE"/>
    <w:rsid w:val="00C02C2E"/>
    <w:rsid w:val="00C02D27"/>
    <w:rsid w:val="00C02E56"/>
    <w:rsid w:val="00C02FE6"/>
    <w:rsid w:val="00C031EF"/>
    <w:rsid w:val="00C032D3"/>
    <w:rsid w:val="00C039E8"/>
    <w:rsid w:val="00C03A38"/>
    <w:rsid w:val="00C03CAF"/>
    <w:rsid w:val="00C03F11"/>
    <w:rsid w:val="00C0411F"/>
    <w:rsid w:val="00C053F3"/>
    <w:rsid w:val="00C0552A"/>
    <w:rsid w:val="00C056B5"/>
    <w:rsid w:val="00C05E83"/>
    <w:rsid w:val="00C06944"/>
    <w:rsid w:val="00C0727D"/>
    <w:rsid w:val="00C07335"/>
    <w:rsid w:val="00C079CC"/>
    <w:rsid w:val="00C07A25"/>
    <w:rsid w:val="00C07C00"/>
    <w:rsid w:val="00C10444"/>
    <w:rsid w:val="00C10472"/>
    <w:rsid w:val="00C110B8"/>
    <w:rsid w:val="00C11284"/>
    <w:rsid w:val="00C1146B"/>
    <w:rsid w:val="00C119D1"/>
    <w:rsid w:val="00C11ED1"/>
    <w:rsid w:val="00C121EB"/>
    <w:rsid w:val="00C12275"/>
    <w:rsid w:val="00C12290"/>
    <w:rsid w:val="00C127DA"/>
    <w:rsid w:val="00C12C44"/>
    <w:rsid w:val="00C130CD"/>
    <w:rsid w:val="00C138BB"/>
    <w:rsid w:val="00C14F40"/>
    <w:rsid w:val="00C158D4"/>
    <w:rsid w:val="00C15C36"/>
    <w:rsid w:val="00C164CD"/>
    <w:rsid w:val="00C1692B"/>
    <w:rsid w:val="00C170B6"/>
    <w:rsid w:val="00C17444"/>
    <w:rsid w:val="00C17735"/>
    <w:rsid w:val="00C17A45"/>
    <w:rsid w:val="00C17C7C"/>
    <w:rsid w:val="00C20AD4"/>
    <w:rsid w:val="00C20F0C"/>
    <w:rsid w:val="00C21D12"/>
    <w:rsid w:val="00C22026"/>
    <w:rsid w:val="00C223B5"/>
    <w:rsid w:val="00C224BC"/>
    <w:rsid w:val="00C2288A"/>
    <w:rsid w:val="00C22B63"/>
    <w:rsid w:val="00C23023"/>
    <w:rsid w:val="00C233E4"/>
    <w:rsid w:val="00C236BE"/>
    <w:rsid w:val="00C23775"/>
    <w:rsid w:val="00C23D4C"/>
    <w:rsid w:val="00C23E44"/>
    <w:rsid w:val="00C244C2"/>
    <w:rsid w:val="00C24B4D"/>
    <w:rsid w:val="00C250E8"/>
    <w:rsid w:val="00C252A2"/>
    <w:rsid w:val="00C25AF7"/>
    <w:rsid w:val="00C26058"/>
    <w:rsid w:val="00C26161"/>
    <w:rsid w:val="00C2636F"/>
    <w:rsid w:val="00C26975"/>
    <w:rsid w:val="00C26A57"/>
    <w:rsid w:val="00C27260"/>
    <w:rsid w:val="00C279DF"/>
    <w:rsid w:val="00C27A7F"/>
    <w:rsid w:val="00C27A87"/>
    <w:rsid w:val="00C27D01"/>
    <w:rsid w:val="00C303B6"/>
    <w:rsid w:val="00C3074C"/>
    <w:rsid w:val="00C30CE1"/>
    <w:rsid w:val="00C30DE4"/>
    <w:rsid w:val="00C31698"/>
    <w:rsid w:val="00C31BFA"/>
    <w:rsid w:val="00C3210F"/>
    <w:rsid w:val="00C32181"/>
    <w:rsid w:val="00C3241F"/>
    <w:rsid w:val="00C327B4"/>
    <w:rsid w:val="00C328EC"/>
    <w:rsid w:val="00C32BB0"/>
    <w:rsid w:val="00C33264"/>
    <w:rsid w:val="00C3357E"/>
    <w:rsid w:val="00C33590"/>
    <w:rsid w:val="00C33DC9"/>
    <w:rsid w:val="00C34263"/>
    <w:rsid w:val="00C34D35"/>
    <w:rsid w:val="00C3546C"/>
    <w:rsid w:val="00C358EB"/>
    <w:rsid w:val="00C35CE7"/>
    <w:rsid w:val="00C35F0C"/>
    <w:rsid w:val="00C36052"/>
    <w:rsid w:val="00C362A9"/>
    <w:rsid w:val="00C3659B"/>
    <w:rsid w:val="00C367B5"/>
    <w:rsid w:val="00C371F5"/>
    <w:rsid w:val="00C3724A"/>
    <w:rsid w:val="00C372BF"/>
    <w:rsid w:val="00C37EFE"/>
    <w:rsid w:val="00C37FC6"/>
    <w:rsid w:val="00C40D23"/>
    <w:rsid w:val="00C40E7B"/>
    <w:rsid w:val="00C4146F"/>
    <w:rsid w:val="00C4158D"/>
    <w:rsid w:val="00C41EBE"/>
    <w:rsid w:val="00C41ECC"/>
    <w:rsid w:val="00C4329A"/>
    <w:rsid w:val="00C434F1"/>
    <w:rsid w:val="00C43FC8"/>
    <w:rsid w:val="00C4410E"/>
    <w:rsid w:val="00C44124"/>
    <w:rsid w:val="00C4500D"/>
    <w:rsid w:val="00C45126"/>
    <w:rsid w:val="00C45F67"/>
    <w:rsid w:val="00C46644"/>
    <w:rsid w:val="00C46C79"/>
    <w:rsid w:val="00C46D13"/>
    <w:rsid w:val="00C46ECF"/>
    <w:rsid w:val="00C4756C"/>
    <w:rsid w:val="00C47DF1"/>
    <w:rsid w:val="00C51057"/>
    <w:rsid w:val="00C51467"/>
    <w:rsid w:val="00C51571"/>
    <w:rsid w:val="00C51DC4"/>
    <w:rsid w:val="00C52073"/>
    <w:rsid w:val="00C524DC"/>
    <w:rsid w:val="00C525EE"/>
    <w:rsid w:val="00C52BDF"/>
    <w:rsid w:val="00C52E89"/>
    <w:rsid w:val="00C52EBE"/>
    <w:rsid w:val="00C536EE"/>
    <w:rsid w:val="00C53781"/>
    <w:rsid w:val="00C53AA2"/>
    <w:rsid w:val="00C53E60"/>
    <w:rsid w:val="00C54450"/>
    <w:rsid w:val="00C5453B"/>
    <w:rsid w:val="00C549F2"/>
    <w:rsid w:val="00C54E50"/>
    <w:rsid w:val="00C55047"/>
    <w:rsid w:val="00C552A9"/>
    <w:rsid w:val="00C55519"/>
    <w:rsid w:val="00C55F96"/>
    <w:rsid w:val="00C568D6"/>
    <w:rsid w:val="00C56B16"/>
    <w:rsid w:val="00C56E6A"/>
    <w:rsid w:val="00C600D3"/>
    <w:rsid w:val="00C60655"/>
    <w:rsid w:val="00C606FA"/>
    <w:rsid w:val="00C61534"/>
    <w:rsid w:val="00C61BA4"/>
    <w:rsid w:val="00C620FC"/>
    <w:rsid w:val="00C624DB"/>
    <w:rsid w:val="00C62B1C"/>
    <w:rsid w:val="00C62D10"/>
    <w:rsid w:val="00C62D78"/>
    <w:rsid w:val="00C62E3D"/>
    <w:rsid w:val="00C638C2"/>
    <w:rsid w:val="00C63AED"/>
    <w:rsid w:val="00C63EEA"/>
    <w:rsid w:val="00C64B51"/>
    <w:rsid w:val="00C65018"/>
    <w:rsid w:val="00C656A8"/>
    <w:rsid w:val="00C65E7E"/>
    <w:rsid w:val="00C66389"/>
    <w:rsid w:val="00C6741E"/>
    <w:rsid w:val="00C67521"/>
    <w:rsid w:val="00C6797D"/>
    <w:rsid w:val="00C67D1C"/>
    <w:rsid w:val="00C701BA"/>
    <w:rsid w:val="00C70231"/>
    <w:rsid w:val="00C70529"/>
    <w:rsid w:val="00C712F1"/>
    <w:rsid w:val="00C71923"/>
    <w:rsid w:val="00C71927"/>
    <w:rsid w:val="00C71AD2"/>
    <w:rsid w:val="00C71D2F"/>
    <w:rsid w:val="00C71F99"/>
    <w:rsid w:val="00C7226C"/>
    <w:rsid w:val="00C72620"/>
    <w:rsid w:val="00C73858"/>
    <w:rsid w:val="00C73934"/>
    <w:rsid w:val="00C73C57"/>
    <w:rsid w:val="00C73F60"/>
    <w:rsid w:val="00C74196"/>
    <w:rsid w:val="00C741B8"/>
    <w:rsid w:val="00C74FF8"/>
    <w:rsid w:val="00C75093"/>
    <w:rsid w:val="00C753C7"/>
    <w:rsid w:val="00C75745"/>
    <w:rsid w:val="00C75965"/>
    <w:rsid w:val="00C75DFF"/>
    <w:rsid w:val="00C75ED2"/>
    <w:rsid w:val="00C76307"/>
    <w:rsid w:val="00C7639B"/>
    <w:rsid w:val="00C76797"/>
    <w:rsid w:val="00C76A16"/>
    <w:rsid w:val="00C76C74"/>
    <w:rsid w:val="00C779C5"/>
    <w:rsid w:val="00C77BF7"/>
    <w:rsid w:val="00C77F87"/>
    <w:rsid w:val="00C80319"/>
    <w:rsid w:val="00C804A6"/>
    <w:rsid w:val="00C80587"/>
    <w:rsid w:val="00C805AB"/>
    <w:rsid w:val="00C80A5C"/>
    <w:rsid w:val="00C80B5E"/>
    <w:rsid w:val="00C81075"/>
    <w:rsid w:val="00C8168F"/>
    <w:rsid w:val="00C81768"/>
    <w:rsid w:val="00C8199F"/>
    <w:rsid w:val="00C81D45"/>
    <w:rsid w:val="00C81E40"/>
    <w:rsid w:val="00C82345"/>
    <w:rsid w:val="00C82A1D"/>
    <w:rsid w:val="00C83832"/>
    <w:rsid w:val="00C83B38"/>
    <w:rsid w:val="00C84EE9"/>
    <w:rsid w:val="00C84FBC"/>
    <w:rsid w:val="00C8562F"/>
    <w:rsid w:val="00C867F9"/>
    <w:rsid w:val="00C86F19"/>
    <w:rsid w:val="00C87355"/>
    <w:rsid w:val="00C8793C"/>
    <w:rsid w:val="00C87CAD"/>
    <w:rsid w:val="00C90016"/>
    <w:rsid w:val="00C90C79"/>
    <w:rsid w:val="00C91766"/>
    <w:rsid w:val="00C926B6"/>
    <w:rsid w:val="00C9337C"/>
    <w:rsid w:val="00C9370D"/>
    <w:rsid w:val="00C9376F"/>
    <w:rsid w:val="00C93B99"/>
    <w:rsid w:val="00C93D1F"/>
    <w:rsid w:val="00C93EBB"/>
    <w:rsid w:val="00C941A2"/>
    <w:rsid w:val="00C94222"/>
    <w:rsid w:val="00C951DC"/>
    <w:rsid w:val="00C95353"/>
    <w:rsid w:val="00C95432"/>
    <w:rsid w:val="00C956EA"/>
    <w:rsid w:val="00C968C7"/>
    <w:rsid w:val="00C96E8B"/>
    <w:rsid w:val="00C96FDD"/>
    <w:rsid w:val="00C97005"/>
    <w:rsid w:val="00CA095C"/>
    <w:rsid w:val="00CA0993"/>
    <w:rsid w:val="00CA0E3C"/>
    <w:rsid w:val="00CA0FC8"/>
    <w:rsid w:val="00CA10B5"/>
    <w:rsid w:val="00CA1236"/>
    <w:rsid w:val="00CA17D7"/>
    <w:rsid w:val="00CA19FD"/>
    <w:rsid w:val="00CA20BC"/>
    <w:rsid w:val="00CA268E"/>
    <w:rsid w:val="00CA3C49"/>
    <w:rsid w:val="00CA3D4B"/>
    <w:rsid w:val="00CA44A6"/>
    <w:rsid w:val="00CA4A9B"/>
    <w:rsid w:val="00CA4F80"/>
    <w:rsid w:val="00CA5FC9"/>
    <w:rsid w:val="00CA610C"/>
    <w:rsid w:val="00CA6358"/>
    <w:rsid w:val="00CA659E"/>
    <w:rsid w:val="00CA779B"/>
    <w:rsid w:val="00CA7D70"/>
    <w:rsid w:val="00CA7F61"/>
    <w:rsid w:val="00CA7F7E"/>
    <w:rsid w:val="00CB02B2"/>
    <w:rsid w:val="00CB06F0"/>
    <w:rsid w:val="00CB0DF5"/>
    <w:rsid w:val="00CB1254"/>
    <w:rsid w:val="00CB1AC5"/>
    <w:rsid w:val="00CB2FC8"/>
    <w:rsid w:val="00CB3212"/>
    <w:rsid w:val="00CB3D39"/>
    <w:rsid w:val="00CB42AD"/>
    <w:rsid w:val="00CB498F"/>
    <w:rsid w:val="00CB4D23"/>
    <w:rsid w:val="00CB4D83"/>
    <w:rsid w:val="00CB4E05"/>
    <w:rsid w:val="00CB501F"/>
    <w:rsid w:val="00CB5387"/>
    <w:rsid w:val="00CB556E"/>
    <w:rsid w:val="00CB56A4"/>
    <w:rsid w:val="00CB5D85"/>
    <w:rsid w:val="00CB6347"/>
    <w:rsid w:val="00CB6AA5"/>
    <w:rsid w:val="00CB74BF"/>
    <w:rsid w:val="00CB7501"/>
    <w:rsid w:val="00CB7599"/>
    <w:rsid w:val="00CB795B"/>
    <w:rsid w:val="00CB7E0A"/>
    <w:rsid w:val="00CC0060"/>
    <w:rsid w:val="00CC0595"/>
    <w:rsid w:val="00CC0E48"/>
    <w:rsid w:val="00CC1C43"/>
    <w:rsid w:val="00CC1DCB"/>
    <w:rsid w:val="00CC21CD"/>
    <w:rsid w:val="00CC2A02"/>
    <w:rsid w:val="00CC2CF6"/>
    <w:rsid w:val="00CC2ED7"/>
    <w:rsid w:val="00CC3B91"/>
    <w:rsid w:val="00CC3C35"/>
    <w:rsid w:val="00CC4189"/>
    <w:rsid w:val="00CC496B"/>
    <w:rsid w:val="00CC49F7"/>
    <w:rsid w:val="00CC4A5E"/>
    <w:rsid w:val="00CC5222"/>
    <w:rsid w:val="00CC5460"/>
    <w:rsid w:val="00CC5DEA"/>
    <w:rsid w:val="00CC634E"/>
    <w:rsid w:val="00CC647C"/>
    <w:rsid w:val="00CC6660"/>
    <w:rsid w:val="00CC6D05"/>
    <w:rsid w:val="00CC6E38"/>
    <w:rsid w:val="00CC71B8"/>
    <w:rsid w:val="00CC72B1"/>
    <w:rsid w:val="00CC739D"/>
    <w:rsid w:val="00CC7A42"/>
    <w:rsid w:val="00CC7FEC"/>
    <w:rsid w:val="00CD0196"/>
    <w:rsid w:val="00CD06E3"/>
    <w:rsid w:val="00CD0733"/>
    <w:rsid w:val="00CD16EF"/>
    <w:rsid w:val="00CD1BBC"/>
    <w:rsid w:val="00CD1F5F"/>
    <w:rsid w:val="00CD29D1"/>
    <w:rsid w:val="00CD2F82"/>
    <w:rsid w:val="00CD3485"/>
    <w:rsid w:val="00CD34BB"/>
    <w:rsid w:val="00CD3609"/>
    <w:rsid w:val="00CD3688"/>
    <w:rsid w:val="00CD3A36"/>
    <w:rsid w:val="00CD3E17"/>
    <w:rsid w:val="00CD3E29"/>
    <w:rsid w:val="00CD3F8C"/>
    <w:rsid w:val="00CD4524"/>
    <w:rsid w:val="00CD4BCA"/>
    <w:rsid w:val="00CD5B6B"/>
    <w:rsid w:val="00CD5E23"/>
    <w:rsid w:val="00CD5F11"/>
    <w:rsid w:val="00CD6714"/>
    <w:rsid w:val="00CD7D9F"/>
    <w:rsid w:val="00CE04E7"/>
    <w:rsid w:val="00CE0F26"/>
    <w:rsid w:val="00CE1C6F"/>
    <w:rsid w:val="00CE25A2"/>
    <w:rsid w:val="00CE26BC"/>
    <w:rsid w:val="00CE29F6"/>
    <w:rsid w:val="00CE32BB"/>
    <w:rsid w:val="00CE3345"/>
    <w:rsid w:val="00CE3792"/>
    <w:rsid w:val="00CE3E62"/>
    <w:rsid w:val="00CE4C08"/>
    <w:rsid w:val="00CE542D"/>
    <w:rsid w:val="00CE5458"/>
    <w:rsid w:val="00CE5866"/>
    <w:rsid w:val="00CE5976"/>
    <w:rsid w:val="00CE5CE6"/>
    <w:rsid w:val="00CE6218"/>
    <w:rsid w:val="00CE64CE"/>
    <w:rsid w:val="00CE67A7"/>
    <w:rsid w:val="00CE6859"/>
    <w:rsid w:val="00CE6A44"/>
    <w:rsid w:val="00CE6A50"/>
    <w:rsid w:val="00CE6A69"/>
    <w:rsid w:val="00CE6AAF"/>
    <w:rsid w:val="00CF0062"/>
    <w:rsid w:val="00CF0429"/>
    <w:rsid w:val="00CF06AE"/>
    <w:rsid w:val="00CF1138"/>
    <w:rsid w:val="00CF119D"/>
    <w:rsid w:val="00CF1588"/>
    <w:rsid w:val="00CF1933"/>
    <w:rsid w:val="00CF1BE2"/>
    <w:rsid w:val="00CF2BD6"/>
    <w:rsid w:val="00CF2EA9"/>
    <w:rsid w:val="00CF2F0F"/>
    <w:rsid w:val="00CF2F1B"/>
    <w:rsid w:val="00CF3B4C"/>
    <w:rsid w:val="00CF4659"/>
    <w:rsid w:val="00CF4EDB"/>
    <w:rsid w:val="00CF5425"/>
    <w:rsid w:val="00CF5C5B"/>
    <w:rsid w:val="00CF659D"/>
    <w:rsid w:val="00CF6950"/>
    <w:rsid w:val="00CF70F9"/>
    <w:rsid w:val="00CF7474"/>
    <w:rsid w:val="00CF76DE"/>
    <w:rsid w:val="00D002BA"/>
    <w:rsid w:val="00D00712"/>
    <w:rsid w:val="00D00CD7"/>
    <w:rsid w:val="00D0134F"/>
    <w:rsid w:val="00D01564"/>
    <w:rsid w:val="00D01B43"/>
    <w:rsid w:val="00D01F0C"/>
    <w:rsid w:val="00D01FF3"/>
    <w:rsid w:val="00D024F0"/>
    <w:rsid w:val="00D0252C"/>
    <w:rsid w:val="00D025FD"/>
    <w:rsid w:val="00D026BD"/>
    <w:rsid w:val="00D02CCD"/>
    <w:rsid w:val="00D03494"/>
    <w:rsid w:val="00D03609"/>
    <w:rsid w:val="00D03909"/>
    <w:rsid w:val="00D03C92"/>
    <w:rsid w:val="00D03ECC"/>
    <w:rsid w:val="00D041A0"/>
    <w:rsid w:val="00D044BD"/>
    <w:rsid w:val="00D0489E"/>
    <w:rsid w:val="00D04AFF"/>
    <w:rsid w:val="00D0534C"/>
    <w:rsid w:val="00D063EA"/>
    <w:rsid w:val="00D07900"/>
    <w:rsid w:val="00D07AA2"/>
    <w:rsid w:val="00D07BC5"/>
    <w:rsid w:val="00D10046"/>
    <w:rsid w:val="00D116BE"/>
    <w:rsid w:val="00D11F48"/>
    <w:rsid w:val="00D11FC8"/>
    <w:rsid w:val="00D12078"/>
    <w:rsid w:val="00D122A2"/>
    <w:rsid w:val="00D12CFD"/>
    <w:rsid w:val="00D12DD4"/>
    <w:rsid w:val="00D1350A"/>
    <w:rsid w:val="00D136C6"/>
    <w:rsid w:val="00D149A5"/>
    <w:rsid w:val="00D14E83"/>
    <w:rsid w:val="00D152E3"/>
    <w:rsid w:val="00D1544D"/>
    <w:rsid w:val="00D15A21"/>
    <w:rsid w:val="00D163DD"/>
    <w:rsid w:val="00D166AE"/>
    <w:rsid w:val="00D16887"/>
    <w:rsid w:val="00D16D16"/>
    <w:rsid w:val="00D16D6B"/>
    <w:rsid w:val="00D17543"/>
    <w:rsid w:val="00D179CE"/>
    <w:rsid w:val="00D17D16"/>
    <w:rsid w:val="00D20DCE"/>
    <w:rsid w:val="00D20EC7"/>
    <w:rsid w:val="00D21A8A"/>
    <w:rsid w:val="00D2217E"/>
    <w:rsid w:val="00D221BA"/>
    <w:rsid w:val="00D2259E"/>
    <w:rsid w:val="00D232FF"/>
    <w:rsid w:val="00D23861"/>
    <w:rsid w:val="00D23AA7"/>
    <w:rsid w:val="00D23EF6"/>
    <w:rsid w:val="00D24D50"/>
    <w:rsid w:val="00D251F6"/>
    <w:rsid w:val="00D2531A"/>
    <w:rsid w:val="00D260B5"/>
    <w:rsid w:val="00D263E8"/>
    <w:rsid w:val="00D2651D"/>
    <w:rsid w:val="00D2664B"/>
    <w:rsid w:val="00D269D8"/>
    <w:rsid w:val="00D26FA8"/>
    <w:rsid w:val="00D30599"/>
    <w:rsid w:val="00D308CE"/>
    <w:rsid w:val="00D30B20"/>
    <w:rsid w:val="00D30CF7"/>
    <w:rsid w:val="00D31888"/>
    <w:rsid w:val="00D31B37"/>
    <w:rsid w:val="00D32037"/>
    <w:rsid w:val="00D32674"/>
    <w:rsid w:val="00D33203"/>
    <w:rsid w:val="00D33602"/>
    <w:rsid w:val="00D3396A"/>
    <w:rsid w:val="00D33BAC"/>
    <w:rsid w:val="00D33D77"/>
    <w:rsid w:val="00D33F74"/>
    <w:rsid w:val="00D347B2"/>
    <w:rsid w:val="00D34B3B"/>
    <w:rsid w:val="00D34C12"/>
    <w:rsid w:val="00D35385"/>
    <w:rsid w:val="00D35C1F"/>
    <w:rsid w:val="00D36194"/>
    <w:rsid w:val="00D368E1"/>
    <w:rsid w:val="00D36A9E"/>
    <w:rsid w:val="00D3789C"/>
    <w:rsid w:val="00D37BD0"/>
    <w:rsid w:val="00D37C72"/>
    <w:rsid w:val="00D37EB8"/>
    <w:rsid w:val="00D40287"/>
    <w:rsid w:val="00D40521"/>
    <w:rsid w:val="00D4121A"/>
    <w:rsid w:val="00D41830"/>
    <w:rsid w:val="00D41BC1"/>
    <w:rsid w:val="00D41C63"/>
    <w:rsid w:val="00D41D1B"/>
    <w:rsid w:val="00D424D8"/>
    <w:rsid w:val="00D42B8D"/>
    <w:rsid w:val="00D4310A"/>
    <w:rsid w:val="00D43993"/>
    <w:rsid w:val="00D442ED"/>
    <w:rsid w:val="00D44654"/>
    <w:rsid w:val="00D447F3"/>
    <w:rsid w:val="00D45123"/>
    <w:rsid w:val="00D4636E"/>
    <w:rsid w:val="00D471E2"/>
    <w:rsid w:val="00D47603"/>
    <w:rsid w:val="00D47EE9"/>
    <w:rsid w:val="00D47FE4"/>
    <w:rsid w:val="00D50309"/>
    <w:rsid w:val="00D504D2"/>
    <w:rsid w:val="00D50529"/>
    <w:rsid w:val="00D50D96"/>
    <w:rsid w:val="00D51AC2"/>
    <w:rsid w:val="00D51CFD"/>
    <w:rsid w:val="00D51F28"/>
    <w:rsid w:val="00D52CDB"/>
    <w:rsid w:val="00D52FC5"/>
    <w:rsid w:val="00D549C4"/>
    <w:rsid w:val="00D54DDF"/>
    <w:rsid w:val="00D550BD"/>
    <w:rsid w:val="00D55F8F"/>
    <w:rsid w:val="00D5670E"/>
    <w:rsid w:val="00D569CE"/>
    <w:rsid w:val="00D56E2E"/>
    <w:rsid w:val="00D5767A"/>
    <w:rsid w:val="00D607C2"/>
    <w:rsid w:val="00D610F9"/>
    <w:rsid w:val="00D61E6C"/>
    <w:rsid w:val="00D61FD4"/>
    <w:rsid w:val="00D62573"/>
    <w:rsid w:val="00D6295D"/>
    <w:rsid w:val="00D62D2F"/>
    <w:rsid w:val="00D6307D"/>
    <w:rsid w:val="00D640A2"/>
    <w:rsid w:val="00D64354"/>
    <w:rsid w:val="00D64E27"/>
    <w:rsid w:val="00D6545C"/>
    <w:rsid w:val="00D655DB"/>
    <w:rsid w:val="00D659E3"/>
    <w:rsid w:val="00D65F6B"/>
    <w:rsid w:val="00D65F93"/>
    <w:rsid w:val="00D665C6"/>
    <w:rsid w:val="00D665E5"/>
    <w:rsid w:val="00D667DB"/>
    <w:rsid w:val="00D66E77"/>
    <w:rsid w:val="00D674C4"/>
    <w:rsid w:val="00D67BA1"/>
    <w:rsid w:val="00D705F4"/>
    <w:rsid w:val="00D70DBE"/>
    <w:rsid w:val="00D71440"/>
    <w:rsid w:val="00D71F2F"/>
    <w:rsid w:val="00D723AB"/>
    <w:rsid w:val="00D7362A"/>
    <w:rsid w:val="00D736C8"/>
    <w:rsid w:val="00D736F5"/>
    <w:rsid w:val="00D739B4"/>
    <w:rsid w:val="00D739C1"/>
    <w:rsid w:val="00D73B06"/>
    <w:rsid w:val="00D74F36"/>
    <w:rsid w:val="00D754F5"/>
    <w:rsid w:val="00D758AD"/>
    <w:rsid w:val="00D758BC"/>
    <w:rsid w:val="00D75D73"/>
    <w:rsid w:val="00D76547"/>
    <w:rsid w:val="00D76708"/>
    <w:rsid w:val="00D77871"/>
    <w:rsid w:val="00D77DC7"/>
    <w:rsid w:val="00D802D7"/>
    <w:rsid w:val="00D80B81"/>
    <w:rsid w:val="00D80F66"/>
    <w:rsid w:val="00D81050"/>
    <w:rsid w:val="00D81CC9"/>
    <w:rsid w:val="00D81E71"/>
    <w:rsid w:val="00D81F2D"/>
    <w:rsid w:val="00D8216E"/>
    <w:rsid w:val="00D827CF"/>
    <w:rsid w:val="00D82D0F"/>
    <w:rsid w:val="00D839BD"/>
    <w:rsid w:val="00D839D3"/>
    <w:rsid w:val="00D83EAB"/>
    <w:rsid w:val="00D84016"/>
    <w:rsid w:val="00D84104"/>
    <w:rsid w:val="00D84AF2"/>
    <w:rsid w:val="00D85998"/>
    <w:rsid w:val="00D85CA6"/>
    <w:rsid w:val="00D86340"/>
    <w:rsid w:val="00D86F84"/>
    <w:rsid w:val="00D903C3"/>
    <w:rsid w:val="00D90637"/>
    <w:rsid w:val="00D908F5"/>
    <w:rsid w:val="00D9091F"/>
    <w:rsid w:val="00D9123C"/>
    <w:rsid w:val="00D916B6"/>
    <w:rsid w:val="00D917BC"/>
    <w:rsid w:val="00D9236D"/>
    <w:rsid w:val="00D92712"/>
    <w:rsid w:val="00D92D23"/>
    <w:rsid w:val="00D93805"/>
    <w:rsid w:val="00D93E85"/>
    <w:rsid w:val="00D94413"/>
    <w:rsid w:val="00D95041"/>
    <w:rsid w:val="00D96CF5"/>
    <w:rsid w:val="00D96DAE"/>
    <w:rsid w:val="00D96E7B"/>
    <w:rsid w:val="00D97EB7"/>
    <w:rsid w:val="00DA03E7"/>
    <w:rsid w:val="00DA0439"/>
    <w:rsid w:val="00DA0C45"/>
    <w:rsid w:val="00DA0D2C"/>
    <w:rsid w:val="00DA102B"/>
    <w:rsid w:val="00DA14D5"/>
    <w:rsid w:val="00DA1BF3"/>
    <w:rsid w:val="00DA219E"/>
    <w:rsid w:val="00DA2357"/>
    <w:rsid w:val="00DA27FF"/>
    <w:rsid w:val="00DA295C"/>
    <w:rsid w:val="00DA2A3B"/>
    <w:rsid w:val="00DA2A6C"/>
    <w:rsid w:val="00DA2D12"/>
    <w:rsid w:val="00DA2DD9"/>
    <w:rsid w:val="00DA32F8"/>
    <w:rsid w:val="00DA3331"/>
    <w:rsid w:val="00DA3872"/>
    <w:rsid w:val="00DA3911"/>
    <w:rsid w:val="00DA3A3C"/>
    <w:rsid w:val="00DA3FA9"/>
    <w:rsid w:val="00DA4271"/>
    <w:rsid w:val="00DA4310"/>
    <w:rsid w:val="00DA437C"/>
    <w:rsid w:val="00DA4F63"/>
    <w:rsid w:val="00DA6457"/>
    <w:rsid w:val="00DA7B1E"/>
    <w:rsid w:val="00DB045D"/>
    <w:rsid w:val="00DB0E11"/>
    <w:rsid w:val="00DB0E94"/>
    <w:rsid w:val="00DB11F9"/>
    <w:rsid w:val="00DB1606"/>
    <w:rsid w:val="00DB1707"/>
    <w:rsid w:val="00DB1BE2"/>
    <w:rsid w:val="00DB1E86"/>
    <w:rsid w:val="00DB1F26"/>
    <w:rsid w:val="00DB236B"/>
    <w:rsid w:val="00DB25C0"/>
    <w:rsid w:val="00DB2752"/>
    <w:rsid w:val="00DB2781"/>
    <w:rsid w:val="00DB2E64"/>
    <w:rsid w:val="00DB301D"/>
    <w:rsid w:val="00DB3514"/>
    <w:rsid w:val="00DB3702"/>
    <w:rsid w:val="00DB3703"/>
    <w:rsid w:val="00DB3D09"/>
    <w:rsid w:val="00DB4ABD"/>
    <w:rsid w:val="00DB4AE7"/>
    <w:rsid w:val="00DB4CD6"/>
    <w:rsid w:val="00DB4F2F"/>
    <w:rsid w:val="00DB524C"/>
    <w:rsid w:val="00DB571E"/>
    <w:rsid w:val="00DB5F4F"/>
    <w:rsid w:val="00DB615D"/>
    <w:rsid w:val="00DB64E0"/>
    <w:rsid w:val="00DB66AA"/>
    <w:rsid w:val="00DB6A59"/>
    <w:rsid w:val="00DB747D"/>
    <w:rsid w:val="00DB7801"/>
    <w:rsid w:val="00DB7E17"/>
    <w:rsid w:val="00DC03ED"/>
    <w:rsid w:val="00DC04B2"/>
    <w:rsid w:val="00DC0550"/>
    <w:rsid w:val="00DC0732"/>
    <w:rsid w:val="00DC10E8"/>
    <w:rsid w:val="00DC19D5"/>
    <w:rsid w:val="00DC1CC5"/>
    <w:rsid w:val="00DC1E82"/>
    <w:rsid w:val="00DC1EAF"/>
    <w:rsid w:val="00DC2168"/>
    <w:rsid w:val="00DC2920"/>
    <w:rsid w:val="00DC37C2"/>
    <w:rsid w:val="00DC411E"/>
    <w:rsid w:val="00DC41B6"/>
    <w:rsid w:val="00DC4823"/>
    <w:rsid w:val="00DC524B"/>
    <w:rsid w:val="00DC5505"/>
    <w:rsid w:val="00DC565A"/>
    <w:rsid w:val="00DC59B2"/>
    <w:rsid w:val="00DC6006"/>
    <w:rsid w:val="00DC60C8"/>
    <w:rsid w:val="00DC728E"/>
    <w:rsid w:val="00DD04F0"/>
    <w:rsid w:val="00DD07BC"/>
    <w:rsid w:val="00DD0C02"/>
    <w:rsid w:val="00DD0D42"/>
    <w:rsid w:val="00DD0E35"/>
    <w:rsid w:val="00DD1254"/>
    <w:rsid w:val="00DD1453"/>
    <w:rsid w:val="00DD1D8E"/>
    <w:rsid w:val="00DD1F85"/>
    <w:rsid w:val="00DD21C7"/>
    <w:rsid w:val="00DD2317"/>
    <w:rsid w:val="00DD2D28"/>
    <w:rsid w:val="00DD342F"/>
    <w:rsid w:val="00DD3786"/>
    <w:rsid w:val="00DD39E0"/>
    <w:rsid w:val="00DD4E3C"/>
    <w:rsid w:val="00DD52AC"/>
    <w:rsid w:val="00DD550F"/>
    <w:rsid w:val="00DD579A"/>
    <w:rsid w:val="00DD5CF2"/>
    <w:rsid w:val="00DD5EB7"/>
    <w:rsid w:val="00DD5ECC"/>
    <w:rsid w:val="00DD6CFB"/>
    <w:rsid w:val="00DD6EA5"/>
    <w:rsid w:val="00DD76CA"/>
    <w:rsid w:val="00DD7E98"/>
    <w:rsid w:val="00DE0038"/>
    <w:rsid w:val="00DE02D8"/>
    <w:rsid w:val="00DE0452"/>
    <w:rsid w:val="00DE0738"/>
    <w:rsid w:val="00DE081B"/>
    <w:rsid w:val="00DE1052"/>
    <w:rsid w:val="00DE10EA"/>
    <w:rsid w:val="00DE1373"/>
    <w:rsid w:val="00DE1C37"/>
    <w:rsid w:val="00DE29F6"/>
    <w:rsid w:val="00DE2A1C"/>
    <w:rsid w:val="00DE2B08"/>
    <w:rsid w:val="00DE2EF7"/>
    <w:rsid w:val="00DE34E0"/>
    <w:rsid w:val="00DE350A"/>
    <w:rsid w:val="00DE3685"/>
    <w:rsid w:val="00DE3B89"/>
    <w:rsid w:val="00DE3ECD"/>
    <w:rsid w:val="00DE4700"/>
    <w:rsid w:val="00DE478C"/>
    <w:rsid w:val="00DE4FBF"/>
    <w:rsid w:val="00DE4FD5"/>
    <w:rsid w:val="00DE5099"/>
    <w:rsid w:val="00DE512A"/>
    <w:rsid w:val="00DE5232"/>
    <w:rsid w:val="00DE6925"/>
    <w:rsid w:val="00DE696D"/>
    <w:rsid w:val="00DE6C42"/>
    <w:rsid w:val="00DE798F"/>
    <w:rsid w:val="00DF0A7B"/>
    <w:rsid w:val="00DF1034"/>
    <w:rsid w:val="00DF174F"/>
    <w:rsid w:val="00DF1778"/>
    <w:rsid w:val="00DF186A"/>
    <w:rsid w:val="00DF1C02"/>
    <w:rsid w:val="00DF1C84"/>
    <w:rsid w:val="00DF2078"/>
    <w:rsid w:val="00DF2656"/>
    <w:rsid w:val="00DF2D65"/>
    <w:rsid w:val="00DF329A"/>
    <w:rsid w:val="00DF37A7"/>
    <w:rsid w:val="00DF3C16"/>
    <w:rsid w:val="00DF3CD4"/>
    <w:rsid w:val="00DF3FDA"/>
    <w:rsid w:val="00DF4332"/>
    <w:rsid w:val="00DF4A7C"/>
    <w:rsid w:val="00DF4E06"/>
    <w:rsid w:val="00DF4E39"/>
    <w:rsid w:val="00DF5AB3"/>
    <w:rsid w:val="00DF6A1E"/>
    <w:rsid w:val="00DF734B"/>
    <w:rsid w:val="00DF7364"/>
    <w:rsid w:val="00DF7A2C"/>
    <w:rsid w:val="00DF7B15"/>
    <w:rsid w:val="00DF7C66"/>
    <w:rsid w:val="00E00095"/>
    <w:rsid w:val="00E000D7"/>
    <w:rsid w:val="00E00181"/>
    <w:rsid w:val="00E00786"/>
    <w:rsid w:val="00E00C8E"/>
    <w:rsid w:val="00E01315"/>
    <w:rsid w:val="00E02592"/>
    <w:rsid w:val="00E029EF"/>
    <w:rsid w:val="00E02D84"/>
    <w:rsid w:val="00E04054"/>
    <w:rsid w:val="00E04164"/>
    <w:rsid w:val="00E042FE"/>
    <w:rsid w:val="00E0462A"/>
    <w:rsid w:val="00E046F7"/>
    <w:rsid w:val="00E05D21"/>
    <w:rsid w:val="00E06BB0"/>
    <w:rsid w:val="00E07321"/>
    <w:rsid w:val="00E100A6"/>
    <w:rsid w:val="00E10125"/>
    <w:rsid w:val="00E113EE"/>
    <w:rsid w:val="00E118C2"/>
    <w:rsid w:val="00E11E47"/>
    <w:rsid w:val="00E12129"/>
    <w:rsid w:val="00E121D3"/>
    <w:rsid w:val="00E12626"/>
    <w:rsid w:val="00E126D4"/>
    <w:rsid w:val="00E12B31"/>
    <w:rsid w:val="00E12BE4"/>
    <w:rsid w:val="00E12E38"/>
    <w:rsid w:val="00E12F8B"/>
    <w:rsid w:val="00E131E7"/>
    <w:rsid w:val="00E13686"/>
    <w:rsid w:val="00E13AC9"/>
    <w:rsid w:val="00E13C6C"/>
    <w:rsid w:val="00E13CE2"/>
    <w:rsid w:val="00E14EEE"/>
    <w:rsid w:val="00E15073"/>
    <w:rsid w:val="00E1552B"/>
    <w:rsid w:val="00E15924"/>
    <w:rsid w:val="00E15F6A"/>
    <w:rsid w:val="00E1602D"/>
    <w:rsid w:val="00E16407"/>
    <w:rsid w:val="00E1664A"/>
    <w:rsid w:val="00E166D3"/>
    <w:rsid w:val="00E16B82"/>
    <w:rsid w:val="00E16C45"/>
    <w:rsid w:val="00E17063"/>
    <w:rsid w:val="00E170EB"/>
    <w:rsid w:val="00E174A4"/>
    <w:rsid w:val="00E208EB"/>
    <w:rsid w:val="00E20C88"/>
    <w:rsid w:val="00E20EC5"/>
    <w:rsid w:val="00E210B4"/>
    <w:rsid w:val="00E21938"/>
    <w:rsid w:val="00E21CBA"/>
    <w:rsid w:val="00E2226E"/>
    <w:rsid w:val="00E225C9"/>
    <w:rsid w:val="00E22D27"/>
    <w:rsid w:val="00E230E7"/>
    <w:rsid w:val="00E23149"/>
    <w:rsid w:val="00E2323E"/>
    <w:rsid w:val="00E232B8"/>
    <w:rsid w:val="00E23912"/>
    <w:rsid w:val="00E246CE"/>
    <w:rsid w:val="00E24764"/>
    <w:rsid w:val="00E24C53"/>
    <w:rsid w:val="00E24D60"/>
    <w:rsid w:val="00E24FF3"/>
    <w:rsid w:val="00E2554E"/>
    <w:rsid w:val="00E25A51"/>
    <w:rsid w:val="00E25E76"/>
    <w:rsid w:val="00E26093"/>
    <w:rsid w:val="00E26E5D"/>
    <w:rsid w:val="00E26FCE"/>
    <w:rsid w:val="00E277F6"/>
    <w:rsid w:val="00E30173"/>
    <w:rsid w:val="00E3035D"/>
    <w:rsid w:val="00E3051D"/>
    <w:rsid w:val="00E30BBB"/>
    <w:rsid w:val="00E31257"/>
    <w:rsid w:val="00E31336"/>
    <w:rsid w:val="00E31AF2"/>
    <w:rsid w:val="00E32159"/>
    <w:rsid w:val="00E323FF"/>
    <w:rsid w:val="00E327A3"/>
    <w:rsid w:val="00E32ACF"/>
    <w:rsid w:val="00E32DF2"/>
    <w:rsid w:val="00E32EC6"/>
    <w:rsid w:val="00E32EC9"/>
    <w:rsid w:val="00E32F4C"/>
    <w:rsid w:val="00E33F2B"/>
    <w:rsid w:val="00E34191"/>
    <w:rsid w:val="00E34404"/>
    <w:rsid w:val="00E34CA1"/>
    <w:rsid w:val="00E3507B"/>
    <w:rsid w:val="00E351E3"/>
    <w:rsid w:val="00E3555A"/>
    <w:rsid w:val="00E3564B"/>
    <w:rsid w:val="00E357ED"/>
    <w:rsid w:val="00E358B0"/>
    <w:rsid w:val="00E35AAF"/>
    <w:rsid w:val="00E35F02"/>
    <w:rsid w:val="00E36828"/>
    <w:rsid w:val="00E36ED9"/>
    <w:rsid w:val="00E376B5"/>
    <w:rsid w:val="00E37C92"/>
    <w:rsid w:val="00E37D87"/>
    <w:rsid w:val="00E40F6D"/>
    <w:rsid w:val="00E4122A"/>
    <w:rsid w:val="00E41626"/>
    <w:rsid w:val="00E41987"/>
    <w:rsid w:val="00E41A0F"/>
    <w:rsid w:val="00E41B48"/>
    <w:rsid w:val="00E41F11"/>
    <w:rsid w:val="00E41F62"/>
    <w:rsid w:val="00E41F71"/>
    <w:rsid w:val="00E42444"/>
    <w:rsid w:val="00E42875"/>
    <w:rsid w:val="00E436E4"/>
    <w:rsid w:val="00E43E04"/>
    <w:rsid w:val="00E442AD"/>
    <w:rsid w:val="00E44E7E"/>
    <w:rsid w:val="00E456E6"/>
    <w:rsid w:val="00E45F22"/>
    <w:rsid w:val="00E46E51"/>
    <w:rsid w:val="00E46F9C"/>
    <w:rsid w:val="00E47099"/>
    <w:rsid w:val="00E470C3"/>
    <w:rsid w:val="00E471AC"/>
    <w:rsid w:val="00E47625"/>
    <w:rsid w:val="00E47B79"/>
    <w:rsid w:val="00E50269"/>
    <w:rsid w:val="00E50307"/>
    <w:rsid w:val="00E509B9"/>
    <w:rsid w:val="00E51426"/>
    <w:rsid w:val="00E514F6"/>
    <w:rsid w:val="00E518D6"/>
    <w:rsid w:val="00E519D4"/>
    <w:rsid w:val="00E522DA"/>
    <w:rsid w:val="00E52472"/>
    <w:rsid w:val="00E52AFC"/>
    <w:rsid w:val="00E52E1B"/>
    <w:rsid w:val="00E52E9A"/>
    <w:rsid w:val="00E53B2B"/>
    <w:rsid w:val="00E53B5F"/>
    <w:rsid w:val="00E548A4"/>
    <w:rsid w:val="00E5497F"/>
    <w:rsid w:val="00E549D4"/>
    <w:rsid w:val="00E54C30"/>
    <w:rsid w:val="00E54E40"/>
    <w:rsid w:val="00E54F9C"/>
    <w:rsid w:val="00E55793"/>
    <w:rsid w:val="00E5607C"/>
    <w:rsid w:val="00E5629F"/>
    <w:rsid w:val="00E57302"/>
    <w:rsid w:val="00E57334"/>
    <w:rsid w:val="00E573DC"/>
    <w:rsid w:val="00E5755E"/>
    <w:rsid w:val="00E576FE"/>
    <w:rsid w:val="00E57B3B"/>
    <w:rsid w:val="00E60029"/>
    <w:rsid w:val="00E600B9"/>
    <w:rsid w:val="00E60624"/>
    <w:rsid w:val="00E609E6"/>
    <w:rsid w:val="00E60A7F"/>
    <w:rsid w:val="00E60F41"/>
    <w:rsid w:val="00E61696"/>
    <w:rsid w:val="00E61D57"/>
    <w:rsid w:val="00E622A7"/>
    <w:rsid w:val="00E623D5"/>
    <w:rsid w:val="00E62D6C"/>
    <w:rsid w:val="00E6348B"/>
    <w:rsid w:val="00E636ED"/>
    <w:rsid w:val="00E63A40"/>
    <w:rsid w:val="00E63BEE"/>
    <w:rsid w:val="00E63CE2"/>
    <w:rsid w:val="00E6405F"/>
    <w:rsid w:val="00E654AF"/>
    <w:rsid w:val="00E65795"/>
    <w:rsid w:val="00E65C7F"/>
    <w:rsid w:val="00E65D34"/>
    <w:rsid w:val="00E66267"/>
    <w:rsid w:val="00E664A8"/>
    <w:rsid w:val="00E66DE1"/>
    <w:rsid w:val="00E67B5C"/>
    <w:rsid w:val="00E67F36"/>
    <w:rsid w:val="00E67FC6"/>
    <w:rsid w:val="00E70AD9"/>
    <w:rsid w:val="00E70DF2"/>
    <w:rsid w:val="00E714E5"/>
    <w:rsid w:val="00E717A2"/>
    <w:rsid w:val="00E7195B"/>
    <w:rsid w:val="00E71DAA"/>
    <w:rsid w:val="00E72383"/>
    <w:rsid w:val="00E725C9"/>
    <w:rsid w:val="00E728DC"/>
    <w:rsid w:val="00E72D39"/>
    <w:rsid w:val="00E72D67"/>
    <w:rsid w:val="00E736DC"/>
    <w:rsid w:val="00E73741"/>
    <w:rsid w:val="00E7397F"/>
    <w:rsid w:val="00E73C4B"/>
    <w:rsid w:val="00E73D12"/>
    <w:rsid w:val="00E73D28"/>
    <w:rsid w:val="00E73F4F"/>
    <w:rsid w:val="00E7424C"/>
    <w:rsid w:val="00E7432B"/>
    <w:rsid w:val="00E748D5"/>
    <w:rsid w:val="00E749D0"/>
    <w:rsid w:val="00E753A0"/>
    <w:rsid w:val="00E75712"/>
    <w:rsid w:val="00E75F07"/>
    <w:rsid w:val="00E76780"/>
    <w:rsid w:val="00E76AC3"/>
    <w:rsid w:val="00E76FE1"/>
    <w:rsid w:val="00E775B5"/>
    <w:rsid w:val="00E77770"/>
    <w:rsid w:val="00E77829"/>
    <w:rsid w:val="00E77830"/>
    <w:rsid w:val="00E77B92"/>
    <w:rsid w:val="00E80425"/>
    <w:rsid w:val="00E80A0A"/>
    <w:rsid w:val="00E80DB8"/>
    <w:rsid w:val="00E81402"/>
    <w:rsid w:val="00E81564"/>
    <w:rsid w:val="00E82163"/>
    <w:rsid w:val="00E82382"/>
    <w:rsid w:val="00E824CF"/>
    <w:rsid w:val="00E83B5E"/>
    <w:rsid w:val="00E844E4"/>
    <w:rsid w:val="00E84E49"/>
    <w:rsid w:val="00E85176"/>
    <w:rsid w:val="00E85219"/>
    <w:rsid w:val="00E85232"/>
    <w:rsid w:val="00E8546C"/>
    <w:rsid w:val="00E85CAC"/>
    <w:rsid w:val="00E86547"/>
    <w:rsid w:val="00E86C74"/>
    <w:rsid w:val="00E87BBD"/>
    <w:rsid w:val="00E87E20"/>
    <w:rsid w:val="00E87F91"/>
    <w:rsid w:val="00E90702"/>
    <w:rsid w:val="00E90766"/>
    <w:rsid w:val="00E90943"/>
    <w:rsid w:val="00E90B6D"/>
    <w:rsid w:val="00E90C54"/>
    <w:rsid w:val="00E90CC4"/>
    <w:rsid w:val="00E910CF"/>
    <w:rsid w:val="00E913D8"/>
    <w:rsid w:val="00E9183A"/>
    <w:rsid w:val="00E91AEC"/>
    <w:rsid w:val="00E91DFD"/>
    <w:rsid w:val="00E92204"/>
    <w:rsid w:val="00E9253F"/>
    <w:rsid w:val="00E92ABD"/>
    <w:rsid w:val="00E92B27"/>
    <w:rsid w:val="00E92C0D"/>
    <w:rsid w:val="00E93170"/>
    <w:rsid w:val="00E93A4C"/>
    <w:rsid w:val="00E93FC8"/>
    <w:rsid w:val="00E9459B"/>
    <w:rsid w:val="00E946E2"/>
    <w:rsid w:val="00E94E09"/>
    <w:rsid w:val="00E95159"/>
    <w:rsid w:val="00E95658"/>
    <w:rsid w:val="00E95B9B"/>
    <w:rsid w:val="00E9650E"/>
    <w:rsid w:val="00E9670A"/>
    <w:rsid w:val="00E97247"/>
    <w:rsid w:val="00E97BCA"/>
    <w:rsid w:val="00EA0448"/>
    <w:rsid w:val="00EA07A8"/>
    <w:rsid w:val="00EA111C"/>
    <w:rsid w:val="00EA14FE"/>
    <w:rsid w:val="00EA2F4A"/>
    <w:rsid w:val="00EA3C9B"/>
    <w:rsid w:val="00EA414F"/>
    <w:rsid w:val="00EA48A0"/>
    <w:rsid w:val="00EA4D33"/>
    <w:rsid w:val="00EA51B8"/>
    <w:rsid w:val="00EA5630"/>
    <w:rsid w:val="00EA594C"/>
    <w:rsid w:val="00EA5BBA"/>
    <w:rsid w:val="00EA5DFC"/>
    <w:rsid w:val="00EA6029"/>
    <w:rsid w:val="00EA6838"/>
    <w:rsid w:val="00EA6B2B"/>
    <w:rsid w:val="00EA6FBF"/>
    <w:rsid w:val="00EA72F0"/>
    <w:rsid w:val="00EA747D"/>
    <w:rsid w:val="00EA767C"/>
    <w:rsid w:val="00EA7EDB"/>
    <w:rsid w:val="00EB0E4B"/>
    <w:rsid w:val="00EB1164"/>
    <w:rsid w:val="00EB1844"/>
    <w:rsid w:val="00EB2122"/>
    <w:rsid w:val="00EB2D4F"/>
    <w:rsid w:val="00EB2E5D"/>
    <w:rsid w:val="00EB332D"/>
    <w:rsid w:val="00EB354B"/>
    <w:rsid w:val="00EB3C0A"/>
    <w:rsid w:val="00EB3F4C"/>
    <w:rsid w:val="00EB3FC5"/>
    <w:rsid w:val="00EB553C"/>
    <w:rsid w:val="00EB5A6F"/>
    <w:rsid w:val="00EB6A23"/>
    <w:rsid w:val="00EB7041"/>
    <w:rsid w:val="00EB7381"/>
    <w:rsid w:val="00EB7743"/>
    <w:rsid w:val="00EC0562"/>
    <w:rsid w:val="00EC0A25"/>
    <w:rsid w:val="00EC0C72"/>
    <w:rsid w:val="00EC0EA1"/>
    <w:rsid w:val="00EC1BC9"/>
    <w:rsid w:val="00EC1E34"/>
    <w:rsid w:val="00EC2357"/>
    <w:rsid w:val="00EC2C22"/>
    <w:rsid w:val="00EC34B6"/>
    <w:rsid w:val="00EC3AE1"/>
    <w:rsid w:val="00EC3C5A"/>
    <w:rsid w:val="00EC4033"/>
    <w:rsid w:val="00EC4070"/>
    <w:rsid w:val="00EC4644"/>
    <w:rsid w:val="00EC4967"/>
    <w:rsid w:val="00EC5FBE"/>
    <w:rsid w:val="00EC5FE6"/>
    <w:rsid w:val="00EC676F"/>
    <w:rsid w:val="00EC69EA"/>
    <w:rsid w:val="00EC7207"/>
    <w:rsid w:val="00EC75D7"/>
    <w:rsid w:val="00EC7EA1"/>
    <w:rsid w:val="00ED07BE"/>
    <w:rsid w:val="00ED12FC"/>
    <w:rsid w:val="00ED1894"/>
    <w:rsid w:val="00ED1933"/>
    <w:rsid w:val="00ED1F36"/>
    <w:rsid w:val="00ED2C39"/>
    <w:rsid w:val="00ED3876"/>
    <w:rsid w:val="00ED3BA9"/>
    <w:rsid w:val="00ED4E2A"/>
    <w:rsid w:val="00ED4EC9"/>
    <w:rsid w:val="00ED53CE"/>
    <w:rsid w:val="00ED57A6"/>
    <w:rsid w:val="00ED598D"/>
    <w:rsid w:val="00ED636B"/>
    <w:rsid w:val="00ED7727"/>
    <w:rsid w:val="00ED79E7"/>
    <w:rsid w:val="00ED7CAB"/>
    <w:rsid w:val="00EE05D1"/>
    <w:rsid w:val="00EE0637"/>
    <w:rsid w:val="00EE06A3"/>
    <w:rsid w:val="00EE0A29"/>
    <w:rsid w:val="00EE0D08"/>
    <w:rsid w:val="00EE109E"/>
    <w:rsid w:val="00EE1DD1"/>
    <w:rsid w:val="00EE206B"/>
    <w:rsid w:val="00EE209F"/>
    <w:rsid w:val="00EE21C2"/>
    <w:rsid w:val="00EE26A5"/>
    <w:rsid w:val="00EE2F09"/>
    <w:rsid w:val="00EE3142"/>
    <w:rsid w:val="00EE3B95"/>
    <w:rsid w:val="00EE48F9"/>
    <w:rsid w:val="00EE502B"/>
    <w:rsid w:val="00EE5209"/>
    <w:rsid w:val="00EE62A7"/>
    <w:rsid w:val="00EE670A"/>
    <w:rsid w:val="00EE67CD"/>
    <w:rsid w:val="00EE69D0"/>
    <w:rsid w:val="00EE6A73"/>
    <w:rsid w:val="00EE6FF5"/>
    <w:rsid w:val="00EE752E"/>
    <w:rsid w:val="00EE7A5E"/>
    <w:rsid w:val="00EF037B"/>
    <w:rsid w:val="00EF0B2B"/>
    <w:rsid w:val="00EF0F96"/>
    <w:rsid w:val="00EF18F9"/>
    <w:rsid w:val="00EF2906"/>
    <w:rsid w:val="00EF2A94"/>
    <w:rsid w:val="00EF2B63"/>
    <w:rsid w:val="00EF2EDB"/>
    <w:rsid w:val="00EF414B"/>
    <w:rsid w:val="00EF41FF"/>
    <w:rsid w:val="00EF50CA"/>
    <w:rsid w:val="00EF56A8"/>
    <w:rsid w:val="00EF56E3"/>
    <w:rsid w:val="00EF59E5"/>
    <w:rsid w:val="00EF5F54"/>
    <w:rsid w:val="00EF6541"/>
    <w:rsid w:val="00EF68CF"/>
    <w:rsid w:val="00EF6B87"/>
    <w:rsid w:val="00EF6BEA"/>
    <w:rsid w:val="00EF7201"/>
    <w:rsid w:val="00EF743A"/>
    <w:rsid w:val="00EF7460"/>
    <w:rsid w:val="00EF790B"/>
    <w:rsid w:val="00EF7BA4"/>
    <w:rsid w:val="00EF7D0A"/>
    <w:rsid w:val="00EF7E5B"/>
    <w:rsid w:val="00F001FD"/>
    <w:rsid w:val="00F002B2"/>
    <w:rsid w:val="00F00368"/>
    <w:rsid w:val="00F00C07"/>
    <w:rsid w:val="00F00C91"/>
    <w:rsid w:val="00F00CA3"/>
    <w:rsid w:val="00F01511"/>
    <w:rsid w:val="00F01B49"/>
    <w:rsid w:val="00F01D08"/>
    <w:rsid w:val="00F026C8"/>
    <w:rsid w:val="00F028C5"/>
    <w:rsid w:val="00F02DBD"/>
    <w:rsid w:val="00F02E7C"/>
    <w:rsid w:val="00F03B3F"/>
    <w:rsid w:val="00F03FCF"/>
    <w:rsid w:val="00F03FD2"/>
    <w:rsid w:val="00F0402B"/>
    <w:rsid w:val="00F04D1C"/>
    <w:rsid w:val="00F04E32"/>
    <w:rsid w:val="00F05388"/>
    <w:rsid w:val="00F05780"/>
    <w:rsid w:val="00F057E9"/>
    <w:rsid w:val="00F05A10"/>
    <w:rsid w:val="00F061A2"/>
    <w:rsid w:val="00F062A0"/>
    <w:rsid w:val="00F06890"/>
    <w:rsid w:val="00F06A93"/>
    <w:rsid w:val="00F06B3B"/>
    <w:rsid w:val="00F06CCA"/>
    <w:rsid w:val="00F06FC6"/>
    <w:rsid w:val="00F0777D"/>
    <w:rsid w:val="00F07865"/>
    <w:rsid w:val="00F0795A"/>
    <w:rsid w:val="00F079EB"/>
    <w:rsid w:val="00F07D91"/>
    <w:rsid w:val="00F103AC"/>
    <w:rsid w:val="00F10699"/>
    <w:rsid w:val="00F1088A"/>
    <w:rsid w:val="00F10C69"/>
    <w:rsid w:val="00F11192"/>
    <w:rsid w:val="00F113DE"/>
    <w:rsid w:val="00F11F18"/>
    <w:rsid w:val="00F12334"/>
    <w:rsid w:val="00F127F8"/>
    <w:rsid w:val="00F12803"/>
    <w:rsid w:val="00F12CF1"/>
    <w:rsid w:val="00F134D1"/>
    <w:rsid w:val="00F1377E"/>
    <w:rsid w:val="00F139BD"/>
    <w:rsid w:val="00F13B26"/>
    <w:rsid w:val="00F13C08"/>
    <w:rsid w:val="00F13DA2"/>
    <w:rsid w:val="00F13F1F"/>
    <w:rsid w:val="00F13F28"/>
    <w:rsid w:val="00F13F3C"/>
    <w:rsid w:val="00F140A6"/>
    <w:rsid w:val="00F14679"/>
    <w:rsid w:val="00F148C2"/>
    <w:rsid w:val="00F14965"/>
    <w:rsid w:val="00F14D50"/>
    <w:rsid w:val="00F150BF"/>
    <w:rsid w:val="00F15A3F"/>
    <w:rsid w:val="00F15A68"/>
    <w:rsid w:val="00F15E69"/>
    <w:rsid w:val="00F167A3"/>
    <w:rsid w:val="00F17088"/>
    <w:rsid w:val="00F178E7"/>
    <w:rsid w:val="00F17D94"/>
    <w:rsid w:val="00F17FC1"/>
    <w:rsid w:val="00F20497"/>
    <w:rsid w:val="00F205B5"/>
    <w:rsid w:val="00F20976"/>
    <w:rsid w:val="00F20A6D"/>
    <w:rsid w:val="00F21043"/>
    <w:rsid w:val="00F21562"/>
    <w:rsid w:val="00F2188C"/>
    <w:rsid w:val="00F21A06"/>
    <w:rsid w:val="00F21CBF"/>
    <w:rsid w:val="00F21ED0"/>
    <w:rsid w:val="00F222A0"/>
    <w:rsid w:val="00F223E6"/>
    <w:rsid w:val="00F22DA5"/>
    <w:rsid w:val="00F22EBB"/>
    <w:rsid w:val="00F231BF"/>
    <w:rsid w:val="00F23366"/>
    <w:rsid w:val="00F23601"/>
    <w:rsid w:val="00F23863"/>
    <w:rsid w:val="00F24623"/>
    <w:rsid w:val="00F2469A"/>
    <w:rsid w:val="00F249EF"/>
    <w:rsid w:val="00F25023"/>
    <w:rsid w:val="00F2562D"/>
    <w:rsid w:val="00F26137"/>
    <w:rsid w:val="00F26584"/>
    <w:rsid w:val="00F26A09"/>
    <w:rsid w:val="00F26F5B"/>
    <w:rsid w:val="00F2749E"/>
    <w:rsid w:val="00F27750"/>
    <w:rsid w:val="00F277C2"/>
    <w:rsid w:val="00F302C1"/>
    <w:rsid w:val="00F307F3"/>
    <w:rsid w:val="00F309F9"/>
    <w:rsid w:val="00F30AF8"/>
    <w:rsid w:val="00F30EF7"/>
    <w:rsid w:val="00F3131A"/>
    <w:rsid w:val="00F31768"/>
    <w:rsid w:val="00F31F44"/>
    <w:rsid w:val="00F32010"/>
    <w:rsid w:val="00F3249B"/>
    <w:rsid w:val="00F32A1F"/>
    <w:rsid w:val="00F343B8"/>
    <w:rsid w:val="00F34A37"/>
    <w:rsid w:val="00F34DA1"/>
    <w:rsid w:val="00F35AF7"/>
    <w:rsid w:val="00F35E1A"/>
    <w:rsid w:val="00F361F9"/>
    <w:rsid w:val="00F365A3"/>
    <w:rsid w:val="00F3709C"/>
    <w:rsid w:val="00F37FC0"/>
    <w:rsid w:val="00F40568"/>
    <w:rsid w:val="00F4081D"/>
    <w:rsid w:val="00F415E7"/>
    <w:rsid w:val="00F41B82"/>
    <w:rsid w:val="00F42BE4"/>
    <w:rsid w:val="00F43035"/>
    <w:rsid w:val="00F43E55"/>
    <w:rsid w:val="00F43F55"/>
    <w:rsid w:val="00F442FA"/>
    <w:rsid w:val="00F446B2"/>
    <w:rsid w:val="00F44828"/>
    <w:rsid w:val="00F44875"/>
    <w:rsid w:val="00F4545E"/>
    <w:rsid w:val="00F45EF8"/>
    <w:rsid w:val="00F46695"/>
    <w:rsid w:val="00F47544"/>
    <w:rsid w:val="00F4768D"/>
    <w:rsid w:val="00F47995"/>
    <w:rsid w:val="00F47C3A"/>
    <w:rsid w:val="00F5055B"/>
    <w:rsid w:val="00F506DB"/>
    <w:rsid w:val="00F5099B"/>
    <w:rsid w:val="00F51A50"/>
    <w:rsid w:val="00F51B2D"/>
    <w:rsid w:val="00F51B2E"/>
    <w:rsid w:val="00F51FC0"/>
    <w:rsid w:val="00F5216C"/>
    <w:rsid w:val="00F52238"/>
    <w:rsid w:val="00F52623"/>
    <w:rsid w:val="00F52770"/>
    <w:rsid w:val="00F53136"/>
    <w:rsid w:val="00F5325E"/>
    <w:rsid w:val="00F53579"/>
    <w:rsid w:val="00F53D45"/>
    <w:rsid w:val="00F53E8E"/>
    <w:rsid w:val="00F542A7"/>
    <w:rsid w:val="00F54323"/>
    <w:rsid w:val="00F54612"/>
    <w:rsid w:val="00F548D0"/>
    <w:rsid w:val="00F5538F"/>
    <w:rsid w:val="00F5539B"/>
    <w:rsid w:val="00F556F4"/>
    <w:rsid w:val="00F5576B"/>
    <w:rsid w:val="00F559DD"/>
    <w:rsid w:val="00F55EC2"/>
    <w:rsid w:val="00F57574"/>
    <w:rsid w:val="00F575B9"/>
    <w:rsid w:val="00F57677"/>
    <w:rsid w:val="00F57AC1"/>
    <w:rsid w:val="00F608DD"/>
    <w:rsid w:val="00F608E8"/>
    <w:rsid w:val="00F60D53"/>
    <w:rsid w:val="00F61D0C"/>
    <w:rsid w:val="00F623BB"/>
    <w:rsid w:val="00F625B7"/>
    <w:rsid w:val="00F626E9"/>
    <w:rsid w:val="00F6281F"/>
    <w:rsid w:val="00F62E7D"/>
    <w:rsid w:val="00F635EE"/>
    <w:rsid w:val="00F63C72"/>
    <w:rsid w:val="00F63E9D"/>
    <w:rsid w:val="00F64CC2"/>
    <w:rsid w:val="00F65765"/>
    <w:rsid w:val="00F65AC0"/>
    <w:rsid w:val="00F668F6"/>
    <w:rsid w:val="00F669D7"/>
    <w:rsid w:val="00F67750"/>
    <w:rsid w:val="00F67B73"/>
    <w:rsid w:val="00F67CEA"/>
    <w:rsid w:val="00F67FA7"/>
    <w:rsid w:val="00F709FF"/>
    <w:rsid w:val="00F712A1"/>
    <w:rsid w:val="00F715D8"/>
    <w:rsid w:val="00F724CF"/>
    <w:rsid w:val="00F7294D"/>
    <w:rsid w:val="00F7330D"/>
    <w:rsid w:val="00F7362A"/>
    <w:rsid w:val="00F73A97"/>
    <w:rsid w:val="00F73E68"/>
    <w:rsid w:val="00F74912"/>
    <w:rsid w:val="00F74948"/>
    <w:rsid w:val="00F74E1B"/>
    <w:rsid w:val="00F75B6F"/>
    <w:rsid w:val="00F75C6D"/>
    <w:rsid w:val="00F7606B"/>
    <w:rsid w:val="00F768A3"/>
    <w:rsid w:val="00F76E54"/>
    <w:rsid w:val="00F76E86"/>
    <w:rsid w:val="00F770B1"/>
    <w:rsid w:val="00F7745E"/>
    <w:rsid w:val="00F774FD"/>
    <w:rsid w:val="00F775D8"/>
    <w:rsid w:val="00F7779F"/>
    <w:rsid w:val="00F77811"/>
    <w:rsid w:val="00F77F5C"/>
    <w:rsid w:val="00F800A4"/>
    <w:rsid w:val="00F80D8E"/>
    <w:rsid w:val="00F81073"/>
    <w:rsid w:val="00F8156C"/>
    <w:rsid w:val="00F81A41"/>
    <w:rsid w:val="00F827A1"/>
    <w:rsid w:val="00F82C99"/>
    <w:rsid w:val="00F830D3"/>
    <w:rsid w:val="00F83483"/>
    <w:rsid w:val="00F836F9"/>
    <w:rsid w:val="00F8410C"/>
    <w:rsid w:val="00F84499"/>
    <w:rsid w:val="00F84575"/>
    <w:rsid w:val="00F845BB"/>
    <w:rsid w:val="00F8482C"/>
    <w:rsid w:val="00F84955"/>
    <w:rsid w:val="00F84B1D"/>
    <w:rsid w:val="00F84BA2"/>
    <w:rsid w:val="00F84BCB"/>
    <w:rsid w:val="00F84F9F"/>
    <w:rsid w:val="00F854F3"/>
    <w:rsid w:val="00F8662A"/>
    <w:rsid w:val="00F86AFE"/>
    <w:rsid w:val="00F86F0D"/>
    <w:rsid w:val="00F90259"/>
    <w:rsid w:val="00F90B19"/>
    <w:rsid w:val="00F90E09"/>
    <w:rsid w:val="00F90E3F"/>
    <w:rsid w:val="00F90ECF"/>
    <w:rsid w:val="00F911D6"/>
    <w:rsid w:val="00F918DF"/>
    <w:rsid w:val="00F91A12"/>
    <w:rsid w:val="00F91E66"/>
    <w:rsid w:val="00F91F0F"/>
    <w:rsid w:val="00F9208D"/>
    <w:rsid w:val="00F923E4"/>
    <w:rsid w:val="00F9288D"/>
    <w:rsid w:val="00F929F1"/>
    <w:rsid w:val="00F92D02"/>
    <w:rsid w:val="00F92F07"/>
    <w:rsid w:val="00F93B80"/>
    <w:rsid w:val="00F93D2E"/>
    <w:rsid w:val="00F9431A"/>
    <w:rsid w:val="00F9499C"/>
    <w:rsid w:val="00F949F3"/>
    <w:rsid w:val="00F94B15"/>
    <w:rsid w:val="00F94FEE"/>
    <w:rsid w:val="00F95DA3"/>
    <w:rsid w:val="00F95F32"/>
    <w:rsid w:val="00F968AD"/>
    <w:rsid w:val="00F97047"/>
    <w:rsid w:val="00FA08FA"/>
    <w:rsid w:val="00FA09F8"/>
    <w:rsid w:val="00FA0D37"/>
    <w:rsid w:val="00FA0E23"/>
    <w:rsid w:val="00FA1ADD"/>
    <w:rsid w:val="00FA1DB7"/>
    <w:rsid w:val="00FA2115"/>
    <w:rsid w:val="00FA29E2"/>
    <w:rsid w:val="00FA2A9A"/>
    <w:rsid w:val="00FA2D01"/>
    <w:rsid w:val="00FA31AC"/>
    <w:rsid w:val="00FA3454"/>
    <w:rsid w:val="00FA39E3"/>
    <w:rsid w:val="00FA4A64"/>
    <w:rsid w:val="00FA5117"/>
    <w:rsid w:val="00FA5223"/>
    <w:rsid w:val="00FA564B"/>
    <w:rsid w:val="00FA5774"/>
    <w:rsid w:val="00FA5A0D"/>
    <w:rsid w:val="00FA5C54"/>
    <w:rsid w:val="00FA623B"/>
    <w:rsid w:val="00FA678B"/>
    <w:rsid w:val="00FA6942"/>
    <w:rsid w:val="00FA6CB1"/>
    <w:rsid w:val="00FA6E11"/>
    <w:rsid w:val="00FA7748"/>
    <w:rsid w:val="00FB0591"/>
    <w:rsid w:val="00FB075B"/>
    <w:rsid w:val="00FB117B"/>
    <w:rsid w:val="00FB1427"/>
    <w:rsid w:val="00FB1439"/>
    <w:rsid w:val="00FB144A"/>
    <w:rsid w:val="00FB1A6B"/>
    <w:rsid w:val="00FB1FAC"/>
    <w:rsid w:val="00FB24DD"/>
    <w:rsid w:val="00FB2525"/>
    <w:rsid w:val="00FB2883"/>
    <w:rsid w:val="00FB390A"/>
    <w:rsid w:val="00FB585D"/>
    <w:rsid w:val="00FB58E0"/>
    <w:rsid w:val="00FB5DBE"/>
    <w:rsid w:val="00FB6120"/>
    <w:rsid w:val="00FB64F9"/>
    <w:rsid w:val="00FB65C8"/>
    <w:rsid w:val="00FB6BEA"/>
    <w:rsid w:val="00FB72F1"/>
    <w:rsid w:val="00FB79AC"/>
    <w:rsid w:val="00FB7AA6"/>
    <w:rsid w:val="00FB7CB4"/>
    <w:rsid w:val="00FC0046"/>
    <w:rsid w:val="00FC0BA4"/>
    <w:rsid w:val="00FC0EDA"/>
    <w:rsid w:val="00FC0FF0"/>
    <w:rsid w:val="00FC1733"/>
    <w:rsid w:val="00FC1743"/>
    <w:rsid w:val="00FC1781"/>
    <w:rsid w:val="00FC18DB"/>
    <w:rsid w:val="00FC1C03"/>
    <w:rsid w:val="00FC2042"/>
    <w:rsid w:val="00FC26DA"/>
    <w:rsid w:val="00FC27EF"/>
    <w:rsid w:val="00FC3496"/>
    <w:rsid w:val="00FC37B9"/>
    <w:rsid w:val="00FC3CA5"/>
    <w:rsid w:val="00FC40F3"/>
    <w:rsid w:val="00FC47F5"/>
    <w:rsid w:val="00FC4D81"/>
    <w:rsid w:val="00FC4E15"/>
    <w:rsid w:val="00FC5017"/>
    <w:rsid w:val="00FC56FF"/>
    <w:rsid w:val="00FC598E"/>
    <w:rsid w:val="00FC59FC"/>
    <w:rsid w:val="00FC5DA5"/>
    <w:rsid w:val="00FC5E56"/>
    <w:rsid w:val="00FC658B"/>
    <w:rsid w:val="00FC661A"/>
    <w:rsid w:val="00FC6878"/>
    <w:rsid w:val="00FC7EAF"/>
    <w:rsid w:val="00FD0129"/>
    <w:rsid w:val="00FD067E"/>
    <w:rsid w:val="00FD0CB8"/>
    <w:rsid w:val="00FD0F33"/>
    <w:rsid w:val="00FD0F85"/>
    <w:rsid w:val="00FD1E32"/>
    <w:rsid w:val="00FD2503"/>
    <w:rsid w:val="00FD2A2F"/>
    <w:rsid w:val="00FD2AD3"/>
    <w:rsid w:val="00FD2DFD"/>
    <w:rsid w:val="00FD3829"/>
    <w:rsid w:val="00FD3953"/>
    <w:rsid w:val="00FD3AEE"/>
    <w:rsid w:val="00FD3B7B"/>
    <w:rsid w:val="00FD448A"/>
    <w:rsid w:val="00FD47AF"/>
    <w:rsid w:val="00FD4A30"/>
    <w:rsid w:val="00FD6776"/>
    <w:rsid w:val="00FD6BBE"/>
    <w:rsid w:val="00FD6F5D"/>
    <w:rsid w:val="00FD7061"/>
    <w:rsid w:val="00FD71D7"/>
    <w:rsid w:val="00FD7B07"/>
    <w:rsid w:val="00FD7E67"/>
    <w:rsid w:val="00FE094E"/>
    <w:rsid w:val="00FE0B29"/>
    <w:rsid w:val="00FE1296"/>
    <w:rsid w:val="00FE188D"/>
    <w:rsid w:val="00FE1D9C"/>
    <w:rsid w:val="00FE20B3"/>
    <w:rsid w:val="00FE2ABC"/>
    <w:rsid w:val="00FE2E17"/>
    <w:rsid w:val="00FE3060"/>
    <w:rsid w:val="00FE3431"/>
    <w:rsid w:val="00FE36DE"/>
    <w:rsid w:val="00FE385B"/>
    <w:rsid w:val="00FE39F3"/>
    <w:rsid w:val="00FE4366"/>
    <w:rsid w:val="00FE44A8"/>
    <w:rsid w:val="00FE480D"/>
    <w:rsid w:val="00FE4AB5"/>
    <w:rsid w:val="00FE5200"/>
    <w:rsid w:val="00FE6253"/>
    <w:rsid w:val="00FE63DA"/>
    <w:rsid w:val="00FE6580"/>
    <w:rsid w:val="00FE6746"/>
    <w:rsid w:val="00FE6779"/>
    <w:rsid w:val="00FE6AA5"/>
    <w:rsid w:val="00FE73D2"/>
    <w:rsid w:val="00FE7ECB"/>
    <w:rsid w:val="00FF0F77"/>
    <w:rsid w:val="00FF10C9"/>
    <w:rsid w:val="00FF1138"/>
    <w:rsid w:val="00FF1556"/>
    <w:rsid w:val="00FF1C7B"/>
    <w:rsid w:val="00FF2966"/>
    <w:rsid w:val="00FF30DF"/>
    <w:rsid w:val="00FF32B6"/>
    <w:rsid w:val="00FF392C"/>
    <w:rsid w:val="00FF3C62"/>
    <w:rsid w:val="00FF3EA4"/>
    <w:rsid w:val="00FF43C5"/>
    <w:rsid w:val="00FF4418"/>
    <w:rsid w:val="00FF52CF"/>
    <w:rsid w:val="00FF53FE"/>
    <w:rsid w:val="00FF5D7A"/>
    <w:rsid w:val="00FF61C9"/>
    <w:rsid w:val="00FF71EE"/>
    <w:rsid w:val="00FF7B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1EA713"/>
  <w15:docId w15:val="{097E65F8-8C93-B84D-A3A7-616F8F941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F0D78"/>
    <w:pPr>
      <w:spacing w:after="160" w:line="259" w:lineRule="auto"/>
    </w:pPr>
    <w:rPr>
      <w:rFonts w:eastAsiaTheme="minorEastAsia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9C38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037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qFormat/>
    <w:rsid w:val="00CE67A7"/>
    <w:pPr>
      <w:spacing w:after="0" w:line="240" w:lineRule="auto"/>
    </w:pPr>
    <w:rPr>
      <w:rFonts w:ascii="Calibri" w:eastAsia="Calibri" w:hAnsi="Calibri" w:cs="Times New Roman"/>
    </w:rPr>
  </w:style>
  <w:style w:type="paragraph" w:styleId="Akapitzlist">
    <w:name w:val="List Paragraph"/>
    <w:basedOn w:val="Normalny"/>
    <w:uiPriority w:val="34"/>
    <w:qFormat/>
    <w:rsid w:val="00CE67A7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semiHidden/>
    <w:unhideWhenUsed/>
    <w:rsid w:val="00196BA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6BAE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semiHidden/>
    <w:unhideWhenUsed/>
    <w:rsid w:val="00196BAE"/>
    <w:rPr>
      <w:vertAlign w:val="superscript"/>
    </w:rPr>
  </w:style>
  <w:style w:type="character" w:styleId="Tekstzastpczy">
    <w:name w:val="Placeholder Text"/>
    <w:basedOn w:val="Domylnaczcionkaakapitu"/>
    <w:uiPriority w:val="99"/>
    <w:semiHidden/>
    <w:rsid w:val="00964BC6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4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4BC6"/>
    <w:rPr>
      <w:rFonts w:ascii="Tahoma" w:eastAsiaTheme="minorEastAsia" w:hAnsi="Tahoma" w:cs="Tahoma"/>
      <w:sz w:val="16"/>
      <w:szCs w:val="1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A2FAF"/>
    <w:rPr>
      <w:rFonts w:eastAsiaTheme="minorEastAsia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A2F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A2FAF"/>
    <w:rPr>
      <w:rFonts w:eastAsiaTheme="minorEastAsia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2037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pl-PL"/>
    </w:rPr>
  </w:style>
  <w:style w:type="table" w:styleId="Tabela-Siatka">
    <w:name w:val="Table Grid"/>
    <w:basedOn w:val="Standardowy"/>
    <w:uiPriority w:val="59"/>
    <w:unhideWhenUsed/>
    <w:rsid w:val="003677A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9C386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F422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F422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F4221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F422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F4221"/>
    <w:rPr>
      <w:rFonts w:eastAsiaTheme="minorEastAsia"/>
      <w:b/>
      <w:bCs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ADE72679A4324479779193A8F093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56EF7-B30F-E54C-977D-87FE0DC60020}"/>
      </w:docPartPr>
      <w:docPartBody>
        <w:p w:rsidR="00F61F05" w:rsidRDefault="008C1597" w:rsidP="008C1597">
          <w:pPr>
            <w:pStyle w:val="8ADE72679A4324479779193A8F093EAE"/>
          </w:pPr>
          <w:r>
            <w:rPr>
              <w:rFonts w:cs="Times New Roman"/>
            </w:rPr>
            <w:t>…………………………</w:t>
          </w:r>
        </w:p>
      </w:docPartBody>
    </w:docPart>
    <w:docPart>
      <w:docPartPr>
        <w:name w:val="9F54183F36A3294CAC68411589CC3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EB398-5AC5-4248-990A-D9293C2CFC69}"/>
      </w:docPartPr>
      <w:docPartBody>
        <w:p w:rsidR="00F61F05" w:rsidRDefault="008C1597" w:rsidP="008C1597">
          <w:pPr>
            <w:pStyle w:val="9F54183F36A3294CAC68411589CC30C4"/>
          </w:pPr>
          <w:r>
            <w:rPr>
              <w:rFonts w:cs="Times New Roman"/>
            </w:rPr>
            <w:t>…………………………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7740"/>
    <w:rsid w:val="000E499D"/>
    <w:rsid w:val="002C2C16"/>
    <w:rsid w:val="00337CE9"/>
    <w:rsid w:val="00552D33"/>
    <w:rsid w:val="006E2C22"/>
    <w:rsid w:val="00840D4F"/>
    <w:rsid w:val="00843653"/>
    <w:rsid w:val="008B4E64"/>
    <w:rsid w:val="008C1597"/>
    <w:rsid w:val="0095234D"/>
    <w:rsid w:val="00A07740"/>
    <w:rsid w:val="00A32369"/>
    <w:rsid w:val="00A55680"/>
    <w:rsid w:val="00AA6CC9"/>
    <w:rsid w:val="00C10B7F"/>
    <w:rsid w:val="00DC1491"/>
    <w:rsid w:val="00DF3196"/>
    <w:rsid w:val="00F61F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AA6CC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552D33"/>
    <w:rPr>
      <w:color w:val="808080"/>
    </w:rPr>
  </w:style>
  <w:style w:type="paragraph" w:customStyle="1" w:styleId="8ADE72679A4324479779193A8F093EAE">
    <w:name w:val="8ADE72679A4324479779193A8F093EAE"/>
    <w:rsid w:val="008C1597"/>
    <w:pPr>
      <w:spacing w:after="0" w:line="240" w:lineRule="auto"/>
    </w:pPr>
    <w:rPr>
      <w:sz w:val="24"/>
      <w:szCs w:val="24"/>
      <w:lang w:eastAsia="en-US"/>
    </w:rPr>
  </w:style>
  <w:style w:type="paragraph" w:customStyle="1" w:styleId="9F54183F36A3294CAC68411589CC30C4">
    <w:name w:val="9F54183F36A3294CAC68411589CC30C4"/>
    <w:rsid w:val="008C1597"/>
    <w:pPr>
      <w:spacing w:after="0" w:line="240" w:lineRule="auto"/>
    </w:pPr>
    <w:rPr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5E8022-52A2-43D2-A4E3-C03474474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3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</dc:creator>
  <cp:lastModifiedBy>Beata Słomińska (p007955)</cp:lastModifiedBy>
  <cp:revision>5</cp:revision>
  <dcterms:created xsi:type="dcterms:W3CDTF">2022-06-28T14:40:00Z</dcterms:created>
  <dcterms:modified xsi:type="dcterms:W3CDTF">2022-06-29T10:42:00Z</dcterms:modified>
</cp:coreProperties>
</file>